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AE0F63" w14:textId="77777777" w:rsidR="000C51A5" w:rsidRPr="00215828" w:rsidRDefault="000C51A5" w:rsidP="000C51A5">
      <w:pPr>
        <w:tabs>
          <w:tab w:val="left" w:pos="2940"/>
        </w:tabs>
        <w:jc w:val="center"/>
        <w:rPr>
          <w:rFonts w:ascii="Arial" w:hAnsi="Arial" w:cs="Arial"/>
          <w:b/>
          <w:sz w:val="28"/>
          <w:szCs w:val="28"/>
        </w:rPr>
      </w:pPr>
      <w:r w:rsidRPr="00215828">
        <w:rPr>
          <w:rFonts w:ascii="Arial" w:hAnsi="Arial" w:cs="Arial"/>
          <w:b/>
          <w:sz w:val="28"/>
          <w:szCs w:val="28"/>
        </w:rPr>
        <w:t>CAREER AND TECHNICAL EDUCATION PROGRAMS ADDENDUM</w:t>
      </w:r>
    </w:p>
    <w:p w14:paraId="5D90F16D" w14:textId="77777777" w:rsidR="000C51A5" w:rsidRPr="00215828" w:rsidRDefault="000C51A5" w:rsidP="000C51A5">
      <w:pPr>
        <w:tabs>
          <w:tab w:val="left" w:pos="2940"/>
        </w:tabs>
      </w:pPr>
    </w:p>
    <w:p w14:paraId="1C8ABFBC" w14:textId="77777777" w:rsidR="000C51A5" w:rsidRPr="00215828" w:rsidRDefault="000C51A5" w:rsidP="000C51A5">
      <w:pPr>
        <w:tabs>
          <w:tab w:val="left" w:pos="2940"/>
        </w:tabs>
      </w:pPr>
    </w:p>
    <w:p w14:paraId="11EA60AC" w14:textId="77777777" w:rsidR="000C51A5" w:rsidRPr="00215828" w:rsidRDefault="00FF7D75" w:rsidP="000C51A5">
      <w:pPr>
        <w:pStyle w:val="BodyText"/>
        <w:kinsoku w:val="0"/>
        <w:overflowPunct w:val="0"/>
        <w:spacing w:before="1"/>
        <w:ind w:left="119"/>
        <w:rPr>
          <w:b/>
          <w:bCs/>
          <w:color w:val="00AFEF"/>
          <w:sz w:val="28"/>
          <w:szCs w:val="28"/>
        </w:rPr>
      </w:pPr>
      <w:r>
        <w:rPr>
          <w:b/>
          <w:bCs/>
          <w:color w:val="00AFEF"/>
          <w:sz w:val="28"/>
          <w:szCs w:val="28"/>
        </w:rPr>
        <w:t>RE-ACCREDITATION INFORMATION – please answer if applicable</w:t>
      </w:r>
    </w:p>
    <w:p w14:paraId="678B6400" w14:textId="72E87BAA" w:rsidR="00FF7D75" w:rsidRDefault="00FF7D75" w:rsidP="000C51A5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60800" behindDoc="0" locked="0" layoutInCell="0" allowOverlap="1" wp14:anchorId="23CE9B95" wp14:editId="4F64EC82">
                <wp:simplePos x="0" y="0"/>
                <wp:positionH relativeFrom="page">
                  <wp:posOffset>1062961</wp:posOffset>
                </wp:positionH>
                <wp:positionV relativeFrom="paragraph">
                  <wp:posOffset>235260</wp:posOffset>
                </wp:positionV>
                <wp:extent cx="5882640" cy="664845"/>
                <wp:effectExtent l="0" t="0" r="35560" b="20955"/>
                <wp:wrapTopAndBottom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664845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BE9D2D1" w14:textId="6BD60637" w:rsidR="00C964EB" w:rsidRDefault="00C964EB" w:rsidP="00835818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BOX 1: When was your last re-accreditation visit?   Date: _________</w:t>
                            </w:r>
                          </w:p>
                          <w:p w14:paraId="639E1F53" w14:textId="77777777" w:rsidR="00C964EB" w:rsidRDefault="00C964EB" w:rsidP="00835818">
                            <w:pPr>
                              <w:tabs>
                                <w:tab w:val="left" w:pos="2940"/>
                              </w:tabs>
                            </w:pPr>
                          </w:p>
                          <w:p w14:paraId="4424AC3D" w14:textId="29FACD2D" w:rsidR="00C964EB" w:rsidRDefault="00C964EB" w:rsidP="00835818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Did the program maintain accreditation?  Yes No</w:t>
                            </w:r>
                          </w:p>
                          <w:p w14:paraId="1A66508B" w14:textId="77777777" w:rsidR="00C964EB" w:rsidRDefault="00C964EB" w:rsidP="00835818">
                            <w:pPr>
                              <w:tabs>
                                <w:tab w:val="left" w:pos="2940"/>
                              </w:tabs>
                            </w:pPr>
                          </w:p>
                          <w:p w14:paraId="622C96B2" w14:textId="77777777" w:rsidR="00C964EB" w:rsidRDefault="00C964EB" w:rsidP="00835818">
                            <w:pPr>
                              <w:tabs>
                                <w:tab w:val="left" w:pos="2940"/>
                              </w:tabs>
                            </w:pPr>
                          </w:p>
                          <w:p w14:paraId="244949DC" w14:textId="77777777" w:rsidR="00C964EB" w:rsidRDefault="00C964EB" w:rsidP="00835818">
                            <w:pPr>
                              <w:pStyle w:val="BodyText"/>
                              <w:kinsoku w:val="0"/>
                              <w:overflowPunct w:val="0"/>
                              <w:spacing w:before="73"/>
                              <w:ind w:left="143"/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CE9B9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83.7pt;margin-top:18.5pt;width:463.2pt;height:52.35pt;z-index: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" o:allowincell="f" filled="f" strokeweight=".25397mm">
                <v:path arrowok="t"/>
                <v:textbox inset="0,0,0,0">
                  <w:txbxContent>
                    <w:p w14:paraId="0BE9D2D1" w14:textId="6BD60637" w:rsidR="00C964EB" w:rsidRDefault="00C964EB" w:rsidP="00835818">
                      <w:pPr>
                        <w:tabs>
                          <w:tab w:val="left" w:pos="2940"/>
                        </w:tabs>
                      </w:pPr>
                      <w:r>
                        <w:t>BOX 1: When was your last re-accreditation visit?   Date: _________</w:t>
                      </w:r>
                    </w:p>
                    <w:p w14:paraId="639E1F53" w14:textId="77777777" w:rsidR="00C964EB" w:rsidRDefault="00C964EB" w:rsidP="00835818">
                      <w:pPr>
                        <w:tabs>
                          <w:tab w:val="left" w:pos="2940"/>
                        </w:tabs>
                      </w:pPr>
                    </w:p>
                    <w:p w14:paraId="4424AC3D" w14:textId="29FACD2D" w:rsidR="00C964EB" w:rsidRDefault="00C964EB" w:rsidP="00835818">
                      <w:pPr>
                        <w:tabs>
                          <w:tab w:val="left" w:pos="2940"/>
                        </w:tabs>
                      </w:pPr>
                      <w:r>
                        <w:t>Did the program maintain accreditation?  Yes No</w:t>
                      </w:r>
                    </w:p>
                    <w:p w14:paraId="1A66508B" w14:textId="77777777" w:rsidR="00C964EB" w:rsidRDefault="00C964EB" w:rsidP="00835818">
                      <w:pPr>
                        <w:tabs>
                          <w:tab w:val="left" w:pos="2940"/>
                        </w:tabs>
                      </w:pPr>
                    </w:p>
                    <w:p w14:paraId="622C96B2" w14:textId="77777777" w:rsidR="00C964EB" w:rsidRDefault="00C964EB" w:rsidP="00835818">
                      <w:pPr>
                        <w:tabs>
                          <w:tab w:val="left" w:pos="2940"/>
                        </w:tabs>
                      </w:pPr>
                    </w:p>
                    <w:p w14:paraId="244949DC" w14:textId="77777777" w:rsidR="00C964EB" w:rsidRDefault="00C964EB" w:rsidP="00835818">
                      <w:pPr>
                        <w:pStyle w:val="BodyText"/>
                        <w:kinsoku w:val="0"/>
                        <w:overflowPunct w:val="0"/>
                        <w:spacing w:before="73"/>
                        <w:ind w:left="143"/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98832B5" w14:textId="75BA2F52" w:rsidR="00FF7D75" w:rsidRDefault="00FF7D75" w:rsidP="000C51A5">
      <w:pPr>
        <w:tabs>
          <w:tab w:val="left" w:pos="2940"/>
        </w:tabs>
      </w:pPr>
    </w:p>
    <w:p w14:paraId="290E3A5F" w14:textId="02B65640" w:rsidR="000C51A5" w:rsidRPr="00215828" w:rsidRDefault="00F77CE0" w:rsidP="000C51A5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47488" behindDoc="0" locked="0" layoutInCell="0" allowOverlap="1" wp14:anchorId="50AB5488" wp14:editId="1C92DCC7">
                <wp:simplePos x="0" y="0"/>
                <wp:positionH relativeFrom="page">
                  <wp:posOffset>1049355</wp:posOffset>
                </wp:positionH>
                <wp:positionV relativeFrom="paragraph">
                  <wp:posOffset>221406</wp:posOffset>
                </wp:positionV>
                <wp:extent cx="5882640" cy="1028700"/>
                <wp:effectExtent l="0" t="0" r="35560" b="38100"/>
                <wp:wrapTopAndBottom/>
                <wp:docPr id="10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02870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6BE581B" w14:textId="0CB961FF" w:rsidR="00C964EB" w:rsidRDefault="00C964EB" w:rsidP="000C51A5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 xml:space="preserve">BOX 2: Were there any commendations/special mentions identified? If YES, please elaborate (100 words or fewer). </w:t>
                            </w:r>
                          </w:p>
                          <w:p w14:paraId="3F46D9E7" w14:textId="77777777" w:rsidR="00C964EB" w:rsidRDefault="00C964EB" w:rsidP="000C51A5">
                            <w:pPr>
                              <w:tabs>
                                <w:tab w:val="left" w:pos="2940"/>
                              </w:tabs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AB5488" id="_x0000_s1027" type="#_x0000_t202" style="position:absolute;margin-left:82.65pt;margin-top:17.45pt;width:463.2pt;height:81pt;z-index:2516474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" o:allowincell="f" filled="f" strokeweight=".25397mm">
                <v:path arrowok="t"/>
                <v:textbox inset="0,0,0,0">
                  <w:txbxContent>
                    <w:p w14:paraId="36BE581B" w14:textId="0CB961FF" w:rsidR="00C964EB" w:rsidRDefault="00C964EB" w:rsidP="000C51A5">
                      <w:pPr>
                        <w:tabs>
                          <w:tab w:val="left" w:pos="2940"/>
                        </w:tabs>
                      </w:pPr>
                      <w:r>
                        <w:t xml:space="preserve">BOX 2: Were there any commendations/special mentions identified? If YES, please elaborate (100 words or fewer). </w:t>
                      </w:r>
                    </w:p>
                    <w:p w14:paraId="3F46D9E7" w14:textId="77777777" w:rsidR="00C964EB" w:rsidRDefault="00C964EB" w:rsidP="000C51A5">
                      <w:pPr>
                        <w:tabs>
                          <w:tab w:val="left" w:pos="2940"/>
                        </w:tabs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8757797" w14:textId="1DF0B89C" w:rsidR="002A5810" w:rsidRDefault="002A5810" w:rsidP="000C51A5">
      <w:pPr>
        <w:tabs>
          <w:tab w:val="left" w:pos="2940"/>
        </w:tabs>
      </w:pPr>
    </w:p>
    <w:p w14:paraId="21E22894" w14:textId="3F5E299D" w:rsidR="000C51A5" w:rsidRPr="00215828" w:rsidRDefault="00F77CE0" w:rsidP="000C51A5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45440" behindDoc="0" locked="0" layoutInCell="0" allowOverlap="1" wp14:anchorId="757FBF1D" wp14:editId="4A45B151">
                <wp:simplePos x="0" y="0"/>
                <wp:positionH relativeFrom="page">
                  <wp:posOffset>1063736</wp:posOffset>
                </wp:positionH>
                <wp:positionV relativeFrom="paragraph">
                  <wp:posOffset>243931</wp:posOffset>
                </wp:positionV>
                <wp:extent cx="5882640" cy="1527175"/>
                <wp:effectExtent l="0" t="0" r="0" b="0"/>
                <wp:wrapTopAndBottom/>
                <wp:docPr id="9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527175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3C2CD12" w14:textId="300A2481" w:rsidR="00C964EB" w:rsidRDefault="00C964EB" w:rsidP="000C51A5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BOX 3: What were the major citations of the last re-accreditation report (e.g. areas of improvement, strategic direction, facilities, personnel, etc.)? (300 words or fewer)</w:t>
                            </w:r>
                          </w:p>
                          <w:p w14:paraId="134214D1" w14:textId="77777777" w:rsidR="00C964EB" w:rsidRDefault="00C964EB" w:rsidP="000C51A5">
                            <w:pPr>
                              <w:pStyle w:val="BodyText"/>
                              <w:kinsoku w:val="0"/>
                              <w:overflowPunct w:val="0"/>
                              <w:spacing w:before="73"/>
                              <w:ind w:left="143"/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7FBF1D" id="_x0000_s1028" type="#_x0000_t202" style="position:absolute;margin-left:83.75pt;margin-top:19.2pt;width:463.2pt;height:120.25pt;z-index:2516454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" o:allowincell="f" filled="f" strokeweight=".25397mm">
                <v:path arrowok="t"/>
                <v:textbox inset="0,0,0,0">
                  <w:txbxContent>
                    <w:p w14:paraId="73C2CD12" w14:textId="300A2481" w:rsidR="00C964EB" w:rsidRDefault="00C964EB" w:rsidP="000C51A5">
                      <w:pPr>
                        <w:tabs>
                          <w:tab w:val="left" w:pos="2940"/>
                        </w:tabs>
                      </w:pPr>
                      <w:r>
                        <w:t>BOX 3: What were the major citations of the last re-accreditation report (e.g. areas of improvement, strategic direction, facilities, personnel, etc.)? (300 words or fewer)</w:t>
                      </w:r>
                    </w:p>
                    <w:p w14:paraId="134214D1" w14:textId="77777777" w:rsidR="00C964EB" w:rsidRDefault="00C964EB" w:rsidP="000C51A5">
                      <w:pPr>
                        <w:pStyle w:val="BodyText"/>
                        <w:kinsoku w:val="0"/>
                        <w:overflowPunct w:val="0"/>
                        <w:spacing w:before="73"/>
                        <w:ind w:left="143"/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33145F8" w14:textId="2B74A476" w:rsidR="000C51A5" w:rsidRPr="00215828" w:rsidRDefault="000C51A5" w:rsidP="000C51A5">
      <w:pPr>
        <w:tabs>
          <w:tab w:val="left" w:pos="2940"/>
        </w:tabs>
      </w:pPr>
    </w:p>
    <w:p w14:paraId="0455FC49" w14:textId="34D5FC7D" w:rsidR="000C51A5" w:rsidRPr="00215828" w:rsidRDefault="00F77CE0" w:rsidP="000C51A5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63872" behindDoc="0" locked="0" layoutInCell="0" allowOverlap="1" wp14:anchorId="4D08C5A1" wp14:editId="09002D7B">
                <wp:simplePos x="0" y="0"/>
                <wp:positionH relativeFrom="page">
                  <wp:posOffset>1029258</wp:posOffset>
                </wp:positionH>
                <wp:positionV relativeFrom="paragraph">
                  <wp:posOffset>236946</wp:posOffset>
                </wp:positionV>
                <wp:extent cx="5882640" cy="1028700"/>
                <wp:effectExtent l="0" t="0" r="35560" b="38100"/>
                <wp:wrapTopAndBottom/>
                <wp:docPr id="1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02870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D79C0C9" w14:textId="3E2158D6" w:rsidR="00C964EB" w:rsidRDefault="00C964EB" w:rsidP="002A5810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BOX 4: What actions has the program taken to address the accreditation citations/recommendations?  What barriers has the program faced in implementing improvements? (150 words or fewer)</w:t>
                            </w:r>
                          </w:p>
                          <w:p w14:paraId="32E5AC32" w14:textId="77777777" w:rsidR="00C964EB" w:rsidRDefault="00C964EB" w:rsidP="002A5810">
                            <w:pPr>
                              <w:tabs>
                                <w:tab w:val="left" w:pos="2940"/>
                              </w:tabs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08C5A1" id="_x0000_s1029" type="#_x0000_t202" style="position:absolute;margin-left:81.05pt;margin-top:18.65pt;width:463.2pt;height:81pt;z-index:2516638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" o:allowincell="f" filled="f" strokeweight=".25397mm">
                <v:path arrowok="t"/>
                <v:textbox inset="0,0,0,0">
                  <w:txbxContent>
                    <w:p w14:paraId="2D79C0C9" w14:textId="3E2158D6" w:rsidR="00C964EB" w:rsidRDefault="00C964EB" w:rsidP="002A5810">
                      <w:pPr>
                        <w:tabs>
                          <w:tab w:val="left" w:pos="2940"/>
                        </w:tabs>
                      </w:pPr>
                      <w:r>
                        <w:t>BOX 4: What actions has the program taken to address the accreditation citations/recommendations?  What barriers has the program faced in implementing improvements? (150 words or fewer)</w:t>
                      </w:r>
                    </w:p>
                    <w:p w14:paraId="32E5AC32" w14:textId="77777777" w:rsidR="00C964EB" w:rsidRDefault="00C964EB" w:rsidP="002A5810">
                      <w:pPr>
                        <w:tabs>
                          <w:tab w:val="left" w:pos="2940"/>
                        </w:tabs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1BC310B" w14:textId="3418E370" w:rsidR="000C51A5" w:rsidRPr="00215828" w:rsidRDefault="000C51A5" w:rsidP="000C51A5">
      <w:pPr>
        <w:tabs>
          <w:tab w:val="left" w:pos="2940"/>
        </w:tabs>
      </w:pPr>
    </w:p>
    <w:p w14:paraId="5BB2597F" w14:textId="7CCF1517" w:rsidR="000C51A5" w:rsidRPr="00215828" w:rsidRDefault="00F77CE0" w:rsidP="000C51A5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52608" behindDoc="0" locked="0" layoutInCell="0" allowOverlap="1" wp14:anchorId="15A255BD" wp14:editId="31E50D3D">
                <wp:simplePos x="0" y="0"/>
                <wp:positionH relativeFrom="page">
                  <wp:posOffset>1049355</wp:posOffset>
                </wp:positionH>
                <wp:positionV relativeFrom="paragraph">
                  <wp:posOffset>204972</wp:posOffset>
                </wp:positionV>
                <wp:extent cx="5882640" cy="1527175"/>
                <wp:effectExtent l="0" t="0" r="35560" b="22225"/>
                <wp:wrapTopAndBottom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527175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38153D6" w14:textId="0E333113" w:rsidR="00C964EB" w:rsidRDefault="00C964EB" w:rsidP="00FF7D75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 xml:space="preserve">BOX 5: If applicable, what areas of concern were noted during the </w:t>
                            </w:r>
                            <w:r w:rsidRPr="002A5810">
                              <w:rPr>
                                <w:highlight w:val="yellow"/>
                              </w:rPr>
                              <w:t>annual</w:t>
                            </w:r>
                            <w:r>
                              <w:t xml:space="preserve"> accreditation report? (100 words or fewer)</w:t>
                            </w:r>
                          </w:p>
                          <w:p w14:paraId="237A119C" w14:textId="77777777" w:rsidR="00C964EB" w:rsidRDefault="00C964EB" w:rsidP="00FF7D75">
                            <w:pPr>
                              <w:pStyle w:val="BodyText"/>
                              <w:kinsoku w:val="0"/>
                              <w:overflowPunct w:val="0"/>
                              <w:spacing w:before="73"/>
                              <w:ind w:left="143"/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A255BD" id="_x0000_s1030" type="#_x0000_t202" style="position:absolute;margin-left:82.65pt;margin-top:16.15pt;width:463.2pt;height:120.25pt;z-index:2516526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" o:allowincell="f" filled="f" strokeweight=".25397mm">
                <v:path arrowok="t"/>
                <v:textbox inset="0,0,0,0">
                  <w:txbxContent>
                    <w:p w14:paraId="538153D6" w14:textId="0E333113" w:rsidR="00C964EB" w:rsidRDefault="00C964EB" w:rsidP="00FF7D75">
                      <w:pPr>
                        <w:tabs>
                          <w:tab w:val="left" w:pos="2940"/>
                        </w:tabs>
                      </w:pPr>
                      <w:r>
                        <w:t xml:space="preserve">BOX 5: If applicable, what areas of concern were noted during the </w:t>
                      </w:r>
                      <w:r w:rsidRPr="002A5810">
                        <w:rPr>
                          <w:highlight w:val="yellow"/>
                        </w:rPr>
                        <w:t>annual</w:t>
                      </w:r>
                      <w:r>
                        <w:t xml:space="preserve"> accreditation report? (100 words or fewer)</w:t>
                      </w:r>
                    </w:p>
                    <w:p w14:paraId="237A119C" w14:textId="77777777" w:rsidR="00C964EB" w:rsidRDefault="00C964EB" w:rsidP="00FF7D75">
                      <w:pPr>
                        <w:pStyle w:val="BodyText"/>
                        <w:kinsoku w:val="0"/>
                        <w:overflowPunct w:val="0"/>
                        <w:spacing w:before="73"/>
                        <w:ind w:left="143"/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FBD50C5" w14:textId="12828579" w:rsidR="0045010A" w:rsidRDefault="0045010A" w:rsidP="00835818">
      <w:pPr>
        <w:pStyle w:val="BodyText"/>
        <w:kinsoku w:val="0"/>
        <w:overflowPunct w:val="0"/>
        <w:spacing w:before="1"/>
      </w:pPr>
    </w:p>
    <w:p w14:paraId="34472FE0" w14:textId="77777777" w:rsidR="00835818" w:rsidRDefault="00835818" w:rsidP="00835818">
      <w:pPr>
        <w:pStyle w:val="BodyText"/>
        <w:kinsoku w:val="0"/>
        <w:overflowPunct w:val="0"/>
        <w:spacing w:before="1"/>
        <w:rPr>
          <w:b/>
          <w:bCs/>
          <w:color w:val="00AFEF"/>
          <w:sz w:val="28"/>
          <w:szCs w:val="28"/>
        </w:rPr>
      </w:pPr>
    </w:p>
    <w:p w14:paraId="23450635" w14:textId="77777777" w:rsidR="008B235E" w:rsidRDefault="008B235E" w:rsidP="0045010A">
      <w:pPr>
        <w:pStyle w:val="BodyText"/>
        <w:kinsoku w:val="0"/>
        <w:overflowPunct w:val="0"/>
        <w:spacing w:before="1"/>
        <w:ind w:left="119"/>
        <w:rPr>
          <w:b/>
          <w:bCs/>
          <w:color w:val="00AFEF"/>
          <w:sz w:val="28"/>
          <w:szCs w:val="28"/>
        </w:rPr>
      </w:pPr>
    </w:p>
    <w:p w14:paraId="0CD06A50" w14:textId="6D8C9F90" w:rsidR="0045010A" w:rsidRDefault="001E40EB" w:rsidP="0045010A">
      <w:pPr>
        <w:pStyle w:val="BodyText"/>
        <w:kinsoku w:val="0"/>
        <w:overflowPunct w:val="0"/>
        <w:spacing w:before="1"/>
        <w:ind w:left="119"/>
        <w:rPr>
          <w:b/>
          <w:bCs/>
          <w:color w:val="00AFEF"/>
          <w:sz w:val="28"/>
          <w:szCs w:val="28"/>
        </w:rPr>
      </w:pPr>
      <w:r w:rsidRPr="00215828"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91008" behindDoc="0" locked="0" layoutInCell="0" allowOverlap="1" wp14:anchorId="7696BF82" wp14:editId="3F0B3877">
                <wp:simplePos x="0" y="0"/>
                <wp:positionH relativeFrom="page">
                  <wp:posOffset>736600</wp:posOffset>
                </wp:positionH>
                <wp:positionV relativeFrom="paragraph">
                  <wp:posOffset>457200</wp:posOffset>
                </wp:positionV>
                <wp:extent cx="5829300" cy="1436370"/>
                <wp:effectExtent l="0" t="0" r="38100" b="36830"/>
                <wp:wrapTopAndBottom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29300" cy="143637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847F469" w14:textId="77777777" w:rsidR="00C964EB" w:rsidRDefault="00C964EB" w:rsidP="001E40EB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BOX 6: Did the program hold an annual advisory meeting each year of the five-year cycle? Yes/No</w:t>
                            </w:r>
                          </w:p>
                          <w:p w14:paraId="5B784E36" w14:textId="77777777" w:rsidR="00C964EB" w:rsidRDefault="00C964EB" w:rsidP="001E40EB">
                            <w:pPr>
                              <w:tabs>
                                <w:tab w:val="left" w:pos="2940"/>
                              </w:tabs>
                              <w:ind w:left="720"/>
                            </w:pPr>
                          </w:p>
                          <w:p w14:paraId="315D674D" w14:textId="77777777" w:rsidR="00C964EB" w:rsidRDefault="00C964EB" w:rsidP="001E40EB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Did the program submit advisory board meeting minutes each year of the five-year cycle?  Yes/No</w:t>
                            </w:r>
                          </w:p>
                          <w:p w14:paraId="6750CE36" w14:textId="77777777" w:rsidR="00C964EB" w:rsidRDefault="00C964EB" w:rsidP="001E40EB">
                            <w:pPr>
                              <w:tabs>
                                <w:tab w:val="left" w:pos="2940"/>
                              </w:tabs>
                              <w:ind w:left="720"/>
                            </w:pPr>
                          </w:p>
                          <w:p w14:paraId="2203D445" w14:textId="77777777" w:rsidR="00C964EB" w:rsidRDefault="00C964EB" w:rsidP="001E40EB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 xml:space="preserve">Web Link to meeting minutes: </w:t>
                            </w:r>
                          </w:p>
                          <w:p w14:paraId="332D61B7" w14:textId="5EEA2986" w:rsidR="00C964EB" w:rsidRDefault="00C964EB" w:rsidP="001E40EB">
                            <w:pPr>
                              <w:tabs>
                                <w:tab w:val="left" w:pos="2940"/>
                              </w:tabs>
                            </w:pPr>
                          </w:p>
                          <w:p w14:paraId="6F0A7FF3" w14:textId="77777777" w:rsidR="00C964EB" w:rsidRDefault="00C964EB" w:rsidP="001E40EB">
                            <w:pPr>
                              <w:tabs>
                                <w:tab w:val="left" w:pos="2940"/>
                              </w:tabs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96BF82" id="_x0000_s1031" type="#_x0000_t202" style="position:absolute;left:0;text-align:left;margin-left:58pt;margin-top:36pt;width:459pt;height:113.1pt;z-index:251691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" o:allowincell="f" filled="f" strokeweight=".25397mm">
                <v:path arrowok="t"/>
                <v:textbox inset="0,0,0,0">
                  <w:txbxContent>
                    <w:p w14:paraId="5847F469" w14:textId="77777777" w:rsidR="00C964EB" w:rsidRDefault="00C964EB" w:rsidP="001E40EB">
                      <w:pPr>
                        <w:tabs>
                          <w:tab w:val="left" w:pos="2940"/>
                        </w:tabs>
                      </w:pPr>
                      <w:r>
                        <w:t>BOX 6: Did the program hold an annual advisory meeting each year of the five-year cycle? Yes/No</w:t>
                      </w:r>
                    </w:p>
                    <w:p w14:paraId="5B784E36" w14:textId="77777777" w:rsidR="00C964EB" w:rsidRDefault="00C964EB" w:rsidP="001E40EB">
                      <w:pPr>
                        <w:tabs>
                          <w:tab w:val="left" w:pos="2940"/>
                        </w:tabs>
                        <w:ind w:left="720"/>
                      </w:pPr>
                    </w:p>
                    <w:p w14:paraId="315D674D" w14:textId="77777777" w:rsidR="00C964EB" w:rsidRDefault="00C964EB" w:rsidP="001E40EB">
                      <w:pPr>
                        <w:tabs>
                          <w:tab w:val="left" w:pos="2940"/>
                        </w:tabs>
                      </w:pPr>
                      <w:r>
                        <w:t>Did the program submit advisory board meeting minutes each year of the five-year cycle?  Yes/No</w:t>
                      </w:r>
                    </w:p>
                    <w:p w14:paraId="6750CE36" w14:textId="77777777" w:rsidR="00C964EB" w:rsidRDefault="00C964EB" w:rsidP="001E40EB">
                      <w:pPr>
                        <w:tabs>
                          <w:tab w:val="left" w:pos="2940"/>
                        </w:tabs>
                        <w:ind w:left="720"/>
                      </w:pPr>
                    </w:p>
                    <w:p w14:paraId="2203D445" w14:textId="77777777" w:rsidR="00C964EB" w:rsidRDefault="00C964EB" w:rsidP="001E40EB">
                      <w:pPr>
                        <w:tabs>
                          <w:tab w:val="left" w:pos="2940"/>
                        </w:tabs>
                      </w:pPr>
                      <w:r>
                        <w:t xml:space="preserve">Web Link to meeting minutes: </w:t>
                      </w:r>
                    </w:p>
                    <w:p w14:paraId="332D61B7" w14:textId="5EEA2986" w:rsidR="00C964EB" w:rsidRDefault="00C964EB" w:rsidP="001E40EB">
                      <w:pPr>
                        <w:tabs>
                          <w:tab w:val="left" w:pos="2940"/>
                        </w:tabs>
                      </w:pPr>
                    </w:p>
                    <w:p w14:paraId="6F0A7FF3" w14:textId="77777777" w:rsidR="00C964EB" w:rsidRDefault="00C964EB" w:rsidP="001E40EB">
                      <w:pPr>
                        <w:tabs>
                          <w:tab w:val="left" w:pos="2940"/>
                        </w:tabs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45010A">
        <w:rPr>
          <w:b/>
          <w:bCs/>
          <w:color w:val="00AFEF"/>
          <w:sz w:val="28"/>
          <w:szCs w:val="28"/>
        </w:rPr>
        <w:t>ADVISORY BOARD</w:t>
      </w:r>
    </w:p>
    <w:p w14:paraId="402A913F" w14:textId="77777777" w:rsidR="001E40EB" w:rsidRDefault="001E40EB" w:rsidP="0045010A">
      <w:pPr>
        <w:pStyle w:val="BodyText"/>
        <w:kinsoku w:val="0"/>
        <w:overflowPunct w:val="0"/>
        <w:spacing w:before="1"/>
        <w:ind w:left="119"/>
        <w:rPr>
          <w:b/>
          <w:bCs/>
          <w:color w:val="00AFEF"/>
          <w:sz w:val="28"/>
          <w:szCs w:val="28"/>
        </w:rPr>
      </w:pPr>
    </w:p>
    <w:p w14:paraId="48F0DF94" w14:textId="193252D6" w:rsidR="00835818" w:rsidRPr="00215828" w:rsidRDefault="00835818" w:rsidP="0045010A">
      <w:pPr>
        <w:pStyle w:val="BodyText"/>
        <w:kinsoku w:val="0"/>
        <w:overflowPunct w:val="0"/>
        <w:spacing w:before="1"/>
        <w:ind w:left="119"/>
        <w:rPr>
          <w:b/>
          <w:bCs/>
          <w:color w:val="00AFEF"/>
          <w:sz w:val="28"/>
          <w:szCs w:val="28"/>
        </w:rPr>
      </w:pPr>
    </w:p>
    <w:p w14:paraId="30A6CFA4" w14:textId="28436795" w:rsidR="008B235E" w:rsidRDefault="00F77CE0" w:rsidP="001E40EB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54656" behindDoc="0" locked="0" layoutInCell="0" allowOverlap="1" wp14:anchorId="6625B207" wp14:editId="7A13E596">
                <wp:simplePos x="0" y="0"/>
                <wp:positionH relativeFrom="page">
                  <wp:posOffset>726552</wp:posOffset>
                </wp:positionH>
                <wp:positionV relativeFrom="paragraph">
                  <wp:posOffset>298568</wp:posOffset>
                </wp:positionV>
                <wp:extent cx="5882640" cy="1436370"/>
                <wp:effectExtent l="0" t="0" r="35560" b="36830"/>
                <wp:wrapTopAndBottom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43637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2A395B4" w14:textId="209F395B" w:rsidR="00C964EB" w:rsidRDefault="00C964EB" w:rsidP="0045010A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BOX 7: Were there any advisory board commendations/special mentions identified? (100 words or fewer)</w:t>
                            </w:r>
                          </w:p>
                          <w:p w14:paraId="18B2FCC6" w14:textId="77777777" w:rsidR="00C964EB" w:rsidRDefault="00C964EB" w:rsidP="0045010A">
                            <w:pPr>
                              <w:tabs>
                                <w:tab w:val="left" w:pos="2940"/>
                              </w:tabs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25B207" id="_x0000_s1032" type="#_x0000_t202" style="position:absolute;margin-left:57.2pt;margin-top:23.5pt;width:463.2pt;height:113.1pt;z-index: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" o:allowincell="f" filled="f" strokeweight=".25397mm">
                <v:path arrowok="t"/>
                <v:textbox inset="0,0,0,0">
                  <w:txbxContent>
                    <w:p w14:paraId="42A395B4" w14:textId="209F395B" w:rsidR="00C964EB" w:rsidRDefault="00C964EB" w:rsidP="0045010A">
                      <w:pPr>
                        <w:tabs>
                          <w:tab w:val="left" w:pos="2940"/>
                        </w:tabs>
                      </w:pPr>
                      <w:r>
                        <w:t>BOX 7: Were there any advisory board commendations/special mentions identified? (100 words or fewer)</w:t>
                      </w:r>
                    </w:p>
                    <w:p w14:paraId="18B2FCC6" w14:textId="77777777" w:rsidR="00C964EB" w:rsidRDefault="00C964EB" w:rsidP="0045010A">
                      <w:pPr>
                        <w:tabs>
                          <w:tab w:val="left" w:pos="2940"/>
                        </w:tabs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FEECE34" w14:textId="34B1E8F9" w:rsidR="00835818" w:rsidRPr="00215828" w:rsidRDefault="00835818" w:rsidP="00835818">
      <w:pPr>
        <w:tabs>
          <w:tab w:val="left" w:pos="2940"/>
        </w:tabs>
        <w:ind w:left="119"/>
      </w:pPr>
    </w:p>
    <w:p w14:paraId="239FACF8" w14:textId="7CF458E7" w:rsidR="000C51A5" w:rsidRPr="00215828" w:rsidRDefault="000C51A5" w:rsidP="000C51A5">
      <w:pPr>
        <w:tabs>
          <w:tab w:val="left" w:pos="2940"/>
        </w:tabs>
      </w:pPr>
    </w:p>
    <w:p w14:paraId="3FBB5AD8" w14:textId="7A920453" w:rsidR="000C51A5" w:rsidRPr="00215828" w:rsidRDefault="00F77CE0" w:rsidP="000C51A5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50560" behindDoc="0" locked="0" layoutInCell="0" allowOverlap="1" wp14:anchorId="59B87E72" wp14:editId="06DF4C1A">
                <wp:simplePos x="0" y="0"/>
                <wp:positionH relativeFrom="page">
                  <wp:posOffset>825982</wp:posOffset>
                </wp:positionH>
                <wp:positionV relativeFrom="paragraph">
                  <wp:posOffset>251460</wp:posOffset>
                </wp:positionV>
                <wp:extent cx="5882640" cy="1436370"/>
                <wp:effectExtent l="0" t="0" r="35560" b="36830"/>
                <wp:wrapTopAndBottom/>
                <wp:docPr id="10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43637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30605BC" w14:textId="3DA12394" w:rsidR="00C964EB" w:rsidRDefault="00C964EB" w:rsidP="000C51A5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BOX 8: Are there any identified actions for improvement or recommendations based on feedback from the program’s advisory board? (100 words or fewer)</w:t>
                            </w:r>
                          </w:p>
                          <w:p w14:paraId="2916CFDF" w14:textId="77777777" w:rsidR="00C964EB" w:rsidRDefault="00C964EB" w:rsidP="000C51A5">
                            <w:pPr>
                              <w:tabs>
                                <w:tab w:val="left" w:pos="2940"/>
                              </w:tabs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B87E72" id="_x0000_s1033" type="#_x0000_t202" style="position:absolute;margin-left:65.05pt;margin-top:19.8pt;width:463.2pt;height:113.1pt;z-index:2516505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" o:allowincell="f" filled="f" strokeweight=".25397mm">
                <v:path arrowok="t"/>
                <v:textbox inset="0,0,0,0">
                  <w:txbxContent>
                    <w:p w14:paraId="530605BC" w14:textId="3DA12394" w:rsidR="00C964EB" w:rsidRDefault="00C964EB" w:rsidP="000C51A5">
                      <w:pPr>
                        <w:tabs>
                          <w:tab w:val="left" w:pos="2940"/>
                        </w:tabs>
                      </w:pPr>
                      <w:r>
                        <w:t>BOX 8: Are there any identified actions for improvement or recommendations based on feedback from the program’s advisory board? (100 words or fewer)</w:t>
                      </w:r>
                    </w:p>
                    <w:p w14:paraId="2916CFDF" w14:textId="77777777" w:rsidR="00C964EB" w:rsidRDefault="00C964EB" w:rsidP="000C51A5">
                      <w:pPr>
                        <w:tabs>
                          <w:tab w:val="left" w:pos="2940"/>
                        </w:tabs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D3EB6CD" w14:textId="737E20D8" w:rsidR="00835818" w:rsidRDefault="00835818" w:rsidP="000C51A5">
      <w:pPr>
        <w:tabs>
          <w:tab w:val="left" w:pos="2940"/>
        </w:tabs>
      </w:pPr>
    </w:p>
    <w:p w14:paraId="60D7407E" w14:textId="7036AB3C" w:rsidR="00835818" w:rsidRDefault="00F77CE0" w:rsidP="000C51A5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65920" behindDoc="0" locked="0" layoutInCell="0" allowOverlap="1" wp14:anchorId="7AA7ECCB" wp14:editId="2EE88ABF">
                <wp:simplePos x="0" y="0"/>
                <wp:positionH relativeFrom="page">
                  <wp:posOffset>836930</wp:posOffset>
                </wp:positionH>
                <wp:positionV relativeFrom="paragraph">
                  <wp:posOffset>182245</wp:posOffset>
                </wp:positionV>
                <wp:extent cx="5882640" cy="1028700"/>
                <wp:effectExtent l="0" t="0" r="35560" b="38100"/>
                <wp:wrapTopAndBottom/>
                <wp:docPr id="1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02870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B7536F4" w14:textId="3B055257" w:rsidR="00C964EB" w:rsidRDefault="00C964EB" w:rsidP="002A5810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BOX 9: What actions has the program taken to address recommendations made by the Advisory Board?  What barriers has the program faced in implementing improvements? (150 words or fewer)</w:t>
                            </w:r>
                          </w:p>
                          <w:p w14:paraId="5ACA161E" w14:textId="77777777" w:rsidR="00C964EB" w:rsidRDefault="00C964EB" w:rsidP="002A5810">
                            <w:pPr>
                              <w:tabs>
                                <w:tab w:val="left" w:pos="2940"/>
                              </w:tabs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A7ECCB" id="_x0000_s1034" type="#_x0000_t202" style="position:absolute;margin-left:65.9pt;margin-top:14.35pt;width:463.2pt;height:81pt;z-index:2516659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" o:allowincell="f" filled="f" strokeweight=".25397mm">
                <v:path arrowok="t"/>
                <v:textbox inset="0,0,0,0">
                  <w:txbxContent>
                    <w:p w14:paraId="7B7536F4" w14:textId="3B055257" w:rsidR="00C964EB" w:rsidRDefault="00C964EB" w:rsidP="002A5810">
                      <w:pPr>
                        <w:tabs>
                          <w:tab w:val="left" w:pos="2940"/>
                        </w:tabs>
                      </w:pPr>
                      <w:r>
                        <w:t>BOX 9: What actions has the program taken to address recommendations made by the Advisory Board?  What barriers has the program faced in implementing improvements? (150 words or fewer)</w:t>
                      </w:r>
                    </w:p>
                    <w:p w14:paraId="5ACA161E" w14:textId="77777777" w:rsidR="00C964EB" w:rsidRDefault="00C964EB" w:rsidP="002A5810">
                      <w:pPr>
                        <w:tabs>
                          <w:tab w:val="left" w:pos="2940"/>
                        </w:tabs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F4CA098" w14:textId="084F9D43" w:rsidR="00835818" w:rsidRDefault="00835818" w:rsidP="000C51A5">
      <w:pPr>
        <w:tabs>
          <w:tab w:val="left" w:pos="2940"/>
        </w:tabs>
      </w:pPr>
    </w:p>
    <w:p w14:paraId="1198E584" w14:textId="0EF83D7F" w:rsidR="000C51A5" w:rsidRPr="00215828" w:rsidRDefault="000C51A5" w:rsidP="000C51A5">
      <w:pPr>
        <w:tabs>
          <w:tab w:val="left" w:pos="2940"/>
        </w:tabs>
      </w:pPr>
    </w:p>
    <w:p w14:paraId="31A9B2A6" w14:textId="28E6CECF" w:rsidR="000C51A5" w:rsidRPr="00215828" w:rsidRDefault="000C51A5" w:rsidP="000C51A5">
      <w:pPr>
        <w:tabs>
          <w:tab w:val="left" w:pos="2940"/>
        </w:tabs>
      </w:pPr>
    </w:p>
    <w:p w14:paraId="096FCE32" w14:textId="77777777" w:rsidR="00835818" w:rsidRDefault="00835818" w:rsidP="000C51A5">
      <w:pPr>
        <w:pStyle w:val="BodyText"/>
        <w:kinsoku w:val="0"/>
        <w:overflowPunct w:val="0"/>
        <w:spacing w:before="1"/>
        <w:rPr>
          <w:b/>
          <w:bCs/>
          <w:color w:val="00AFEF"/>
          <w:sz w:val="28"/>
          <w:szCs w:val="28"/>
        </w:rPr>
      </w:pPr>
    </w:p>
    <w:p w14:paraId="17242A4E" w14:textId="77777777" w:rsidR="00835818" w:rsidRDefault="00835818" w:rsidP="000C51A5">
      <w:pPr>
        <w:pStyle w:val="BodyText"/>
        <w:kinsoku w:val="0"/>
        <w:overflowPunct w:val="0"/>
        <w:spacing w:before="1"/>
        <w:rPr>
          <w:b/>
          <w:bCs/>
          <w:color w:val="00AFEF"/>
          <w:sz w:val="28"/>
          <w:szCs w:val="28"/>
        </w:rPr>
      </w:pPr>
    </w:p>
    <w:p w14:paraId="2B2A2E4A" w14:textId="77777777" w:rsidR="001E40EB" w:rsidRDefault="001E40EB" w:rsidP="00835818">
      <w:pPr>
        <w:pStyle w:val="BodyText"/>
        <w:kinsoku w:val="0"/>
        <w:overflowPunct w:val="0"/>
        <w:spacing w:before="1"/>
        <w:rPr>
          <w:b/>
          <w:bCs/>
          <w:color w:val="00AFEF"/>
          <w:sz w:val="28"/>
          <w:szCs w:val="28"/>
        </w:rPr>
      </w:pPr>
    </w:p>
    <w:p w14:paraId="0C3E9531" w14:textId="77777777" w:rsidR="001E40EB" w:rsidRDefault="001E40EB" w:rsidP="00835818">
      <w:pPr>
        <w:pStyle w:val="BodyText"/>
        <w:kinsoku w:val="0"/>
        <w:overflowPunct w:val="0"/>
        <w:spacing w:before="1"/>
        <w:rPr>
          <w:b/>
          <w:bCs/>
          <w:color w:val="00AFEF"/>
          <w:sz w:val="28"/>
          <w:szCs w:val="28"/>
        </w:rPr>
      </w:pPr>
    </w:p>
    <w:p w14:paraId="57EE3724" w14:textId="77777777" w:rsidR="001E40EB" w:rsidRDefault="001E40EB" w:rsidP="00835818">
      <w:pPr>
        <w:pStyle w:val="BodyText"/>
        <w:kinsoku w:val="0"/>
        <w:overflowPunct w:val="0"/>
        <w:spacing w:before="1"/>
        <w:rPr>
          <w:b/>
          <w:bCs/>
          <w:color w:val="00AFEF"/>
          <w:sz w:val="28"/>
          <w:szCs w:val="28"/>
        </w:rPr>
      </w:pPr>
    </w:p>
    <w:p w14:paraId="56375EE6" w14:textId="21460B17" w:rsidR="000C51A5" w:rsidRPr="00215828" w:rsidRDefault="000C51A5" w:rsidP="00835818">
      <w:pPr>
        <w:pStyle w:val="BodyText"/>
        <w:kinsoku w:val="0"/>
        <w:overflowPunct w:val="0"/>
        <w:spacing w:before="1"/>
        <w:rPr>
          <w:b/>
          <w:bCs/>
          <w:color w:val="00AFEF"/>
          <w:sz w:val="28"/>
          <w:szCs w:val="28"/>
        </w:rPr>
      </w:pPr>
      <w:r w:rsidRPr="00215828">
        <w:rPr>
          <w:b/>
          <w:bCs/>
          <w:color w:val="00AFEF"/>
          <w:sz w:val="28"/>
          <w:szCs w:val="28"/>
        </w:rPr>
        <w:lastRenderedPageBreak/>
        <w:t xml:space="preserve">FORECASTING DATA </w:t>
      </w:r>
    </w:p>
    <w:p w14:paraId="25407A2B" w14:textId="2AB40B3F" w:rsidR="000C51A5" w:rsidRDefault="000C51A5" w:rsidP="00835818">
      <w:pPr>
        <w:pStyle w:val="BodyText"/>
        <w:kinsoku w:val="0"/>
        <w:overflowPunct w:val="0"/>
        <w:spacing w:before="8"/>
        <w:ind w:left="720"/>
      </w:pPr>
    </w:p>
    <w:p w14:paraId="0BFD1014" w14:textId="77777777" w:rsidR="00474F21" w:rsidRPr="00215828" w:rsidRDefault="00474F21" w:rsidP="00835818">
      <w:pPr>
        <w:ind w:left="720"/>
      </w:pPr>
      <w:r w:rsidRPr="00215828">
        <w:t>Occupational Outlook and Trends for Regional Demand for Labor</w:t>
      </w:r>
    </w:p>
    <w:p w14:paraId="065E8BD0" w14:textId="77777777" w:rsidR="000C51A5" w:rsidRPr="00215828" w:rsidRDefault="000C51A5" w:rsidP="00835818">
      <w:pPr>
        <w:tabs>
          <w:tab w:val="left" w:pos="2940"/>
        </w:tabs>
        <w:ind w:left="720"/>
        <w:rPr>
          <w:b/>
        </w:rPr>
      </w:pPr>
      <w:r w:rsidRPr="00215828">
        <w:rPr>
          <w:b/>
        </w:rPr>
        <w:t xml:space="preserve">Insert data trend graph for regional </w:t>
      </w:r>
      <w:r w:rsidR="008014F6" w:rsidRPr="00215828">
        <w:rPr>
          <w:b/>
        </w:rPr>
        <w:t>labor demand</w:t>
      </w:r>
    </w:p>
    <w:p w14:paraId="7426550B" w14:textId="77777777" w:rsidR="000C51A5" w:rsidRPr="00215828" w:rsidRDefault="000C51A5" w:rsidP="00835818">
      <w:pPr>
        <w:tabs>
          <w:tab w:val="left" w:pos="2940"/>
        </w:tabs>
        <w:ind w:left="720"/>
      </w:pPr>
    </w:p>
    <w:p w14:paraId="7D9986D2" w14:textId="77777777" w:rsidR="000C51A5" w:rsidRPr="00215828" w:rsidRDefault="000C51A5" w:rsidP="00835818">
      <w:pPr>
        <w:numPr>
          <w:ilvl w:val="1"/>
          <w:numId w:val="2"/>
        </w:numPr>
        <w:tabs>
          <w:tab w:val="left" w:pos="841"/>
        </w:tabs>
        <w:kinsoku w:val="0"/>
        <w:overflowPunct w:val="0"/>
        <w:spacing w:before="94"/>
        <w:ind w:left="1540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In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h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data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abl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above,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what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does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h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pipeline data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rend</w:t>
      </w:r>
      <w:r w:rsidRPr="00215828">
        <w:rPr>
          <w:spacing w:val="-1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indicate?</w:t>
      </w:r>
    </w:p>
    <w:p w14:paraId="05D62200" w14:textId="77777777" w:rsidR="000C51A5" w:rsidRPr="00215828" w:rsidRDefault="000C51A5" w:rsidP="00835818">
      <w:pPr>
        <w:numPr>
          <w:ilvl w:val="2"/>
          <w:numId w:val="2"/>
        </w:numPr>
        <w:tabs>
          <w:tab w:val="left" w:pos="1902"/>
        </w:tabs>
        <w:kinsoku w:val="0"/>
        <w:overflowPunct w:val="0"/>
        <w:spacing w:before="41"/>
        <w:ind w:left="2621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n increase</w:t>
      </w:r>
    </w:p>
    <w:p w14:paraId="02E30949" w14:textId="77777777" w:rsidR="000C51A5" w:rsidRPr="00215828" w:rsidRDefault="000C51A5" w:rsidP="00835818">
      <w:pPr>
        <w:numPr>
          <w:ilvl w:val="2"/>
          <w:numId w:val="2"/>
        </w:numPr>
        <w:tabs>
          <w:tab w:val="left" w:pos="1902"/>
        </w:tabs>
        <w:kinsoku w:val="0"/>
        <w:overflowPunct w:val="0"/>
        <w:spacing w:before="13"/>
        <w:ind w:left="2621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 decrease</w:t>
      </w:r>
    </w:p>
    <w:p w14:paraId="5AE7DA3C" w14:textId="06F3DBB7" w:rsidR="000C51A5" w:rsidRPr="00215828" w:rsidRDefault="001E40EB" w:rsidP="00835818">
      <w:pPr>
        <w:numPr>
          <w:ilvl w:val="2"/>
          <w:numId w:val="2"/>
        </w:numPr>
        <w:tabs>
          <w:tab w:val="left" w:pos="1902"/>
        </w:tabs>
        <w:kinsoku w:val="0"/>
        <w:overflowPunct w:val="0"/>
        <w:spacing w:before="12"/>
        <w:ind w:left="2621" w:hanging="342"/>
        <w:rPr>
          <w:w w:val="105"/>
          <w:sz w:val="21"/>
          <w:szCs w:val="21"/>
        </w:rPr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65408" behindDoc="0" locked="0" layoutInCell="0" allowOverlap="1" wp14:anchorId="13C0BD34" wp14:editId="50BB5C38">
                <wp:simplePos x="0" y="0"/>
                <wp:positionH relativeFrom="page">
                  <wp:posOffset>850900</wp:posOffset>
                </wp:positionH>
                <wp:positionV relativeFrom="paragraph">
                  <wp:posOffset>559435</wp:posOffset>
                </wp:positionV>
                <wp:extent cx="5882640" cy="1436370"/>
                <wp:effectExtent l="0" t="0" r="35560" b="36830"/>
                <wp:wrapTopAndBottom/>
                <wp:docPr id="10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43637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072EF5" w14:textId="0AF3C45E" w:rsidR="00C964EB" w:rsidRDefault="00C964EB" w:rsidP="000C51A5">
                            <w:pPr>
                              <w:pStyle w:val="BodyText"/>
                              <w:kinsoku w:val="0"/>
                              <w:overflowPunct w:val="0"/>
                              <w:spacing w:before="78" w:line="252" w:lineRule="auto"/>
                              <w:ind w:left="143" w:right="632"/>
                              <w:rPr>
                                <w:w w:val="105"/>
                              </w:rPr>
                            </w:pPr>
                            <w:r>
                              <w:rPr>
                                <w:w w:val="105"/>
                              </w:rPr>
                              <w:t xml:space="preserve">BOX 10: </w:t>
                            </w:r>
                            <w:r w:rsidRPr="00215828">
                              <w:rPr>
                                <w:w w:val="105"/>
                              </w:rPr>
                              <w:t>Describe the regional demand for labor in t</w:t>
                            </w:r>
                            <w:r>
                              <w:rPr>
                                <w:w w:val="105"/>
                              </w:rPr>
                              <w:t>his sector</w:t>
                            </w:r>
                            <w:r w:rsidRPr="00215828">
                              <w:rPr>
                                <w:w w:val="105"/>
                              </w:rPr>
                              <w:t xml:space="preserve">. If the </w:t>
                            </w:r>
                            <w:r>
                              <w:rPr>
                                <w:w w:val="105"/>
                              </w:rPr>
                              <w:t xml:space="preserve">projected </w:t>
                            </w:r>
                            <w:r w:rsidRPr="00215828">
                              <w:rPr>
                                <w:w w:val="105"/>
                              </w:rPr>
                              <w:t>data trend shows an increase or decrease in</w:t>
                            </w:r>
                            <w:r>
                              <w:rPr>
                                <w:w w:val="105"/>
                              </w:rPr>
                              <w:t xml:space="preserve"> labor demand</w:t>
                            </w:r>
                            <w:r w:rsidRPr="00215828">
                              <w:rPr>
                                <w:w w:val="105"/>
                              </w:rPr>
                              <w:t>, ex</w:t>
                            </w:r>
                            <w:r>
                              <w:rPr>
                                <w:w w:val="105"/>
                              </w:rPr>
                              <w:t>plain why</w:t>
                            </w:r>
                            <w:r w:rsidRPr="00215828">
                              <w:rPr>
                                <w:w w:val="105"/>
                              </w:rPr>
                              <w:t xml:space="preserve">. (100 words or </w:t>
                            </w:r>
                            <w:r>
                              <w:rPr>
                                <w:w w:val="105"/>
                              </w:rPr>
                              <w:t>fewer</w:t>
                            </w:r>
                            <w:r w:rsidRPr="00215828">
                              <w:rPr>
                                <w:w w:val="105"/>
                              </w:rPr>
                              <w:t>)</w:t>
                            </w:r>
                          </w:p>
                          <w:p w14:paraId="31A1639E" w14:textId="77777777" w:rsidR="00C964EB" w:rsidRDefault="00C964EB" w:rsidP="000C51A5">
                            <w:pPr>
                              <w:tabs>
                                <w:tab w:val="left" w:pos="2940"/>
                              </w:tabs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C0BD34" id="_x0000_s1035" type="#_x0000_t202" style="position:absolute;left:0;text-align:left;margin-left:67pt;margin-top:44.05pt;width:463.2pt;height:113.1pt;z-index:2516654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" o:allowincell="f" filled="f" strokeweight=".25397mm">
                <v:path arrowok="t"/>
                <v:textbox inset="0,0,0,0">
                  <w:txbxContent>
                    <w:p w14:paraId="5F072EF5" w14:textId="0AF3C45E" w:rsidR="00C964EB" w:rsidRDefault="00C964EB" w:rsidP="000C51A5">
                      <w:pPr>
                        <w:pStyle w:val="BodyText"/>
                        <w:kinsoku w:val="0"/>
                        <w:overflowPunct w:val="0"/>
                        <w:spacing w:before="78" w:line="252" w:lineRule="auto"/>
                        <w:ind w:left="143" w:right="632"/>
                        <w:rPr>
                          <w:w w:val="105"/>
                        </w:rPr>
                      </w:pPr>
                      <w:r>
                        <w:rPr>
                          <w:w w:val="105"/>
                        </w:rPr>
                        <w:t xml:space="preserve">BOX 10: </w:t>
                      </w:r>
                      <w:r w:rsidRPr="00215828">
                        <w:rPr>
                          <w:w w:val="105"/>
                        </w:rPr>
                        <w:t>Describe the regional demand for labor in t</w:t>
                      </w:r>
                      <w:r>
                        <w:rPr>
                          <w:w w:val="105"/>
                        </w:rPr>
                        <w:t>his sector</w:t>
                      </w:r>
                      <w:r w:rsidRPr="00215828">
                        <w:rPr>
                          <w:w w:val="105"/>
                        </w:rPr>
                        <w:t xml:space="preserve">. If the </w:t>
                      </w:r>
                      <w:r>
                        <w:rPr>
                          <w:w w:val="105"/>
                        </w:rPr>
                        <w:t xml:space="preserve">projected </w:t>
                      </w:r>
                      <w:r w:rsidRPr="00215828">
                        <w:rPr>
                          <w:w w:val="105"/>
                        </w:rPr>
                        <w:t>data trend shows an increase or decrease in</w:t>
                      </w:r>
                      <w:r>
                        <w:rPr>
                          <w:w w:val="105"/>
                        </w:rPr>
                        <w:t xml:space="preserve"> labor demand</w:t>
                      </w:r>
                      <w:r w:rsidRPr="00215828">
                        <w:rPr>
                          <w:w w:val="105"/>
                        </w:rPr>
                        <w:t>, ex</w:t>
                      </w:r>
                      <w:r>
                        <w:rPr>
                          <w:w w:val="105"/>
                        </w:rPr>
                        <w:t>plain why</w:t>
                      </w:r>
                      <w:r w:rsidRPr="00215828">
                        <w:rPr>
                          <w:w w:val="105"/>
                        </w:rPr>
                        <w:t xml:space="preserve">. (100 words or </w:t>
                      </w:r>
                      <w:r>
                        <w:rPr>
                          <w:w w:val="105"/>
                        </w:rPr>
                        <w:t>fewer</w:t>
                      </w:r>
                      <w:r w:rsidRPr="00215828">
                        <w:rPr>
                          <w:w w:val="105"/>
                        </w:rPr>
                        <w:t>)</w:t>
                      </w:r>
                    </w:p>
                    <w:p w14:paraId="31A1639E" w14:textId="77777777" w:rsidR="00C964EB" w:rsidRDefault="00C964EB" w:rsidP="000C51A5">
                      <w:pPr>
                        <w:tabs>
                          <w:tab w:val="left" w:pos="2940"/>
                        </w:tabs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0C51A5" w:rsidRPr="00215828">
        <w:rPr>
          <w:w w:val="105"/>
          <w:sz w:val="21"/>
          <w:szCs w:val="21"/>
        </w:rPr>
        <w:t>the data trend shows no change</w:t>
      </w:r>
    </w:p>
    <w:p w14:paraId="0BAC09CB" w14:textId="77777777" w:rsidR="000C51A5" w:rsidRPr="00215828" w:rsidRDefault="000C51A5" w:rsidP="000C51A5">
      <w:pPr>
        <w:tabs>
          <w:tab w:val="left" w:pos="2940"/>
        </w:tabs>
      </w:pPr>
    </w:p>
    <w:p w14:paraId="62005AA1" w14:textId="37A9C4E8" w:rsidR="000C51A5" w:rsidRPr="00215828" w:rsidRDefault="000C51A5" w:rsidP="000C51A5">
      <w:pPr>
        <w:tabs>
          <w:tab w:val="left" w:pos="2940"/>
        </w:tabs>
      </w:pPr>
    </w:p>
    <w:p w14:paraId="45EF25C0" w14:textId="034365F9" w:rsidR="007D6FD7" w:rsidRPr="00215828" w:rsidRDefault="007D6FD7" w:rsidP="000C51A5">
      <w:pPr>
        <w:tabs>
          <w:tab w:val="left" w:pos="2940"/>
        </w:tabs>
      </w:pPr>
    </w:p>
    <w:p w14:paraId="02880E32" w14:textId="77777777" w:rsidR="000C51A5" w:rsidRPr="00215828" w:rsidRDefault="000C51A5" w:rsidP="00835818">
      <w:pPr>
        <w:pStyle w:val="Heading2"/>
        <w:numPr>
          <w:ilvl w:val="0"/>
          <w:numId w:val="2"/>
        </w:numPr>
        <w:tabs>
          <w:tab w:val="left" w:pos="480"/>
        </w:tabs>
        <w:kinsoku w:val="0"/>
        <w:overflowPunct w:val="0"/>
        <w:spacing w:before="101"/>
        <w:rPr>
          <w:color w:val="00AFEF"/>
        </w:rPr>
      </w:pPr>
      <w:r w:rsidRPr="00215828">
        <w:rPr>
          <w:color w:val="00AFEF"/>
        </w:rPr>
        <w:t xml:space="preserve">Regional </w:t>
      </w:r>
      <w:r w:rsidR="008014F6" w:rsidRPr="00215828">
        <w:rPr>
          <w:color w:val="00AFEF"/>
        </w:rPr>
        <w:t>Supply</w:t>
      </w:r>
    </w:p>
    <w:p w14:paraId="389546AB" w14:textId="77777777" w:rsidR="00474F21" w:rsidRPr="00215828" w:rsidRDefault="00474F21" w:rsidP="00835818">
      <w:pPr>
        <w:ind w:left="620"/>
      </w:pPr>
    </w:p>
    <w:p w14:paraId="51C4D1EF" w14:textId="77777777" w:rsidR="00474F21" w:rsidRDefault="00474F21" w:rsidP="00835818">
      <w:pPr>
        <w:tabs>
          <w:tab w:val="left" w:pos="2940"/>
        </w:tabs>
        <w:ind w:left="620"/>
        <w:rPr>
          <w:b/>
        </w:rPr>
      </w:pPr>
      <w:r w:rsidRPr="00215828">
        <w:rPr>
          <w:b/>
        </w:rPr>
        <w:t>Insert data trend graph for regional labor supply</w:t>
      </w:r>
    </w:p>
    <w:p w14:paraId="04D5568D" w14:textId="1E1FED9D" w:rsidR="00797FC2" w:rsidRPr="00797FC2" w:rsidRDefault="00797FC2" w:rsidP="00835818">
      <w:pPr>
        <w:tabs>
          <w:tab w:val="left" w:pos="2940"/>
        </w:tabs>
        <w:ind w:left="620"/>
        <w:rPr>
          <w:b/>
          <w:sz w:val="16"/>
          <w:szCs w:val="16"/>
        </w:rPr>
      </w:pPr>
      <w:r>
        <w:rPr>
          <w:b/>
          <w:sz w:val="16"/>
          <w:szCs w:val="16"/>
        </w:rPr>
        <w:t>(Assuming we know the region size and it is appropriately defined)</w:t>
      </w:r>
    </w:p>
    <w:p w14:paraId="06B69711" w14:textId="77777777" w:rsidR="008014F6" w:rsidRPr="00215828" w:rsidRDefault="008014F6" w:rsidP="00835818">
      <w:pPr>
        <w:ind w:left="620"/>
      </w:pPr>
    </w:p>
    <w:p w14:paraId="25CE2777" w14:textId="77777777" w:rsidR="008014F6" w:rsidRPr="00215828" w:rsidRDefault="008014F6" w:rsidP="00835818">
      <w:pPr>
        <w:pStyle w:val="ListParagraph"/>
        <w:numPr>
          <w:ilvl w:val="0"/>
          <w:numId w:val="14"/>
        </w:numPr>
        <w:tabs>
          <w:tab w:val="left" w:pos="841"/>
        </w:tabs>
        <w:kinsoku w:val="0"/>
        <w:overflowPunct w:val="0"/>
        <w:spacing w:before="94"/>
        <w:ind w:left="1439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In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h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data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abl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above,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what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does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h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pipeline data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rend</w:t>
      </w:r>
      <w:r w:rsidRPr="00215828">
        <w:rPr>
          <w:spacing w:val="-1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indicate?</w:t>
      </w:r>
    </w:p>
    <w:p w14:paraId="70CCD439" w14:textId="77777777" w:rsidR="00344600" w:rsidRPr="00215828" w:rsidRDefault="00344600" w:rsidP="00835818">
      <w:pPr>
        <w:numPr>
          <w:ilvl w:val="2"/>
          <w:numId w:val="12"/>
        </w:numPr>
        <w:tabs>
          <w:tab w:val="left" w:pos="1902"/>
        </w:tabs>
        <w:kinsoku w:val="0"/>
        <w:overflowPunct w:val="0"/>
        <w:spacing w:before="41"/>
        <w:ind w:left="3059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n increase</w:t>
      </w:r>
    </w:p>
    <w:p w14:paraId="7CF6804C" w14:textId="77777777" w:rsidR="00344600" w:rsidRPr="00215828" w:rsidRDefault="00344600" w:rsidP="00835818">
      <w:pPr>
        <w:numPr>
          <w:ilvl w:val="2"/>
          <w:numId w:val="12"/>
        </w:numPr>
        <w:tabs>
          <w:tab w:val="left" w:pos="1902"/>
        </w:tabs>
        <w:kinsoku w:val="0"/>
        <w:overflowPunct w:val="0"/>
        <w:spacing w:before="13"/>
        <w:ind w:left="3059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 decrease</w:t>
      </w:r>
    </w:p>
    <w:p w14:paraId="17A4CB8A" w14:textId="77777777" w:rsidR="00344600" w:rsidRPr="00215828" w:rsidRDefault="00344600" w:rsidP="00835818">
      <w:pPr>
        <w:numPr>
          <w:ilvl w:val="2"/>
          <w:numId w:val="12"/>
        </w:numPr>
        <w:tabs>
          <w:tab w:val="left" w:pos="1902"/>
        </w:tabs>
        <w:kinsoku w:val="0"/>
        <w:overflowPunct w:val="0"/>
        <w:spacing w:before="12"/>
        <w:ind w:left="3059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no change</w:t>
      </w:r>
    </w:p>
    <w:p w14:paraId="28211E36" w14:textId="77777777" w:rsidR="008014F6" w:rsidRPr="00215828" w:rsidRDefault="008014F6" w:rsidP="008014F6">
      <w:pPr>
        <w:tabs>
          <w:tab w:val="left" w:pos="2940"/>
        </w:tabs>
      </w:pPr>
    </w:p>
    <w:p w14:paraId="1990D67C" w14:textId="12AD18F2" w:rsidR="008014F6" w:rsidRPr="00215828" w:rsidRDefault="00835818" w:rsidP="008014F6"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46976" behindDoc="0" locked="0" layoutInCell="0" allowOverlap="1" wp14:anchorId="50514DF6" wp14:editId="3E97B3BB">
                <wp:simplePos x="0" y="0"/>
                <wp:positionH relativeFrom="page">
                  <wp:posOffset>850900</wp:posOffset>
                </wp:positionH>
                <wp:positionV relativeFrom="paragraph">
                  <wp:posOffset>90805</wp:posOffset>
                </wp:positionV>
                <wp:extent cx="5882640" cy="1436370"/>
                <wp:effectExtent l="0" t="0" r="35560" b="36830"/>
                <wp:wrapTopAndBottom/>
                <wp:docPr id="10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43637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B897A7B" w14:textId="44449C72" w:rsidR="00C964EB" w:rsidRDefault="00C964EB" w:rsidP="00474F21">
                            <w:pPr>
                              <w:pStyle w:val="BodyText"/>
                              <w:kinsoku w:val="0"/>
                              <w:overflowPunct w:val="0"/>
                              <w:spacing w:before="78" w:line="252" w:lineRule="auto"/>
                              <w:ind w:left="143" w:right="632"/>
                              <w:rPr>
                                <w:w w:val="105"/>
                              </w:rPr>
                            </w:pPr>
                            <w:r>
                              <w:rPr>
                                <w:w w:val="105"/>
                              </w:rPr>
                              <w:t xml:space="preserve">BOX 11: </w:t>
                            </w:r>
                            <w:r w:rsidRPr="00215828">
                              <w:rPr>
                                <w:w w:val="105"/>
                              </w:rPr>
                              <w:t xml:space="preserve">Describe the regional supply for labor in this sector over the last 5 years. If the data trend shows an increase or decrease in supply, explain why labor supply increased or decreased or showed no change. (100 words or </w:t>
                            </w:r>
                            <w:r>
                              <w:rPr>
                                <w:w w:val="105"/>
                              </w:rPr>
                              <w:t>fewer</w:t>
                            </w:r>
                            <w:r w:rsidRPr="00215828">
                              <w:rPr>
                                <w:w w:val="105"/>
                              </w:rPr>
                              <w:t>)</w:t>
                            </w:r>
                          </w:p>
                          <w:p w14:paraId="442CABAE" w14:textId="77777777" w:rsidR="00C964EB" w:rsidRDefault="00C964EB" w:rsidP="000C51A5">
                            <w:pPr>
                              <w:tabs>
                                <w:tab w:val="left" w:pos="2940"/>
                              </w:tabs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514DF6" id="_x0000_s1036" type="#_x0000_t202" style="position:absolute;margin-left:67pt;margin-top:7.15pt;width:463.2pt;height:113.1pt;z-index: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" o:allowincell="f" filled="f" strokeweight=".25397mm">
                <v:path arrowok="t"/>
                <v:textbox inset="0,0,0,0">
                  <w:txbxContent>
                    <w:p w14:paraId="5B897A7B" w14:textId="44449C72" w:rsidR="00C964EB" w:rsidRDefault="00C964EB" w:rsidP="00474F21">
                      <w:pPr>
                        <w:pStyle w:val="BodyText"/>
                        <w:kinsoku w:val="0"/>
                        <w:overflowPunct w:val="0"/>
                        <w:spacing w:before="78" w:line="252" w:lineRule="auto"/>
                        <w:ind w:left="143" w:right="632"/>
                        <w:rPr>
                          <w:w w:val="105"/>
                        </w:rPr>
                      </w:pPr>
                      <w:r>
                        <w:rPr>
                          <w:w w:val="105"/>
                        </w:rPr>
                        <w:t xml:space="preserve">BOX 11: </w:t>
                      </w:r>
                      <w:r w:rsidRPr="00215828">
                        <w:rPr>
                          <w:w w:val="105"/>
                        </w:rPr>
                        <w:t xml:space="preserve">Describe the regional supply for labor in this sector over the last 5 years. If the data trend shows an increase or decrease in supply, explain why labor supply increased or decreased or showed no change. (100 words or </w:t>
                      </w:r>
                      <w:r>
                        <w:rPr>
                          <w:w w:val="105"/>
                        </w:rPr>
                        <w:t>fewer</w:t>
                      </w:r>
                      <w:r w:rsidRPr="00215828">
                        <w:rPr>
                          <w:w w:val="105"/>
                        </w:rPr>
                        <w:t>)</w:t>
                      </w:r>
                    </w:p>
                    <w:p w14:paraId="442CABAE" w14:textId="77777777" w:rsidR="00C964EB" w:rsidRDefault="00C964EB" w:rsidP="000C51A5">
                      <w:pPr>
                        <w:tabs>
                          <w:tab w:val="left" w:pos="2940"/>
                        </w:tabs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48116DB" w14:textId="17AE3ED4" w:rsidR="000C51A5" w:rsidRPr="00215828" w:rsidRDefault="000C51A5" w:rsidP="000C51A5">
      <w:pPr>
        <w:tabs>
          <w:tab w:val="left" w:pos="2940"/>
        </w:tabs>
      </w:pPr>
    </w:p>
    <w:p w14:paraId="64E3C63F" w14:textId="77777777" w:rsidR="000C51A5" w:rsidRPr="00215828" w:rsidRDefault="000C51A5" w:rsidP="000C51A5">
      <w:pPr>
        <w:tabs>
          <w:tab w:val="left" w:pos="2940"/>
        </w:tabs>
      </w:pPr>
    </w:p>
    <w:p w14:paraId="1139586C" w14:textId="62CAC45E" w:rsidR="000C51A5" w:rsidRDefault="000C51A5" w:rsidP="00835818">
      <w:pPr>
        <w:pStyle w:val="Heading2"/>
        <w:numPr>
          <w:ilvl w:val="0"/>
          <w:numId w:val="14"/>
        </w:numPr>
        <w:tabs>
          <w:tab w:val="left" w:pos="480"/>
        </w:tabs>
        <w:kinsoku w:val="0"/>
        <w:overflowPunct w:val="0"/>
        <w:spacing w:before="101"/>
        <w:rPr>
          <w:color w:val="FF0000"/>
        </w:rPr>
      </w:pPr>
      <w:r w:rsidRPr="00215828">
        <w:rPr>
          <w:color w:val="00AFEF"/>
        </w:rPr>
        <w:t>Regional Wages</w:t>
      </w:r>
      <w:r w:rsidR="00303072">
        <w:rPr>
          <w:color w:val="00AFEF"/>
        </w:rPr>
        <w:t xml:space="preserve"> </w:t>
      </w:r>
      <w:r w:rsidR="00303072" w:rsidRPr="00303072">
        <w:rPr>
          <w:color w:val="FF0000"/>
        </w:rPr>
        <w:t>(need some follow up to this section in order to define what “wage” actually means)</w:t>
      </w:r>
    </w:p>
    <w:p w14:paraId="4F51BD41" w14:textId="77777777" w:rsidR="0001396D" w:rsidRDefault="0001396D" w:rsidP="0001396D"/>
    <w:p w14:paraId="0DD6451A" w14:textId="7025ABCB" w:rsidR="0001396D" w:rsidRPr="0001396D" w:rsidRDefault="0001396D" w:rsidP="0001396D">
      <w:pPr>
        <w:rPr>
          <w:b/>
          <w:color w:val="008000"/>
        </w:rPr>
      </w:pPr>
      <w:r w:rsidRPr="0001396D">
        <w:rPr>
          <w:b/>
          <w:color w:val="008000"/>
        </w:rPr>
        <w:t>NOTE: Elaine and team will follow up</w:t>
      </w:r>
    </w:p>
    <w:p w14:paraId="6001F289" w14:textId="77777777" w:rsidR="000C51A5" w:rsidRPr="00215828" w:rsidRDefault="000C51A5" w:rsidP="000C51A5">
      <w:pPr>
        <w:tabs>
          <w:tab w:val="left" w:pos="2940"/>
        </w:tabs>
      </w:pPr>
    </w:p>
    <w:p w14:paraId="45C260AA" w14:textId="77777777" w:rsidR="000C51A5" w:rsidRPr="00215828" w:rsidRDefault="000C51A5" w:rsidP="00835818">
      <w:pPr>
        <w:tabs>
          <w:tab w:val="left" w:pos="2940"/>
        </w:tabs>
        <w:ind w:left="459"/>
        <w:rPr>
          <w:b/>
        </w:rPr>
      </w:pPr>
      <w:r w:rsidRPr="00215828">
        <w:rPr>
          <w:b/>
        </w:rPr>
        <w:t xml:space="preserve">Insert data trend graph for regional </w:t>
      </w:r>
      <w:r w:rsidR="00474F21" w:rsidRPr="00215828">
        <w:rPr>
          <w:b/>
        </w:rPr>
        <w:t>wages</w:t>
      </w:r>
    </w:p>
    <w:p w14:paraId="4D032D01" w14:textId="77777777" w:rsidR="00474F21" w:rsidRPr="00215828" w:rsidRDefault="00474F21" w:rsidP="00835818">
      <w:pPr>
        <w:tabs>
          <w:tab w:val="left" w:pos="2940"/>
        </w:tabs>
        <w:ind w:left="459"/>
        <w:rPr>
          <w:b/>
        </w:rPr>
      </w:pPr>
    </w:p>
    <w:p w14:paraId="0DE251A3" w14:textId="63939E66" w:rsidR="00474F21" w:rsidRPr="00215828" w:rsidRDefault="00474F21" w:rsidP="00835818">
      <w:pPr>
        <w:pStyle w:val="ListParagraph"/>
        <w:numPr>
          <w:ilvl w:val="0"/>
          <w:numId w:val="14"/>
        </w:numPr>
        <w:tabs>
          <w:tab w:val="left" w:pos="841"/>
        </w:tabs>
        <w:kinsoku w:val="0"/>
        <w:overflowPunct w:val="0"/>
        <w:spacing w:before="94"/>
        <w:ind w:left="1278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In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h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data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abl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above,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what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does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h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="00797FC2">
        <w:rPr>
          <w:w w:val="105"/>
          <w:sz w:val="21"/>
          <w:szCs w:val="21"/>
        </w:rPr>
        <w:t>wage</w:t>
      </w:r>
      <w:r w:rsidRPr="00215828">
        <w:rPr>
          <w:w w:val="105"/>
          <w:sz w:val="21"/>
          <w:szCs w:val="21"/>
        </w:rPr>
        <w:t xml:space="preserve"> data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rend</w:t>
      </w:r>
      <w:r w:rsidRPr="00215828">
        <w:rPr>
          <w:spacing w:val="-1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indicate?</w:t>
      </w:r>
    </w:p>
    <w:p w14:paraId="3E629EA0" w14:textId="77777777" w:rsidR="00474F21" w:rsidRPr="00215828" w:rsidRDefault="00474F21" w:rsidP="00835818">
      <w:pPr>
        <w:numPr>
          <w:ilvl w:val="2"/>
          <w:numId w:val="14"/>
        </w:numPr>
        <w:tabs>
          <w:tab w:val="left" w:pos="1902"/>
        </w:tabs>
        <w:kinsoku w:val="0"/>
        <w:overflowPunct w:val="0"/>
        <w:spacing w:before="41"/>
        <w:ind w:left="2360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lastRenderedPageBreak/>
        <w:t>the data trend shows an increase</w:t>
      </w:r>
    </w:p>
    <w:p w14:paraId="686C33BE" w14:textId="77777777" w:rsidR="00474F21" w:rsidRPr="00215828" w:rsidRDefault="00474F21" w:rsidP="00835818">
      <w:pPr>
        <w:numPr>
          <w:ilvl w:val="2"/>
          <w:numId w:val="14"/>
        </w:numPr>
        <w:tabs>
          <w:tab w:val="left" w:pos="1902"/>
        </w:tabs>
        <w:kinsoku w:val="0"/>
        <w:overflowPunct w:val="0"/>
        <w:spacing w:before="13"/>
        <w:ind w:left="2360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 decrease</w:t>
      </w:r>
    </w:p>
    <w:p w14:paraId="1A09F524" w14:textId="77777777" w:rsidR="00474F21" w:rsidRPr="00215828" w:rsidRDefault="00474F21" w:rsidP="00835818">
      <w:pPr>
        <w:numPr>
          <w:ilvl w:val="2"/>
          <w:numId w:val="14"/>
        </w:numPr>
        <w:tabs>
          <w:tab w:val="left" w:pos="1902"/>
        </w:tabs>
        <w:kinsoku w:val="0"/>
        <w:overflowPunct w:val="0"/>
        <w:spacing w:before="12"/>
        <w:ind w:left="2360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no change</w:t>
      </w:r>
    </w:p>
    <w:p w14:paraId="0B0E15E3" w14:textId="24C9D6BB" w:rsidR="00474F21" w:rsidRPr="00215828" w:rsidRDefault="00835818" w:rsidP="00474F21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49024" behindDoc="0" locked="0" layoutInCell="0" allowOverlap="1" wp14:anchorId="6821BA39" wp14:editId="1829BAF5">
                <wp:simplePos x="0" y="0"/>
                <wp:positionH relativeFrom="page">
                  <wp:posOffset>1080046</wp:posOffset>
                </wp:positionH>
                <wp:positionV relativeFrom="paragraph">
                  <wp:posOffset>330052</wp:posOffset>
                </wp:positionV>
                <wp:extent cx="5882640" cy="1336675"/>
                <wp:effectExtent l="0" t="0" r="0" b="0"/>
                <wp:wrapTopAndBottom/>
                <wp:docPr id="10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336675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7E5870C" w14:textId="5E25A1E3" w:rsidR="00C964EB" w:rsidRDefault="00C964EB" w:rsidP="000C51A5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 xml:space="preserve">BOX 12: Describe the regional trend for wages in this sector over the last 5 years.  If the data trend shows an increase or decrease in wages, explain why regional wages increased, decreased or showed no change (100 words or fewer). </w:t>
                            </w:r>
                          </w:p>
                          <w:p w14:paraId="1B7AAEA8" w14:textId="77777777" w:rsidR="00C964EB" w:rsidRDefault="00C964EB" w:rsidP="000C51A5">
                            <w:pPr>
                              <w:tabs>
                                <w:tab w:val="left" w:pos="2940"/>
                              </w:tabs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21BA39" id="_x0000_s1037" type="#_x0000_t202" style="position:absolute;margin-left:85.05pt;margin-top:26pt;width:463.2pt;height:105.25pt;z-index: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" o:allowincell="f" filled="f" strokeweight=".25397mm">
                <v:path arrowok="t"/>
                <v:textbox inset="0,0,0,0">
                  <w:txbxContent>
                    <w:p w14:paraId="57E5870C" w14:textId="5E25A1E3" w:rsidR="00C964EB" w:rsidRDefault="00C964EB" w:rsidP="000C51A5">
                      <w:pPr>
                        <w:tabs>
                          <w:tab w:val="left" w:pos="2940"/>
                        </w:tabs>
                      </w:pPr>
                      <w:r>
                        <w:t xml:space="preserve">BOX 12: Describe the regional trend for wages in this sector over the last 5 years.  If the data trend shows an increase or decrease in wages, explain why regional wages increased, decreased or showed no change (100 words or fewer). </w:t>
                      </w:r>
                    </w:p>
                    <w:p w14:paraId="1B7AAEA8" w14:textId="77777777" w:rsidR="00C964EB" w:rsidRDefault="00C964EB" w:rsidP="000C51A5">
                      <w:pPr>
                        <w:tabs>
                          <w:tab w:val="left" w:pos="2940"/>
                        </w:tabs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66A5498" w14:textId="3569540A" w:rsidR="00474F21" w:rsidRPr="00215828" w:rsidRDefault="00474F21" w:rsidP="000C51A5">
      <w:pPr>
        <w:tabs>
          <w:tab w:val="left" w:pos="2940"/>
        </w:tabs>
        <w:rPr>
          <w:b/>
        </w:rPr>
      </w:pPr>
    </w:p>
    <w:p w14:paraId="051F170E" w14:textId="77777777" w:rsidR="000C51A5" w:rsidRPr="00215828" w:rsidRDefault="000C51A5" w:rsidP="000C51A5">
      <w:pPr>
        <w:tabs>
          <w:tab w:val="left" w:pos="2940"/>
        </w:tabs>
      </w:pPr>
    </w:p>
    <w:p w14:paraId="14C41F8C" w14:textId="1AF1F024" w:rsidR="000C51A5" w:rsidRPr="00215828" w:rsidRDefault="006D6157" w:rsidP="000C51A5">
      <w:pPr>
        <w:pStyle w:val="Heading2"/>
        <w:numPr>
          <w:ilvl w:val="0"/>
          <w:numId w:val="3"/>
        </w:numPr>
        <w:tabs>
          <w:tab w:val="left" w:pos="480"/>
        </w:tabs>
        <w:kinsoku w:val="0"/>
        <w:overflowPunct w:val="0"/>
        <w:spacing w:before="101"/>
        <w:rPr>
          <w:color w:val="00AFEF"/>
        </w:rPr>
      </w:pPr>
      <w:r>
        <w:rPr>
          <w:color w:val="00AFEF"/>
        </w:rPr>
        <w:t>PROGRAM 13.5 COURSE COMPLETION</w:t>
      </w:r>
    </w:p>
    <w:p w14:paraId="42FAFED3" w14:textId="77777777" w:rsidR="000C51A5" w:rsidRPr="00215828" w:rsidRDefault="000C51A5" w:rsidP="00835818">
      <w:pPr>
        <w:tabs>
          <w:tab w:val="left" w:pos="2940"/>
        </w:tabs>
        <w:ind w:left="100"/>
      </w:pPr>
    </w:p>
    <w:p w14:paraId="320EAAA3" w14:textId="71E728D4" w:rsidR="000C51A5" w:rsidRPr="00215828" w:rsidRDefault="000C51A5" w:rsidP="00835818">
      <w:pPr>
        <w:tabs>
          <w:tab w:val="left" w:pos="2940"/>
        </w:tabs>
        <w:ind w:left="560"/>
        <w:rPr>
          <w:b/>
        </w:rPr>
      </w:pPr>
      <w:r w:rsidRPr="00215828">
        <w:rPr>
          <w:b/>
        </w:rPr>
        <w:t>Inse</w:t>
      </w:r>
      <w:r w:rsidR="001477A6">
        <w:rPr>
          <w:b/>
        </w:rPr>
        <w:t>rt dat</w:t>
      </w:r>
      <w:r w:rsidR="006D6157">
        <w:rPr>
          <w:b/>
        </w:rPr>
        <w:t>a trend graph</w:t>
      </w:r>
    </w:p>
    <w:p w14:paraId="77B4FBB7" w14:textId="77777777" w:rsidR="000C51A5" w:rsidRPr="00215828" w:rsidRDefault="000C51A5" w:rsidP="00835818">
      <w:pPr>
        <w:tabs>
          <w:tab w:val="left" w:pos="2940"/>
        </w:tabs>
        <w:ind w:left="560"/>
      </w:pPr>
    </w:p>
    <w:p w14:paraId="752986C6" w14:textId="3DF04E5B" w:rsidR="000C51A5" w:rsidRPr="00215828" w:rsidRDefault="000C51A5" w:rsidP="00835818">
      <w:pPr>
        <w:numPr>
          <w:ilvl w:val="1"/>
          <w:numId w:val="4"/>
        </w:numPr>
        <w:tabs>
          <w:tab w:val="left" w:pos="841"/>
        </w:tabs>
        <w:kinsoku w:val="0"/>
        <w:overflowPunct w:val="0"/>
        <w:ind w:left="1011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 xml:space="preserve">In the data table above, what does the data trend indicate about the number of students </w:t>
      </w:r>
      <w:r w:rsidR="006D6157">
        <w:rPr>
          <w:w w:val="105"/>
          <w:sz w:val="21"/>
          <w:szCs w:val="21"/>
        </w:rPr>
        <w:t>completing the 13.5</w:t>
      </w:r>
      <w:r w:rsidR="00DC782D">
        <w:rPr>
          <w:w w:val="105"/>
          <w:sz w:val="21"/>
          <w:szCs w:val="21"/>
        </w:rPr>
        <w:t xml:space="preserve"> CTE units</w:t>
      </w:r>
      <w:r w:rsidR="0001396D">
        <w:rPr>
          <w:w w:val="105"/>
          <w:sz w:val="21"/>
          <w:szCs w:val="21"/>
        </w:rPr>
        <w:t xml:space="preserve"> each year in the last five years within your program</w:t>
      </w:r>
      <w:r w:rsidRPr="00215828">
        <w:rPr>
          <w:w w:val="105"/>
          <w:sz w:val="21"/>
          <w:szCs w:val="21"/>
        </w:rPr>
        <w:t>?</w:t>
      </w:r>
    </w:p>
    <w:p w14:paraId="55245E54" w14:textId="6FC95917" w:rsidR="000C51A5" w:rsidRPr="00215828" w:rsidRDefault="000C51A5" w:rsidP="00835818">
      <w:pPr>
        <w:numPr>
          <w:ilvl w:val="2"/>
          <w:numId w:val="4"/>
        </w:numPr>
        <w:tabs>
          <w:tab w:val="left" w:pos="1902"/>
        </w:tabs>
        <w:kinsoku w:val="0"/>
        <w:overflowPunct w:val="0"/>
        <w:spacing w:before="32"/>
        <w:ind w:left="2461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n increase in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="001477A6">
        <w:rPr>
          <w:w w:val="105"/>
          <w:sz w:val="21"/>
          <w:szCs w:val="21"/>
        </w:rPr>
        <w:t>the num</w:t>
      </w:r>
      <w:r w:rsidR="006D6157">
        <w:rPr>
          <w:w w:val="105"/>
          <w:sz w:val="21"/>
          <w:szCs w:val="21"/>
        </w:rPr>
        <w:t>ber of students completing the 13.5</w:t>
      </w:r>
      <w:r w:rsidR="001477A6">
        <w:rPr>
          <w:w w:val="105"/>
          <w:sz w:val="21"/>
          <w:szCs w:val="21"/>
        </w:rPr>
        <w:t xml:space="preserve"> CTE units</w:t>
      </w:r>
    </w:p>
    <w:p w14:paraId="6F4394DB" w14:textId="3404686C" w:rsidR="000C51A5" w:rsidRPr="00215828" w:rsidRDefault="000C51A5" w:rsidP="00835818">
      <w:pPr>
        <w:numPr>
          <w:ilvl w:val="2"/>
          <w:numId w:val="4"/>
        </w:numPr>
        <w:tabs>
          <w:tab w:val="left" w:pos="1902"/>
        </w:tabs>
        <w:kinsoku w:val="0"/>
        <w:overflowPunct w:val="0"/>
        <w:spacing w:before="12"/>
        <w:ind w:left="2461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 decrease in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="001477A6">
        <w:rPr>
          <w:w w:val="105"/>
          <w:sz w:val="21"/>
          <w:szCs w:val="21"/>
        </w:rPr>
        <w:t>the num</w:t>
      </w:r>
      <w:r w:rsidR="006D6157">
        <w:rPr>
          <w:w w:val="105"/>
          <w:sz w:val="21"/>
          <w:szCs w:val="21"/>
        </w:rPr>
        <w:t>ber of students completing the 13.5</w:t>
      </w:r>
      <w:r w:rsidR="001477A6">
        <w:rPr>
          <w:w w:val="105"/>
          <w:sz w:val="21"/>
          <w:szCs w:val="21"/>
        </w:rPr>
        <w:t xml:space="preserve"> CTE units</w:t>
      </w:r>
    </w:p>
    <w:p w14:paraId="0EB27552" w14:textId="77777777" w:rsidR="000C51A5" w:rsidRPr="00215828" w:rsidRDefault="000C51A5" w:rsidP="00835818">
      <w:pPr>
        <w:numPr>
          <w:ilvl w:val="2"/>
          <w:numId w:val="4"/>
        </w:numPr>
        <w:tabs>
          <w:tab w:val="left" w:pos="1902"/>
        </w:tabs>
        <w:kinsoku w:val="0"/>
        <w:overflowPunct w:val="0"/>
        <w:spacing w:before="17"/>
        <w:ind w:left="2461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no change</w:t>
      </w:r>
    </w:p>
    <w:p w14:paraId="6F4B83A8" w14:textId="77777777" w:rsidR="000C51A5" w:rsidRPr="00215828" w:rsidRDefault="000C51A5" w:rsidP="000C51A5">
      <w:pPr>
        <w:pStyle w:val="BodyText"/>
        <w:kinsoku w:val="0"/>
        <w:overflowPunct w:val="0"/>
        <w:rPr>
          <w:sz w:val="20"/>
          <w:szCs w:val="20"/>
        </w:rPr>
      </w:pPr>
    </w:p>
    <w:p w14:paraId="3F06BF10" w14:textId="121CEA4A" w:rsidR="000C51A5" w:rsidRPr="00215828" w:rsidRDefault="000C51A5" w:rsidP="000C51A5">
      <w:pPr>
        <w:pStyle w:val="BodyText"/>
        <w:kinsoku w:val="0"/>
        <w:overflowPunct w:val="0"/>
        <w:spacing w:before="1"/>
        <w:rPr>
          <w:sz w:val="11"/>
          <w:szCs w:val="11"/>
        </w:rPr>
      </w:pPr>
    </w:p>
    <w:p w14:paraId="00DCAC8C" w14:textId="7A54D92B" w:rsidR="000C51A5" w:rsidRDefault="00835818" w:rsidP="000C51A5">
      <w:pPr>
        <w:tabs>
          <w:tab w:val="left" w:pos="2940"/>
        </w:tabs>
      </w:pPr>
      <w:r w:rsidRPr="00215828">
        <w:rPr>
          <w:noProof/>
        </w:rPr>
        <mc:AlternateContent>
          <mc:Choice Requires="wps">
            <w:drawing>
              <wp:anchor distT="0" distB="0" distL="0" distR="0" simplePos="0" relativeHeight="251650048" behindDoc="0" locked="0" layoutInCell="0" allowOverlap="1" wp14:anchorId="1040EB5E" wp14:editId="1205EF1F">
                <wp:simplePos x="0" y="0"/>
                <wp:positionH relativeFrom="page">
                  <wp:posOffset>1079500</wp:posOffset>
                </wp:positionH>
                <wp:positionV relativeFrom="paragraph">
                  <wp:posOffset>133350</wp:posOffset>
                </wp:positionV>
                <wp:extent cx="5928360" cy="944880"/>
                <wp:effectExtent l="0" t="0" r="15240" b="20320"/>
                <wp:wrapTopAndBottom/>
                <wp:docPr id="10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928360" cy="94488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E6710DA" w14:textId="5E25D1DF" w:rsidR="00C964EB" w:rsidRDefault="00C964EB" w:rsidP="000C51A5">
                            <w:pPr>
                              <w:pStyle w:val="BodyText"/>
                              <w:kinsoku w:val="0"/>
                              <w:overflowPunct w:val="0"/>
                              <w:spacing w:before="78" w:line="252" w:lineRule="auto"/>
                              <w:ind w:left="143" w:right="632"/>
                              <w:rPr>
                                <w:w w:val="105"/>
                              </w:rPr>
                            </w:pPr>
                            <w:r>
                              <w:rPr>
                                <w:w w:val="105"/>
                              </w:rPr>
                              <w:t xml:space="preserve">BOX 13: </w:t>
                            </w:r>
                            <w:r w:rsidRPr="00215828">
                              <w:rPr>
                                <w:w w:val="105"/>
                              </w:rPr>
                              <w:t>If the data trend shows an increase or decrease, explain why the number of students increased or decreased</w:t>
                            </w:r>
                            <w:r>
                              <w:rPr>
                                <w:w w:val="105"/>
                              </w:rPr>
                              <w:t xml:space="preserve"> in completing the 13.5 CTE units</w:t>
                            </w:r>
                            <w:r w:rsidRPr="00215828">
                              <w:rPr>
                                <w:w w:val="105"/>
                              </w:rPr>
                              <w:t>. (100 words or</w:t>
                            </w:r>
                            <w:r>
                              <w:rPr>
                                <w:w w:val="105"/>
                              </w:rPr>
                              <w:t xml:space="preserve"> fewer</w:t>
                            </w:r>
                            <w:r w:rsidRPr="00215828">
                              <w:rPr>
                                <w:w w:val="105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40EB5E" id="Text Box 18" o:spid="_x0000_s1038" type="#_x0000_t202" style="position:absolute;margin-left:85pt;margin-top:10.5pt;width:466.8pt;height:74.4pt;z-index: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" o:allowincell="f" filled="f" strokeweight=".25397mm">
                <v:path arrowok="t"/>
                <v:textbox inset="0,0,0,0">
                  <w:txbxContent>
                    <w:p w14:paraId="0E6710DA" w14:textId="5E25D1DF" w:rsidR="00C964EB" w:rsidRDefault="00C964EB" w:rsidP="000C51A5">
                      <w:pPr>
                        <w:pStyle w:val="BodyText"/>
                        <w:kinsoku w:val="0"/>
                        <w:overflowPunct w:val="0"/>
                        <w:spacing w:before="78" w:line="252" w:lineRule="auto"/>
                        <w:ind w:left="143" w:right="632"/>
                        <w:rPr>
                          <w:w w:val="105"/>
                        </w:rPr>
                      </w:pPr>
                      <w:r>
                        <w:rPr>
                          <w:w w:val="105"/>
                        </w:rPr>
                        <w:t xml:space="preserve">BOX 13: </w:t>
                      </w:r>
                      <w:r w:rsidRPr="00215828">
                        <w:rPr>
                          <w:w w:val="105"/>
                        </w:rPr>
                        <w:t>If the data trend shows an increase or decrease, explain why the number of students increased or decreased</w:t>
                      </w:r>
                      <w:r>
                        <w:rPr>
                          <w:w w:val="105"/>
                        </w:rPr>
                        <w:t xml:space="preserve"> in completing the 13.5 CTE units</w:t>
                      </w:r>
                      <w:r w:rsidRPr="00215828">
                        <w:rPr>
                          <w:w w:val="105"/>
                        </w:rPr>
                        <w:t>. (100 words or</w:t>
                      </w:r>
                      <w:r>
                        <w:rPr>
                          <w:w w:val="105"/>
                        </w:rPr>
                        <w:t xml:space="preserve"> fewer</w:t>
                      </w:r>
                      <w:r w:rsidRPr="00215828">
                        <w:rPr>
                          <w:w w:val="105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9D9472E" w14:textId="77777777" w:rsidR="00EC7DBA" w:rsidRDefault="00EC7DBA" w:rsidP="000C51A5">
      <w:pPr>
        <w:tabs>
          <w:tab w:val="left" w:pos="2940"/>
        </w:tabs>
      </w:pPr>
    </w:p>
    <w:p w14:paraId="3F8C6AFB" w14:textId="77777777" w:rsidR="00EC7DBA" w:rsidRDefault="00EC7DBA" w:rsidP="00835818">
      <w:pPr>
        <w:tabs>
          <w:tab w:val="left" w:pos="2940"/>
        </w:tabs>
        <w:ind w:left="720"/>
      </w:pPr>
    </w:p>
    <w:p w14:paraId="4F5636B6" w14:textId="1149F76F" w:rsidR="00EC7DBA" w:rsidRPr="00215828" w:rsidRDefault="00EC7DBA" w:rsidP="00835818">
      <w:pPr>
        <w:ind w:left="720"/>
      </w:pPr>
      <w:r>
        <w:t>Program Graduate Employment Rates</w:t>
      </w:r>
    </w:p>
    <w:p w14:paraId="397DC7FF" w14:textId="463B8184" w:rsidR="00EC7DBA" w:rsidRPr="00215828" w:rsidRDefault="00EC7DBA" w:rsidP="00835818">
      <w:pPr>
        <w:tabs>
          <w:tab w:val="left" w:pos="2940"/>
        </w:tabs>
        <w:ind w:left="720"/>
        <w:rPr>
          <w:b/>
        </w:rPr>
      </w:pPr>
      <w:r w:rsidRPr="00215828">
        <w:rPr>
          <w:b/>
        </w:rPr>
        <w:t xml:space="preserve">Insert data trend graph for </w:t>
      </w:r>
      <w:r>
        <w:rPr>
          <w:b/>
        </w:rPr>
        <w:t>employment rates</w:t>
      </w:r>
    </w:p>
    <w:p w14:paraId="296E6059" w14:textId="77777777" w:rsidR="00EC7DBA" w:rsidRPr="00215828" w:rsidRDefault="00EC7DBA" w:rsidP="00835818">
      <w:pPr>
        <w:tabs>
          <w:tab w:val="left" w:pos="2940"/>
        </w:tabs>
        <w:ind w:left="720"/>
      </w:pPr>
    </w:p>
    <w:p w14:paraId="0A730097" w14:textId="39FA64DE" w:rsidR="00EC7DBA" w:rsidRPr="00215828" w:rsidRDefault="00EC7DBA" w:rsidP="00835818">
      <w:pPr>
        <w:numPr>
          <w:ilvl w:val="1"/>
          <w:numId w:val="2"/>
        </w:numPr>
        <w:tabs>
          <w:tab w:val="left" w:pos="841"/>
        </w:tabs>
        <w:kinsoku w:val="0"/>
        <w:overflowPunct w:val="0"/>
        <w:spacing w:before="94"/>
        <w:ind w:left="1540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In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h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data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abl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above,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what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does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h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="00D9500D">
        <w:rPr>
          <w:spacing w:val="-4"/>
          <w:w w:val="105"/>
          <w:sz w:val="21"/>
          <w:szCs w:val="21"/>
        </w:rPr>
        <w:t xml:space="preserve">graduate </w:t>
      </w:r>
      <w:r>
        <w:rPr>
          <w:w w:val="105"/>
          <w:sz w:val="21"/>
          <w:szCs w:val="21"/>
        </w:rPr>
        <w:t>employment rate</w:t>
      </w:r>
      <w:r w:rsidRPr="00215828">
        <w:rPr>
          <w:w w:val="105"/>
          <w:sz w:val="21"/>
          <w:szCs w:val="21"/>
        </w:rPr>
        <w:t xml:space="preserve"> indicate</w:t>
      </w:r>
      <w:r w:rsidR="00D9500D">
        <w:rPr>
          <w:w w:val="105"/>
          <w:sz w:val="21"/>
          <w:szCs w:val="21"/>
        </w:rPr>
        <w:t xml:space="preserve"> </w:t>
      </w:r>
      <w:r w:rsidR="00BF3025">
        <w:rPr>
          <w:w w:val="105"/>
          <w:sz w:val="21"/>
          <w:szCs w:val="21"/>
        </w:rPr>
        <w:t xml:space="preserve">for degree completers </w:t>
      </w:r>
      <w:r w:rsidR="00D9500D">
        <w:rPr>
          <w:w w:val="105"/>
          <w:sz w:val="21"/>
          <w:szCs w:val="21"/>
        </w:rPr>
        <w:t>(e.g., Within one year after Community College Completion)</w:t>
      </w:r>
      <w:r w:rsidRPr="00215828">
        <w:rPr>
          <w:w w:val="105"/>
          <w:sz w:val="21"/>
          <w:szCs w:val="21"/>
        </w:rPr>
        <w:t>?</w:t>
      </w:r>
    </w:p>
    <w:p w14:paraId="78EA548E" w14:textId="77777777" w:rsidR="00EC7DBA" w:rsidRPr="00215828" w:rsidRDefault="00EC7DBA" w:rsidP="00835818">
      <w:pPr>
        <w:numPr>
          <w:ilvl w:val="2"/>
          <w:numId w:val="2"/>
        </w:numPr>
        <w:tabs>
          <w:tab w:val="left" w:pos="1902"/>
        </w:tabs>
        <w:kinsoku w:val="0"/>
        <w:overflowPunct w:val="0"/>
        <w:spacing w:before="41"/>
        <w:ind w:left="2621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n increase</w:t>
      </w:r>
    </w:p>
    <w:p w14:paraId="50BAB229" w14:textId="77777777" w:rsidR="00EC7DBA" w:rsidRPr="00215828" w:rsidRDefault="00EC7DBA" w:rsidP="00835818">
      <w:pPr>
        <w:numPr>
          <w:ilvl w:val="2"/>
          <w:numId w:val="2"/>
        </w:numPr>
        <w:tabs>
          <w:tab w:val="left" w:pos="1902"/>
        </w:tabs>
        <w:kinsoku w:val="0"/>
        <w:overflowPunct w:val="0"/>
        <w:spacing w:before="13"/>
        <w:ind w:left="2621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 decrease</w:t>
      </w:r>
    </w:p>
    <w:p w14:paraId="2551C25C" w14:textId="77777777" w:rsidR="00EC7DBA" w:rsidRPr="00215828" w:rsidRDefault="00EC7DBA" w:rsidP="00835818">
      <w:pPr>
        <w:numPr>
          <w:ilvl w:val="2"/>
          <w:numId w:val="2"/>
        </w:numPr>
        <w:tabs>
          <w:tab w:val="left" w:pos="1902"/>
        </w:tabs>
        <w:kinsoku w:val="0"/>
        <w:overflowPunct w:val="0"/>
        <w:spacing w:before="12"/>
        <w:ind w:left="2621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no change</w:t>
      </w:r>
    </w:p>
    <w:p w14:paraId="4C9A19BD" w14:textId="5B86F84A" w:rsidR="00EC7DBA" w:rsidRDefault="00EC7DBA" w:rsidP="00EC7DBA">
      <w:pPr>
        <w:tabs>
          <w:tab w:val="left" w:pos="2940"/>
        </w:tabs>
      </w:pPr>
    </w:p>
    <w:p w14:paraId="6CE15FA4" w14:textId="1F4ACDA1" w:rsidR="006B4027" w:rsidRPr="00215828" w:rsidRDefault="006B4027" w:rsidP="006B4027">
      <w:pPr>
        <w:numPr>
          <w:ilvl w:val="1"/>
          <w:numId w:val="2"/>
        </w:numPr>
        <w:tabs>
          <w:tab w:val="left" w:pos="841"/>
        </w:tabs>
        <w:kinsoku w:val="0"/>
        <w:overflowPunct w:val="0"/>
        <w:spacing w:before="94"/>
        <w:ind w:left="1540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In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h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data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able</w:t>
      </w:r>
      <w:r w:rsidRPr="00215828">
        <w:rPr>
          <w:spacing w:val="-4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above,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what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does</w:t>
      </w:r>
      <w:r w:rsidRPr="00215828">
        <w:rPr>
          <w:spacing w:val="-5"/>
          <w:w w:val="105"/>
          <w:sz w:val="21"/>
          <w:szCs w:val="21"/>
        </w:rPr>
        <w:t xml:space="preserve"> </w:t>
      </w:r>
      <w:r w:rsidRPr="00215828">
        <w:rPr>
          <w:w w:val="105"/>
          <w:sz w:val="21"/>
          <w:szCs w:val="21"/>
        </w:rPr>
        <w:t>the</w:t>
      </w:r>
      <w:r w:rsidRPr="00215828">
        <w:rPr>
          <w:spacing w:val="-4"/>
          <w:w w:val="105"/>
          <w:sz w:val="21"/>
          <w:szCs w:val="21"/>
        </w:rPr>
        <w:t xml:space="preserve"> </w:t>
      </w:r>
      <w:r>
        <w:rPr>
          <w:spacing w:val="-4"/>
          <w:w w:val="105"/>
          <w:sz w:val="21"/>
          <w:szCs w:val="21"/>
        </w:rPr>
        <w:t xml:space="preserve">graduate </w:t>
      </w:r>
      <w:r>
        <w:rPr>
          <w:w w:val="105"/>
          <w:sz w:val="21"/>
          <w:szCs w:val="21"/>
        </w:rPr>
        <w:t>employment rate</w:t>
      </w:r>
      <w:r w:rsidRPr="00215828">
        <w:rPr>
          <w:w w:val="105"/>
          <w:sz w:val="21"/>
          <w:szCs w:val="21"/>
        </w:rPr>
        <w:t xml:space="preserve"> indicate</w:t>
      </w:r>
      <w:r>
        <w:rPr>
          <w:w w:val="105"/>
          <w:sz w:val="21"/>
          <w:szCs w:val="21"/>
        </w:rPr>
        <w:t xml:space="preserve"> for certificate completers (e.g., Within one year after Community College Completion)</w:t>
      </w:r>
      <w:r w:rsidRPr="00215828">
        <w:rPr>
          <w:w w:val="105"/>
          <w:sz w:val="21"/>
          <w:szCs w:val="21"/>
        </w:rPr>
        <w:t>?</w:t>
      </w:r>
    </w:p>
    <w:p w14:paraId="1D1F0759" w14:textId="77777777" w:rsidR="006B4027" w:rsidRPr="00215828" w:rsidRDefault="006B4027" w:rsidP="006B4027">
      <w:pPr>
        <w:numPr>
          <w:ilvl w:val="2"/>
          <w:numId w:val="2"/>
        </w:numPr>
        <w:tabs>
          <w:tab w:val="left" w:pos="1902"/>
        </w:tabs>
        <w:kinsoku w:val="0"/>
        <w:overflowPunct w:val="0"/>
        <w:spacing w:before="41"/>
        <w:ind w:left="2621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n increase</w:t>
      </w:r>
    </w:p>
    <w:p w14:paraId="4A69A30B" w14:textId="77777777" w:rsidR="006B4027" w:rsidRPr="00215828" w:rsidRDefault="006B4027" w:rsidP="006B4027">
      <w:pPr>
        <w:numPr>
          <w:ilvl w:val="2"/>
          <w:numId w:val="2"/>
        </w:numPr>
        <w:tabs>
          <w:tab w:val="left" w:pos="1902"/>
        </w:tabs>
        <w:kinsoku w:val="0"/>
        <w:overflowPunct w:val="0"/>
        <w:spacing w:before="13"/>
        <w:ind w:left="2621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a decrease</w:t>
      </w:r>
    </w:p>
    <w:p w14:paraId="51A0C24C" w14:textId="77777777" w:rsidR="006B4027" w:rsidRPr="00215828" w:rsidRDefault="006B4027" w:rsidP="006B4027">
      <w:pPr>
        <w:numPr>
          <w:ilvl w:val="2"/>
          <w:numId w:val="2"/>
        </w:numPr>
        <w:tabs>
          <w:tab w:val="left" w:pos="1902"/>
        </w:tabs>
        <w:kinsoku w:val="0"/>
        <w:overflowPunct w:val="0"/>
        <w:spacing w:before="12"/>
        <w:ind w:left="2621" w:hanging="342"/>
        <w:rPr>
          <w:w w:val="105"/>
          <w:sz w:val="21"/>
          <w:szCs w:val="21"/>
        </w:rPr>
      </w:pPr>
      <w:r w:rsidRPr="00215828">
        <w:rPr>
          <w:w w:val="105"/>
          <w:sz w:val="21"/>
          <w:szCs w:val="21"/>
        </w:rPr>
        <w:t>the data trend shows no change</w:t>
      </w:r>
    </w:p>
    <w:p w14:paraId="59109999" w14:textId="77777777" w:rsidR="006B4027" w:rsidRPr="00215828" w:rsidRDefault="006B4027" w:rsidP="00EC7DBA">
      <w:pPr>
        <w:tabs>
          <w:tab w:val="left" w:pos="2940"/>
        </w:tabs>
      </w:pPr>
    </w:p>
    <w:p w14:paraId="4EDA4B17" w14:textId="63F01250" w:rsidR="00EC7DBA" w:rsidRPr="00215828" w:rsidRDefault="00835818" w:rsidP="00EC7DBA">
      <w:pPr>
        <w:tabs>
          <w:tab w:val="left" w:pos="2940"/>
        </w:tabs>
      </w:pPr>
      <w:r w:rsidRPr="00215828"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79744" behindDoc="0" locked="0" layoutInCell="0" allowOverlap="1" wp14:anchorId="277F8C9F" wp14:editId="4B88C461">
                <wp:simplePos x="0" y="0"/>
                <wp:positionH relativeFrom="page">
                  <wp:posOffset>1013047</wp:posOffset>
                </wp:positionH>
                <wp:positionV relativeFrom="paragraph">
                  <wp:posOffset>252376</wp:posOffset>
                </wp:positionV>
                <wp:extent cx="5882640" cy="1436370"/>
                <wp:effectExtent l="0" t="0" r="35560" b="36830"/>
                <wp:wrapTopAndBottom/>
                <wp:docPr id="1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2640" cy="1436370"/>
                        </a:xfrm>
                        <a:prstGeom prst="rect">
                          <a:avLst/>
                        </a:prstGeom>
                        <a:noFill/>
                        <a:ln w="914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DB3E231" w14:textId="257ED342" w:rsidR="00C964EB" w:rsidRDefault="00C964EB" w:rsidP="00EC7DBA">
                            <w:pPr>
                              <w:pStyle w:val="BodyText"/>
                              <w:kinsoku w:val="0"/>
                              <w:overflowPunct w:val="0"/>
                              <w:spacing w:before="78" w:line="252" w:lineRule="auto"/>
                              <w:ind w:left="143" w:right="632"/>
                              <w:rPr>
                                <w:w w:val="105"/>
                              </w:rPr>
                            </w:pPr>
                            <w:r>
                              <w:rPr>
                                <w:w w:val="105"/>
                              </w:rPr>
                              <w:t xml:space="preserve">BOX 14: </w:t>
                            </w:r>
                            <w:r w:rsidRPr="00215828">
                              <w:rPr>
                                <w:w w:val="105"/>
                              </w:rPr>
                              <w:t xml:space="preserve">Describe the </w:t>
                            </w:r>
                            <w:r>
                              <w:rPr>
                                <w:w w:val="105"/>
                              </w:rPr>
                              <w:t>graduate employment rate trend for both degrees and certificates</w:t>
                            </w:r>
                            <w:r w:rsidRPr="00215828">
                              <w:rPr>
                                <w:w w:val="105"/>
                              </w:rPr>
                              <w:t xml:space="preserve">. If the </w:t>
                            </w:r>
                            <w:r>
                              <w:rPr>
                                <w:w w:val="105"/>
                              </w:rPr>
                              <w:t xml:space="preserve">projected </w:t>
                            </w:r>
                            <w:r w:rsidRPr="00215828">
                              <w:rPr>
                                <w:w w:val="105"/>
                              </w:rPr>
                              <w:t>data trend shows an increase or decrease, ex</w:t>
                            </w:r>
                            <w:r>
                              <w:rPr>
                                <w:w w:val="105"/>
                              </w:rPr>
                              <w:t>plain why</w:t>
                            </w:r>
                            <w:r w:rsidRPr="00215828">
                              <w:rPr>
                                <w:w w:val="105"/>
                              </w:rPr>
                              <w:t xml:space="preserve">. (100 words or </w:t>
                            </w:r>
                            <w:r>
                              <w:rPr>
                                <w:w w:val="105"/>
                              </w:rPr>
                              <w:t>fewer</w:t>
                            </w:r>
                            <w:r w:rsidRPr="00215828">
                              <w:rPr>
                                <w:w w:val="105"/>
                              </w:rPr>
                              <w:t>)</w:t>
                            </w:r>
                          </w:p>
                          <w:p w14:paraId="18F940A1" w14:textId="77777777" w:rsidR="00C964EB" w:rsidRDefault="00C964EB" w:rsidP="00EC7DBA">
                            <w:pPr>
                              <w:tabs>
                                <w:tab w:val="left" w:pos="2940"/>
                              </w:tabs>
                              <w:rPr>
                                <w:w w:val="10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7F8C9F" id="_x0000_s1039" type="#_x0000_t202" style="position:absolute;margin-left:79.75pt;margin-top:19.85pt;width:463.2pt;height:113.1pt;z-index:2516797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" o:allowincell="f" filled="f" strokeweight=".25397mm">
                <v:path arrowok="t"/>
                <v:textbox inset="0,0,0,0">
                  <w:txbxContent>
                    <w:p w14:paraId="1DB3E231" w14:textId="257ED342" w:rsidR="00C964EB" w:rsidRDefault="00C964EB" w:rsidP="00EC7DBA">
                      <w:pPr>
                        <w:pStyle w:val="BodyText"/>
                        <w:kinsoku w:val="0"/>
                        <w:overflowPunct w:val="0"/>
                        <w:spacing w:before="78" w:line="252" w:lineRule="auto"/>
                        <w:ind w:left="143" w:right="632"/>
                        <w:rPr>
                          <w:w w:val="105"/>
                        </w:rPr>
                      </w:pPr>
                      <w:r>
                        <w:rPr>
                          <w:w w:val="105"/>
                        </w:rPr>
                        <w:t xml:space="preserve">BOX 14: </w:t>
                      </w:r>
                      <w:r w:rsidRPr="00215828">
                        <w:rPr>
                          <w:w w:val="105"/>
                        </w:rPr>
                        <w:t xml:space="preserve">Describe the </w:t>
                      </w:r>
                      <w:r>
                        <w:rPr>
                          <w:w w:val="105"/>
                        </w:rPr>
                        <w:t>graduate employment rate trend for both degrees and certificates</w:t>
                      </w:r>
                      <w:r w:rsidRPr="00215828">
                        <w:rPr>
                          <w:w w:val="105"/>
                        </w:rPr>
                        <w:t xml:space="preserve">. If the </w:t>
                      </w:r>
                      <w:r>
                        <w:rPr>
                          <w:w w:val="105"/>
                        </w:rPr>
                        <w:t xml:space="preserve">projected </w:t>
                      </w:r>
                      <w:r w:rsidRPr="00215828">
                        <w:rPr>
                          <w:w w:val="105"/>
                        </w:rPr>
                        <w:t>data trend shows an increase or decrease, ex</w:t>
                      </w:r>
                      <w:r>
                        <w:rPr>
                          <w:w w:val="105"/>
                        </w:rPr>
                        <w:t>plain why</w:t>
                      </w:r>
                      <w:r w:rsidRPr="00215828">
                        <w:rPr>
                          <w:w w:val="105"/>
                        </w:rPr>
                        <w:t xml:space="preserve">. (100 words or </w:t>
                      </w:r>
                      <w:r>
                        <w:rPr>
                          <w:w w:val="105"/>
                        </w:rPr>
                        <w:t>fewer</w:t>
                      </w:r>
                      <w:r w:rsidRPr="00215828">
                        <w:rPr>
                          <w:w w:val="105"/>
                        </w:rPr>
                        <w:t>)</w:t>
                      </w:r>
                    </w:p>
                    <w:p w14:paraId="18F940A1" w14:textId="77777777" w:rsidR="00C964EB" w:rsidRDefault="00C964EB" w:rsidP="00EC7DBA">
                      <w:pPr>
                        <w:tabs>
                          <w:tab w:val="left" w:pos="2940"/>
                        </w:tabs>
                        <w:rPr>
                          <w:w w:val="105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8F0ECAA" w14:textId="77777777" w:rsidR="00EC7DBA" w:rsidRPr="00215828" w:rsidRDefault="00EC7DBA" w:rsidP="000C51A5">
      <w:pPr>
        <w:tabs>
          <w:tab w:val="left" w:pos="2940"/>
        </w:tabs>
      </w:pPr>
    </w:p>
    <w:p w14:paraId="2CD42145" w14:textId="5636952E" w:rsidR="000C51A5" w:rsidRDefault="000C51A5" w:rsidP="000C51A5">
      <w:pPr>
        <w:tabs>
          <w:tab w:val="left" w:pos="2940"/>
        </w:tabs>
      </w:pPr>
    </w:p>
    <w:p w14:paraId="32A0427C" w14:textId="49236D4E" w:rsidR="00835818" w:rsidRDefault="00835818" w:rsidP="000C51A5">
      <w:pPr>
        <w:tabs>
          <w:tab w:val="left" w:pos="2940"/>
        </w:tabs>
      </w:pPr>
    </w:p>
    <w:p w14:paraId="6F253681" w14:textId="01A8E5A8" w:rsidR="00835818" w:rsidRDefault="00835818" w:rsidP="000C51A5">
      <w:pPr>
        <w:tabs>
          <w:tab w:val="left" w:pos="2940"/>
        </w:tabs>
      </w:pPr>
    </w:p>
    <w:p w14:paraId="477F1BFF" w14:textId="77777777" w:rsidR="00835818" w:rsidRPr="00215828" w:rsidRDefault="00835818" w:rsidP="000C51A5">
      <w:pPr>
        <w:tabs>
          <w:tab w:val="left" w:pos="2940"/>
        </w:tabs>
      </w:pPr>
    </w:p>
    <w:p w14:paraId="610D2690" w14:textId="1AED41E0" w:rsidR="001724F1" w:rsidRDefault="00957A23" w:rsidP="000C51A5">
      <w:pPr>
        <w:tabs>
          <w:tab w:val="left" w:pos="2940"/>
        </w:tabs>
        <w:rPr>
          <w:b/>
          <w:color w:val="3366FF"/>
        </w:rPr>
      </w:pPr>
      <w:r w:rsidRPr="00957A23">
        <w:rPr>
          <w:b/>
          <w:color w:val="3366FF"/>
        </w:rPr>
        <w:t>STRONG WORKFORCE FUNDING QUESTIONS</w:t>
      </w:r>
      <w:r w:rsidR="00CB676A">
        <w:rPr>
          <w:b/>
          <w:color w:val="3366FF"/>
        </w:rPr>
        <w:t xml:space="preserve"> </w:t>
      </w:r>
    </w:p>
    <w:p w14:paraId="1054621A" w14:textId="3CA763FA" w:rsidR="007F620D" w:rsidRDefault="00835818" w:rsidP="000C51A5">
      <w:pPr>
        <w:tabs>
          <w:tab w:val="left" w:pos="2940"/>
        </w:tabs>
        <w:rPr>
          <w:b/>
          <w:color w:val="3366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99CDA6A" wp14:editId="110907FA">
                <wp:simplePos x="0" y="0"/>
                <wp:positionH relativeFrom="column">
                  <wp:posOffset>299085</wp:posOffset>
                </wp:positionH>
                <wp:positionV relativeFrom="paragraph">
                  <wp:posOffset>335280</wp:posOffset>
                </wp:positionV>
                <wp:extent cx="6400800" cy="1144905"/>
                <wp:effectExtent l="0" t="0" r="12700" b="10795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1144905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41B54B" w14:textId="0D7B4E57" w:rsidR="00C964EB" w:rsidRDefault="00C964EB" w:rsidP="00957A23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 xml:space="preserve">BOX 15: </w:t>
                            </w:r>
                            <w:r w:rsidRPr="00215828">
                              <w:t xml:space="preserve">In the last five years, did your program receive funding from Strong Workforce Program? </w:t>
                            </w:r>
                          </w:p>
                          <w:p w14:paraId="3BC082C0" w14:textId="567E458E" w:rsidR="00C964EB" w:rsidRDefault="00C964EB" w:rsidP="00957A23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Yes</w:t>
                            </w:r>
                          </w:p>
                          <w:p w14:paraId="2AF00F0E" w14:textId="453F3EA3" w:rsidR="00C964EB" w:rsidRPr="00215828" w:rsidRDefault="00C964EB" w:rsidP="00957A23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No</w:t>
                            </w:r>
                          </w:p>
                          <w:p w14:paraId="195A692F" w14:textId="77777777" w:rsidR="00C964EB" w:rsidRDefault="00C964E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9CDA6A" id="Text Box 8" o:spid="_x0000_s1040" type="#_x0000_t202" style="position:absolute;margin-left:23.55pt;margin-top:26.4pt;width:7in;height:90.1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" fillcolor="white [3201]" strokecolor="black [3200]" strokeweight="1pt">
                <v:textbox>
                  <w:txbxContent>
                    <w:p w14:paraId="6841B54B" w14:textId="0D7B4E57" w:rsidR="00C964EB" w:rsidRDefault="00C964EB" w:rsidP="00957A23">
                      <w:pPr>
                        <w:tabs>
                          <w:tab w:val="left" w:pos="2940"/>
                        </w:tabs>
                      </w:pPr>
                      <w:r>
                        <w:t xml:space="preserve">BOX 15: </w:t>
                      </w:r>
                      <w:r w:rsidRPr="00215828">
                        <w:t xml:space="preserve">In the last five years, did your program receive funding from Strong Workforce Program? </w:t>
                      </w:r>
                    </w:p>
                    <w:p w14:paraId="3BC082C0" w14:textId="567E458E" w:rsidR="00C964EB" w:rsidRDefault="00C964EB" w:rsidP="00957A23">
                      <w:pPr>
                        <w:tabs>
                          <w:tab w:val="left" w:pos="2940"/>
                        </w:tabs>
                      </w:pPr>
                      <w:r>
                        <w:t>Yes</w:t>
                      </w:r>
                    </w:p>
                    <w:p w14:paraId="2AF00F0E" w14:textId="453F3EA3" w:rsidR="00C964EB" w:rsidRPr="00215828" w:rsidRDefault="00C964EB" w:rsidP="00957A23">
                      <w:pPr>
                        <w:tabs>
                          <w:tab w:val="left" w:pos="2940"/>
                        </w:tabs>
                      </w:pPr>
                      <w:r>
                        <w:t>No</w:t>
                      </w:r>
                    </w:p>
                    <w:p w14:paraId="195A692F" w14:textId="77777777" w:rsidR="00C964EB" w:rsidRDefault="00C964EB"/>
                  </w:txbxContent>
                </v:textbox>
                <w10:wrap type="square"/>
              </v:shape>
            </w:pict>
          </mc:Fallback>
        </mc:AlternateContent>
      </w:r>
    </w:p>
    <w:p w14:paraId="10442EBA" w14:textId="12E061A3" w:rsidR="007F620D" w:rsidRDefault="00F77CE0" w:rsidP="000C51A5">
      <w:pPr>
        <w:tabs>
          <w:tab w:val="left" w:pos="2940"/>
        </w:tabs>
        <w:rPr>
          <w:b/>
          <w:color w:val="3366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1D25C45" wp14:editId="38D3849A">
                <wp:simplePos x="0" y="0"/>
                <wp:positionH relativeFrom="column">
                  <wp:posOffset>299008</wp:posOffset>
                </wp:positionH>
                <wp:positionV relativeFrom="paragraph">
                  <wp:posOffset>1623312</wp:posOffset>
                </wp:positionV>
                <wp:extent cx="6400800" cy="1185545"/>
                <wp:effectExtent l="0" t="0" r="12700" b="8255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1185545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41AA04" w14:textId="4E791E65" w:rsidR="00C964EB" w:rsidRDefault="00C964EB" w:rsidP="00957A23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BOX 16: How much funding did your program receive</w:t>
                            </w:r>
                            <w:r w:rsidRPr="00215828">
                              <w:t xml:space="preserve">? </w:t>
                            </w:r>
                          </w:p>
                          <w:p w14:paraId="53D609A2" w14:textId="77777777" w:rsidR="00C964EB" w:rsidRDefault="00C964EB" w:rsidP="00957A23">
                            <w:pPr>
                              <w:tabs>
                                <w:tab w:val="left" w:pos="2940"/>
                              </w:tabs>
                            </w:pPr>
                          </w:p>
                          <w:p w14:paraId="553C70C7" w14:textId="0ABF75D6" w:rsidR="00C964EB" w:rsidRPr="00215828" w:rsidRDefault="00C964EB" w:rsidP="00957A23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 xml:space="preserve">Total Amount - </w:t>
                            </w:r>
                          </w:p>
                          <w:p w14:paraId="11242064" w14:textId="77777777" w:rsidR="00C964EB" w:rsidRDefault="00C964EB" w:rsidP="00957A2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D25C45" id="Text Box 9" o:spid="_x0000_s1041" type="#_x0000_t202" style="position:absolute;margin-left:23.55pt;margin-top:127.8pt;width:7in;height:93.3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" fillcolor="white [3201]" strokecolor="black [3200]" strokeweight="1pt">
                <v:textbox>
                  <w:txbxContent>
                    <w:p w14:paraId="2B41AA04" w14:textId="4E791E65" w:rsidR="00C964EB" w:rsidRDefault="00C964EB" w:rsidP="00957A23">
                      <w:pPr>
                        <w:tabs>
                          <w:tab w:val="left" w:pos="2940"/>
                        </w:tabs>
                      </w:pPr>
                      <w:r>
                        <w:t>BOX 16: How much funding did your program receive</w:t>
                      </w:r>
                      <w:r w:rsidRPr="00215828">
                        <w:t xml:space="preserve">? </w:t>
                      </w:r>
                    </w:p>
                    <w:p w14:paraId="53D609A2" w14:textId="77777777" w:rsidR="00C964EB" w:rsidRDefault="00C964EB" w:rsidP="00957A23">
                      <w:pPr>
                        <w:tabs>
                          <w:tab w:val="left" w:pos="2940"/>
                        </w:tabs>
                      </w:pPr>
                    </w:p>
                    <w:p w14:paraId="553C70C7" w14:textId="0ABF75D6" w:rsidR="00C964EB" w:rsidRPr="00215828" w:rsidRDefault="00C964EB" w:rsidP="00957A23">
                      <w:pPr>
                        <w:tabs>
                          <w:tab w:val="left" w:pos="2940"/>
                        </w:tabs>
                      </w:pPr>
                      <w:r>
                        <w:t xml:space="preserve">Total Amount - </w:t>
                      </w:r>
                    </w:p>
                    <w:p w14:paraId="11242064" w14:textId="77777777" w:rsidR="00C964EB" w:rsidRDefault="00C964EB" w:rsidP="00957A23"/>
                  </w:txbxContent>
                </v:textbox>
                <w10:wrap type="square"/>
              </v:shape>
            </w:pict>
          </mc:Fallback>
        </mc:AlternateContent>
      </w:r>
    </w:p>
    <w:p w14:paraId="22C160A7" w14:textId="51BF62AF" w:rsidR="007F620D" w:rsidRDefault="007F620D" w:rsidP="000C51A5">
      <w:pPr>
        <w:tabs>
          <w:tab w:val="left" w:pos="2940"/>
        </w:tabs>
        <w:rPr>
          <w:b/>
          <w:color w:val="3366FF"/>
        </w:rPr>
      </w:pPr>
    </w:p>
    <w:p w14:paraId="6FA59A4A" w14:textId="1643235A" w:rsidR="007F620D" w:rsidRDefault="00F77CE0" w:rsidP="000C51A5">
      <w:pPr>
        <w:tabs>
          <w:tab w:val="left" w:pos="2940"/>
        </w:tabs>
        <w:rPr>
          <w:b/>
          <w:color w:val="3366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2C72B09" wp14:editId="06C8D316">
                <wp:simplePos x="0" y="0"/>
                <wp:positionH relativeFrom="column">
                  <wp:posOffset>289071</wp:posOffset>
                </wp:positionH>
                <wp:positionV relativeFrom="paragraph">
                  <wp:posOffset>223164</wp:posOffset>
                </wp:positionV>
                <wp:extent cx="6400800" cy="1185545"/>
                <wp:effectExtent l="0" t="0" r="12700" b="8255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1185545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8F210F" w14:textId="178FEAC6" w:rsidR="00C964EB" w:rsidRPr="00215828" w:rsidRDefault="00C964EB" w:rsidP="00F615CE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BOX 17: What were/are the intended outcomes/metrics for the funding</w:t>
                            </w:r>
                            <w:r w:rsidRPr="00215828">
                              <w:t>?</w:t>
                            </w:r>
                            <w:r>
                              <w:t xml:space="preserve"> (Please indicate if the funds are shared and with whom)</w:t>
                            </w:r>
                            <w:r w:rsidRPr="00215828">
                              <w:t xml:space="preserve"> </w:t>
                            </w:r>
                            <w:r>
                              <w:t>(100 Words or fewer)</w:t>
                            </w:r>
                          </w:p>
                          <w:p w14:paraId="6CF43036" w14:textId="77777777" w:rsidR="00C964EB" w:rsidRDefault="00C964EB" w:rsidP="00F615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C72B09" id="Text Box 12" o:spid="_x0000_s1042" type="#_x0000_t202" style="position:absolute;margin-left:22.75pt;margin-top:17.55pt;width:7in;height:93.3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" fillcolor="white [3201]" strokecolor="black [3200]" strokeweight="1pt">
                <v:textbox>
                  <w:txbxContent>
                    <w:p w14:paraId="6B8F210F" w14:textId="178FEAC6" w:rsidR="00C964EB" w:rsidRPr="00215828" w:rsidRDefault="00C964EB" w:rsidP="00F615CE">
                      <w:pPr>
                        <w:tabs>
                          <w:tab w:val="left" w:pos="2940"/>
                        </w:tabs>
                      </w:pPr>
                      <w:r>
                        <w:t>BOX 17: What were/are the intended outcomes/metrics for the funding</w:t>
                      </w:r>
                      <w:r w:rsidRPr="00215828">
                        <w:t>?</w:t>
                      </w:r>
                      <w:r>
                        <w:t xml:space="preserve"> (Please indicate if the funds are shared and with whom)</w:t>
                      </w:r>
                      <w:r w:rsidRPr="00215828">
                        <w:t xml:space="preserve"> </w:t>
                      </w:r>
                      <w:r>
                        <w:t>(100 Words or fewer)</w:t>
                      </w:r>
                    </w:p>
                    <w:p w14:paraId="6CF43036" w14:textId="77777777" w:rsidR="00C964EB" w:rsidRDefault="00C964EB" w:rsidP="00F615CE"/>
                  </w:txbxContent>
                </v:textbox>
                <w10:wrap type="square"/>
              </v:shape>
            </w:pict>
          </mc:Fallback>
        </mc:AlternateContent>
      </w:r>
    </w:p>
    <w:p w14:paraId="3F1D0EDB" w14:textId="2F887CFA" w:rsidR="007F620D" w:rsidRDefault="007F620D" w:rsidP="000C51A5">
      <w:pPr>
        <w:tabs>
          <w:tab w:val="left" w:pos="2940"/>
        </w:tabs>
        <w:rPr>
          <w:b/>
          <w:color w:val="3366FF"/>
        </w:rPr>
      </w:pPr>
    </w:p>
    <w:p w14:paraId="58CFB8B4" w14:textId="60457E79" w:rsidR="007F620D" w:rsidRPr="00957A23" w:rsidRDefault="007F620D" w:rsidP="000C51A5">
      <w:pPr>
        <w:tabs>
          <w:tab w:val="left" w:pos="2940"/>
        </w:tabs>
        <w:rPr>
          <w:b/>
          <w:color w:val="3366FF"/>
        </w:rPr>
      </w:pPr>
    </w:p>
    <w:p w14:paraId="508D4721" w14:textId="19CF5388" w:rsidR="000C51A5" w:rsidRDefault="00F77CE0" w:rsidP="000C51A5">
      <w:pPr>
        <w:tabs>
          <w:tab w:val="left" w:pos="29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2FB76E9" wp14:editId="45BF42D3">
                <wp:simplePos x="0" y="0"/>
                <wp:positionH relativeFrom="column">
                  <wp:posOffset>359410</wp:posOffset>
                </wp:positionH>
                <wp:positionV relativeFrom="paragraph">
                  <wp:posOffset>57150</wp:posOffset>
                </wp:positionV>
                <wp:extent cx="6400800" cy="1256030"/>
                <wp:effectExtent l="0" t="0" r="12700" b="1397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125603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EF06D3" w14:textId="00258D43" w:rsidR="00C964EB" w:rsidRPr="00215828" w:rsidRDefault="00C964EB" w:rsidP="00957A23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BOX 18: What was the funding planned for</w:t>
                            </w:r>
                            <w:r w:rsidRPr="00215828">
                              <w:t>?</w:t>
                            </w:r>
                            <w:r>
                              <w:t xml:space="preserve"> (Please indicate if the funds are shared and with whom)</w:t>
                            </w:r>
                            <w:r w:rsidRPr="00215828">
                              <w:t xml:space="preserve"> </w:t>
                            </w:r>
                            <w:r>
                              <w:t>(100 Words or fewer)</w:t>
                            </w:r>
                          </w:p>
                          <w:p w14:paraId="52E59808" w14:textId="77777777" w:rsidR="00C964EB" w:rsidRDefault="00C964EB" w:rsidP="00957A2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FB76E9" id="Text Box 10" o:spid="_x0000_s1043" type="#_x0000_t202" style="position:absolute;margin-left:28.3pt;margin-top:4.5pt;width:7in;height:98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" fillcolor="white [3201]" strokecolor="black [3200]" strokeweight="1pt">
                <v:textbox>
                  <w:txbxContent>
                    <w:p w14:paraId="1EEF06D3" w14:textId="00258D43" w:rsidR="00C964EB" w:rsidRPr="00215828" w:rsidRDefault="00C964EB" w:rsidP="00957A23">
                      <w:pPr>
                        <w:tabs>
                          <w:tab w:val="left" w:pos="2940"/>
                        </w:tabs>
                      </w:pPr>
                      <w:r>
                        <w:t>BOX 18: What was the funding planned for</w:t>
                      </w:r>
                      <w:r w:rsidRPr="00215828">
                        <w:t>?</w:t>
                      </w:r>
                      <w:r>
                        <w:t xml:space="preserve"> (Please indicate if the funds are shared and with whom)</w:t>
                      </w:r>
                      <w:r w:rsidRPr="00215828">
                        <w:t xml:space="preserve"> </w:t>
                      </w:r>
                      <w:r>
                        <w:t>(100 Words or fewer)</w:t>
                      </w:r>
                    </w:p>
                    <w:p w14:paraId="52E59808" w14:textId="77777777" w:rsidR="00C964EB" w:rsidRDefault="00C964EB" w:rsidP="00957A23"/>
                  </w:txbxContent>
                </v:textbox>
                <w10:wrap type="square"/>
              </v:shape>
            </w:pict>
          </mc:Fallback>
        </mc:AlternateContent>
      </w:r>
    </w:p>
    <w:p w14:paraId="6AE1F073" w14:textId="71EB931C" w:rsidR="00957A23" w:rsidRPr="00215828" w:rsidRDefault="00957A23" w:rsidP="000C51A5">
      <w:pPr>
        <w:tabs>
          <w:tab w:val="left" w:pos="2940"/>
        </w:tabs>
      </w:pPr>
    </w:p>
    <w:p w14:paraId="1984BB8B" w14:textId="61F29DF0" w:rsidR="00EE4907" w:rsidRPr="00215828" w:rsidRDefault="00EE4907" w:rsidP="001724F1">
      <w:pPr>
        <w:tabs>
          <w:tab w:val="left" w:pos="2940"/>
        </w:tabs>
      </w:pPr>
    </w:p>
    <w:p w14:paraId="7135E15B" w14:textId="7D3D3399" w:rsidR="00957A23" w:rsidRDefault="00957A23" w:rsidP="001724F1">
      <w:pPr>
        <w:tabs>
          <w:tab w:val="left" w:pos="2940"/>
        </w:tabs>
      </w:pPr>
    </w:p>
    <w:p w14:paraId="3B1364FB" w14:textId="7147F2B6" w:rsidR="00957A23" w:rsidRDefault="00957A23" w:rsidP="001724F1">
      <w:pPr>
        <w:tabs>
          <w:tab w:val="left" w:pos="2940"/>
        </w:tabs>
      </w:pPr>
    </w:p>
    <w:p w14:paraId="7215D403" w14:textId="4334FF93" w:rsidR="00957A23" w:rsidRDefault="00957A23" w:rsidP="001724F1">
      <w:pPr>
        <w:tabs>
          <w:tab w:val="left" w:pos="2940"/>
        </w:tabs>
      </w:pPr>
    </w:p>
    <w:p w14:paraId="4A736755" w14:textId="5410741B" w:rsidR="00957A23" w:rsidRDefault="00957A23" w:rsidP="001724F1">
      <w:pPr>
        <w:tabs>
          <w:tab w:val="left" w:pos="2940"/>
        </w:tabs>
      </w:pPr>
    </w:p>
    <w:p w14:paraId="3254018C" w14:textId="77777777" w:rsidR="00835818" w:rsidRPr="00215828" w:rsidRDefault="00835818" w:rsidP="005261D7">
      <w:pPr>
        <w:widowControl/>
        <w:shd w:val="clear" w:color="auto" w:fill="FFFFFF"/>
        <w:autoSpaceDE/>
        <w:autoSpaceDN/>
        <w:adjustRightInd/>
        <w:rPr>
          <w:rFonts w:cs="Times New Roman"/>
          <w:color w:val="000000"/>
          <w:sz w:val="27"/>
          <w:szCs w:val="27"/>
        </w:rPr>
      </w:pPr>
    </w:p>
    <w:p w14:paraId="2CA86CC1" w14:textId="7CA3D00F" w:rsidR="005261D7" w:rsidRPr="00215828" w:rsidRDefault="003B7437" w:rsidP="001724F1">
      <w:pPr>
        <w:tabs>
          <w:tab w:val="left" w:pos="2940"/>
        </w:tabs>
      </w:pPr>
      <w:r>
        <w:lastRenderedPageBreak/>
        <w:t xml:space="preserve">BOX 19: </w:t>
      </w:r>
      <w:r w:rsidR="005261D7" w:rsidRPr="00215828">
        <w:t xml:space="preserve">What were the baseline metrics for the funding? </w:t>
      </w:r>
    </w:p>
    <w:tbl>
      <w:tblPr>
        <w:tblStyle w:val="TableGrid"/>
        <w:tblW w:w="10970" w:type="dxa"/>
        <w:jc w:val="center"/>
        <w:tblLook w:val="04A0" w:firstRow="1" w:lastRow="0" w:firstColumn="1" w:lastColumn="0" w:noHBand="0" w:noVBand="1"/>
      </w:tblPr>
      <w:tblGrid>
        <w:gridCol w:w="4885"/>
        <w:gridCol w:w="1469"/>
        <w:gridCol w:w="1571"/>
        <w:gridCol w:w="1570"/>
        <w:gridCol w:w="1475"/>
      </w:tblGrid>
      <w:tr w:rsidR="005261D7" w:rsidRPr="00215828" w14:paraId="162AE30B" w14:textId="77777777" w:rsidTr="00835818">
        <w:trPr>
          <w:trHeight w:val="256"/>
          <w:jc w:val="center"/>
        </w:trPr>
        <w:tc>
          <w:tcPr>
            <w:tcW w:w="4885" w:type="dxa"/>
          </w:tcPr>
          <w:p w14:paraId="5460F105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69" w:type="dxa"/>
          </w:tcPr>
          <w:p w14:paraId="260B1C8B" w14:textId="77777777" w:rsidR="005261D7" w:rsidRPr="00215828" w:rsidRDefault="005261D7" w:rsidP="00FF7D7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215828">
              <w:rPr>
                <w:rFonts w:asciiTheme="majorHAnsi" w:hAnsiTheme="majorHAnsi"/>
                <w:b/>
                <w:sz w:val="20"/>
                <w:szCs w:val="20"/>
              </w:rPr>
              <w:t>Baseline Number</w:t>
            </w:r>
          </w:p>
        </w:tc>
        <w:tc>
          <w:tcPr>
            <w:tcW w:w="1571" w:type="dxa"/>
          </w:tcPr>
          <w:p w14:paraId="1352BE2A" w14:textId="77777777" w:rsidR="005261D7" w:rsidRPr="00215828" w:rsidRDefault="005261D7" w:rsidP="00FF7D7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215828">
              <w:rPr>
                <w:rFonts w:asciiTheme="majorHAnsi" w:hAnsiTheme="majorHAnsi"/>
                <w:b/>
                <w:sz w:val="20"/>
                <w:szCs w:val="20"/>
              </w:rPr>
              <w:t>Baseline Year</w:t>
            </w:r>
          </w:p>
        </w:tc>
        <w:tc>
          <w:tcPr>
            <w:tcW w:w="1570" w:type="dxa"/>
          </w:tcPr>
          <w:p w14:paraId="6856178A" w14:textId="77777777" w:rsidR="005261D7" w:rsidRPr="00215828" w:rsidRDefault="005261D7" w:rsidP="00FF7D7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215828">
              <w:rPr>
                <w:rFonts w:asciiTheme="majorHAnsi" w:hAnsiTheme="majorHAnsi"/>
                <w:b/>
                <w:sz w:val="20"/>
                <w:szCs w:val="20"/>
              </w:rPr>
              <w:t>Current Number</w:t>
            </w:r>
          </w:p>
        </w:tc>
        <w:tc>
          <w:tcPr>
            <w:tcW w:w="1475" w:type="dxa"/>
          </w:tcPr>
          <w:p w14:paraId="49D1F182" w14:textId="77777777" w:rsidR="005261D7" w:rsidRPr="00215828" w:rsidRDefault="005261D7" w:rsidP="00FF7D7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215828">
              <w:rPr>
                <w:rFonts w:asciiTheme="majorHAnsi" w:hAnsiTheme="majorHAnsi"/>
                <w:b/>
                <w:sz w:val="20"/>
                <w:szCs w:val="20"/>
              </w:rPr>
              <w:t>Percentage Change</w:t>
            </w:r>
          </w:p>
        </w:tc>
      </w:tr>
      <w:tr w:rsidR="005261D7" w:rsidRPr="00215828" w14:paraId="5ADA17CE" w14:textId="77777777" w:rsidTr="00835818">
        <w:trPr>
          <w:trHeight w:val="256"/>
          <w:jc w:val="center"/>
        </w:trPr>
        <w:tc>
          <w:tcPr>
            <w:tcW w:w="4885" w:type="dxa"/>
          </w:tcPr>
          <w:p w14:paraId="0654D62C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Number of enrollments</w:t>
            </w:r>
          </w:p>
        </w:tc>
        <w:tc>
          <w:tcPr>
            <w:tcW w:w="1469" w:type="dxa"/>
          </w:tcPr>
          <w:p w14:paraId="7FA8F9CC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10840092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3316A573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06D60067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2E0723D9" w14:textId="77777777" w:rsidTr="00835818">
        <w:trPr>
          <w:trHeight w:val="256"/>
          <w:jc w:val="center"/>
        </w:trPr>
        <w:tc>
          <w:tcPr>
            <w:tcW w:w="4885" w:type="dxa"/>
          </w:tcPr>
          <w:p w14:paraId="7BD01000" w14:textId="568AFA5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Num</w:t>
            </w:r>
            <w:r w:rsidR="00F615CE">
              <w:rPr>
                <w:rFonts w:asciiTheme="majorHAnsi" w:hAnsiTheme="majorHAnsi"/>
                <w:sz w:val="20"/>
                <w:szCs w:val="20"/>
              </w:rPr>
              <w:t>ber of students who completed 13.5</w:t>
            </w:r>
            <w:r w:rsidRPr="00215828">
              <w:rPr>
                <w:rFonts w:asciiTheme="majorHAnsi" w:hAnsiTheme="majorHAnsi"/>
                <w:sz w:val="20"/>
                <w:szCs w:val="20"/>
              </w:rPr>
              <w:t>+ CTE units in one year</w:t>
            </w:r>
          </w:p>
        </w:tc>
        <w:tc>
          <w:tcPr>
            <w:tcW w:w="1469" w:type="dxa"/>
          </w:tcPr>
          <w:p w14:paraId="7802CBDA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1E537424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029B4BFE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1ABF0A9F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398A901A" w14:textId="77777777" w:rsidTr="00835818">
        <w:trPr>
          <w:trHeight w:val="256"/>
          <w:jc w:val="center"/>
        </w:trPr>
        <w:tc>
          <w:tcPr>
            <w:tcW w:w="4885" w:type="dxa"/>
          </w:tcPr>
          <w:p w14:paraId="62F6FB25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Number of students who completed 48+ Non-Credit CTE hours in one year</w:t>
            </w:r>
          </w:p>
        </w:tc>
        <w:tc>
          <w:tcPr>
            <w:tcW w:w="1469" w:type="dxa"/>
          </w:tcPr>
          <w:p w14:paraId="380DA6F0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7ECA1F9F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2B2C202F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56DB63A5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77C660BD" w14:textId="77777777" w:rsidTr="00835818">
        <w:trPr>
          <w:trHeight w:val="256"/>
          <w:jc w:val="center"/>
        </w:trPr>
        <w:tc>
          <w:tcPr>
            <w:tcW w:w="4885" w:type="dxa"/>
          </w:tcPr>
          <w:p w14:paraId="13C70326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Number of students who got a degree or certificate</w:t>
            </w:r>
          </w:p>
        </w:tc>
        <w:tc>
          <w:tcPr>
            <w:tcW w:w="1469" w:type="dxa"/>
          </w:tcPr>
          <w:p w14:paraId="54D08A24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5F506FE7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2BE1CF2E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10D5DE85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299AC5E0" w14:textId="77777777" w:rsidTr="00835818">
        <w:trPr>
          <w:trHeight w:val="256"/>
          <w:jc w:val="center"/>
        </w:trPr>
        <w:tc>
          <w:tcPr>
            <w:tcW w:w="4885" w:type="dxa"/>
          </w:tcPr>
          <w:p w14:paraId="107A3D5B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Number of students who transferred</w:t>
            </w:r>
          </w:p>
        </w:tc>
        <w:tc>
          <w:tcPr>
            <w:tcW w:w="1469" w:type="dxa"/>
          </w:tcPr>
          <w:p w14:paraId="3C9087ED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0FBB6DF6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24762832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63F0D7FC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2BC87597" w14:textId="77777777" w:rsidTr="00835818">
        <w:trPr>
          <w:trHeight w:val="256"/>
          <w:jc w:val="center"/>
        </w:trPr>
        <w:tc>
          <w:tcPr>
            <w:tcW w:w="4885" w:type="dxa"/>
          </w:tcPr>
          <w:p w14:paraId="31A5E85C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Percentage of students employed second fiscal quarter after exit</w:t>
            </w:r>
          </w:p>
        </w:tc>
        <w:tc>
          <w:tcPr>
            <w:tcW w:w="1469" w:type="dxa"/>
          </w:tcPr>
          <w:p w14:paraId="44CFDDEC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75819207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06CC1AF2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5F3267E4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105F2C26" w14:textId="77777777" w:rsidTr="00835818">
        <w:trPr>
          <w:trHeight w:val="256"/>
          <w:jc w:val="center"/>
        </w:trPr>
        <w:tc>
          <w:tcPr>
            <w:tcW w:w="4885" w:type="dxa"/>
          </w:tcPr>
          <w:p w14:paraId="4453DA94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Percentage of students employed fourth fiscal quarter after exit</w:t>
            </w:r>
          </w:p>
        </w:tc>
        <w:tc>
          <w:tcPr>
            <w:tcW w:w="1469" w:type="dxa"/>
          </w:tcPr>
          <w:p w14:paraId="5FF5267F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5AD2C1F5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6267BC74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40B58FEC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72C863D8" w14:textId="77777777" w:rsidTr="00835818">
        <w:trPr>
          <w:trHeight w:val="256"/>
          <w:jc w:val="center"/>
        </w:trPr>
        <w:tc>
          <w:tcPr>
            <w:tcW w:w="4885" w:type="dxa"/>
          </w:tcPr>
          <w:p w14:paraId="2E2D785C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Median earnings in dollars in second fiscal quarter after exit</w:t>
            </w:r>
          </w:p>
        </w:tc>
        <w:tc>
          <w:tcPr>
            <w:tcW w:w="1469" w:type="dxa"/>
          </w:tcPr>
          <w:p w14:paraId="216F30FF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41B77CBB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3738E076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1C07D022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497167FF" w14:textId="77777777" w:rsidTr="00835818">
        <w:trPr>
          <w:trHeight w:val="256"/>
          <w:jc w:val="center"/>
        </w:trPr>
        <w:tc>
          <w:tcPr>
            <w:tcW w:w="4885" w:type="dxa"/>
          </w:tcPr>
          <w:p w14:paraId="0CAB37DA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Median earnings in dollars in fourth fiscal quarter after exit</w:t>
            </w:r>
          </w:p>
        </w:tc>
        <w:tc>
          <w:tcPr>
            <w:tcW w:w="1469" w:type="dxa"/>
          </w:tcPr>
          <w:p w14:paraId="1F8A6CB5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1C790C4F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6ADA0126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486AEF76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2CBC2641" w14:textId="77777777" w:rsidTr="00835818">
        <w:trPr>
          <w:trHeight w:val="256"/>
          <w:jc w:val="center"/>
        </w:trPr>
        <w:tc>
          <w:tcPr>
            <w:tcW w:w="4885" w:type="dxa"/>
          </w:tcPr>
          <w:p w14:paraId="1EAF6B38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Percentage of students employed in a job closely related to field of study</w:t>
            </w:r>
          </w:p>
        </w:tc>
        <w:tc>
          <w:tcPr>
            <w:tcW w:w="1469" w:type="dxa"/>
          </w:tcPr>
          <w:p w14:paraId="4AB1050E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041BCF65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39EFF8FC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462FA43A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3C4DEC23" w14:textId="77777777" w:rsidTr="00835818">
        <w:trPr>
          <w:trHeight w:val="256"/>
          <w:jc w:val="center"/>
        </w:trPr>
        <w:tc>
          <w:tcPr>
            <w:tcW w:w="4885" w:type="dxa"/>
          </w:tcPr>
          <w:p w14:paraId="491455A4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Median percentage change in earnings</w:t>
            </w:r>
          </w:p>
        </w:tc>
        <w:tc>
          <w:tcPr>
            <w:tcW w:w="1469" w:type="dxa"/>
          </w:tcPr>
          <w:p w14:paraId="2C26601A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57419205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098BBC16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50BB4B8B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5261D7" w:rsidRPr="00215828" w14:paraId="04A7132D" w14:textId="77777777" w:rsidTr="00835818">
        <w:trPr>
          <w:trHeight w:val="256"/>
          <w:jc w:val="center"/>
        </w:trPr>
        <w:tc>
          <w:tcPr>
            <w:tcW w:w="4885" w:type="dxa"/>
          </w:tcPr>
          <w:p w14:paraId="1468CFFC" w14:textId="77777777" w:rsidR="005261D7" w:rsidRPr="00215828" w:rsidRDefault="005261D7" w:rsidP="005261D7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Percentage who attained a living wage</w:t>
            </w:r>
          </w:p>
        </w:tc>
        <w:tc>
          <w:tcPr>
            <w:tcW w:w="1469" w:type="dxa"/>
          </w:tcPr>
          <w:p w14:paraId="13FFC526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563B0B09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32233602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0BDBA71F" w14:textId="77777777" w:rsidR="005261D7" w:rsidRPr="00215828" w:rsidRDefault="005261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189760B2" w14:textId="77777777" w:rsidR="005261D7" w:rsidRPr="00215828" w:rsidRDefault="005261D7" w:rsidP="001724F1">
      <w:pPr>
        <w:tabs>
          <w:tab w:val="left" w:pos="2940"/>
        </w:tabs>
      </w:pPr>
    </w:p>
    <w:p w14:paraId="6A32B930" w14:textId="77777777" w:rsidR="00F77CE0" w:rsidRDefault="00F77CE0" w:rsidP="001724F1">
      <w:pPr>
        <w:tabs>
          <w:tab w:val="left" w:pos="2940"/>
        </w:tabs>
      </w:pPr>
    </w:p>
    <w:p w14:paraId="4801E31A" w14:textId="77777777" w:rsidR="00F77CE0" w:rsidRDefault="00F77CE0" w:rsidP="001724F1">
      <w:pPr>
        <w:tabs>
          <w:tab w:val="left" w:pos="2940"/>
        </w:tabs>
      </w:pPr>
    </w:p>
    <w:p w14:paraId="361271C8" w14:textId="77777777" w:rsidR="00F77CE0" w:rsidRDefault="00F77CE0" w:rsidP="001724F1">
      <w:pPr>
        <w:tabs>
          <w:tab w:val="left" w:pos="2940"/>
        </w:tabs>
      </w:pPr>
    </w:p>
    <w:p w14:paraId="02653AC0" w14:textId="0B722C19" w:rsidR="005261D7" w:rsidRDefault="00F77CE0" w:rsidP="001724F1">
      <w:pPr>
        <w:tabs>
          <w:tab w:val="left" w:pos="29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50AC9808" wp14:editId="4199B22B">
                <wp:simplePos x="0" y="0"/>
                <wp:positionH relativeFrom="column">
                  <wp:posOffset>168757</wp:posOffset>
                </wp:positionH>
                <wp:positionV relativeFrom="paragraph">
                  <wp:posOffset>325120</wp:posOffset>
                </wp:positionV>
                <wp:extent cx="6641465" cy="1275715"/>
                <wp:effectExtent l="0" t="0" r="13335" b="6985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1465" cy="1275715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53707" w14:textId="3DAAFF3D" w:rsidR="00F77CE0" w:rsidRDefault="00F77CE0" w:rsidP="00F77CE0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 xml:space="preserve">BOX </w:t>
                            </w:r>
                            <w:r>
                              <w:t>19 Narrative</w:t>
                            </w:r>
                            <w:r>
                              <w:t>: Discuss the factors that would help the college understand these trends and whether there are tangible reasons for the increase or decrease. (150 words or fewer)</w:t>
                            </w:r>
                          </w:p>
                          <w:p w14:paraId="732CC7AE" w14:textId="77777777" w:rsidR="00F77CE0" w:rsidRDefault="00F77CE0" w:rsidP="00F77CE0">
                            <w:pPr>
                              <w:tabs>
                                <w:tab w:val="left" w:pos="2940"/>
                              </w:tabs>
                            </w:pPr>
                          </w:p>
                          <w:p w14:paraId="383CFC66" w14:textId="77777777" w:rsidR="00F77CE0" w:rsidRDefault="00F77CE0" w:rsidP="00F77CE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C9808" id="Text Box 6" o:spid="_x0000_s1044" type="#_x0000_t202" style="position:absolute;margin-left:13.3pt;margin-top:25.6pt;width:522.95pt;height:100.4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" fillcolor="white [3201]" strokecolor="black [3200]" strokeweight="1pt">
                <v:textbox>
                  <w:txbxContent>
                    <w:p w14:paraId="2F553707" w14:textId="3DAAFF3D" w:rsidR="00F77CE0" w:rsidRDefault="00F77CE0" w:rsidP="00F77CE0">
                      <w:pPr>
                        <w:tabs>
                          <w:tab w:val="left" w:pos="2940"/>
                        </w:tabs>
                      </w:pPr>
                      <w:r>
                        <w:t xml:space="preserve">BOX </w:t>
                      </w:r>
                      <w:r>
                        <w:t>19 Narrative</w:t>
                      </w:r>
                      <w:r>
                        <w:t>: Discuss the factors that would help the college understand these trends and whether there are tangible reasons for the increase or decrease. (150 words or fewer)</w:t>
                      </w:r>
                    </w:p>
                    <w:p w14:paraId="732CC7AE" w14:textId="77777777" w:rsidR="00F77CE0" w:rsidRDefault="00F77CE0" w:rsidP="00F77CE0">
                      <w:pPr>
                        <w:tabs>
                          <w:tab w:val="left" w:pos="2940"/>
                        </w:tabs>
                      </w:pPr>
                    </w:p>
                    <w:p w14:paraId="383CFC66" w14:textId="77777777" w:rsidR="00F77CE0" w:rsidRDefault="00F77CE0" w:rsidP="00F77CE0"/>
                  </w:txbxContent>
                </v:textbox>
                <w10:wrap type="square"/>
              </v:shape>
            </w:pict>
          </mc:Fallback>
        </mc:AlternateContent>
      </w:r>
    </w:p>
    <w:p w14:paraId="5E8E28DC" w14:textId="052BBCD7" w:rsidR="00F77CE0" w:rsidRDefault="00F77CE0" w:rsidP="00C964EB">
      <w:pPr>
        <w:pStyle w:val="NormalWeb"/>
      </w:pPr>
    </w:p>
    <w:p w14:paraId="1DCFBCE6" w14:textId="77777777" w:rsidR="00C964EB" w:rsidRDefault="00C964EB" w:rsidP="001724F1">
      <w:pPr>
        <w:tabs>
          <w:tab w:val="left" w:pos="2940"/>
        </w:tabs>
      </w:pPr>
    </w:p>
    <w:p w14:paraId="42C54B56" w14:textId="25E7E887" w:rsidR="00835818" w:rsidRDefault="00835818" w:rsidP="001724F1">
      <w:pPr>
        <w:tabs>
          <w:tab w:val="left" w:pos="2940"/>
        </w:tabs>
      </w:pPr>
    </w:p>
    <w:p w14:paraId="4CD0450E" w14:textId="6BD4393E" w:rsidR="00835818" w:rsidRDefault="00835818" w:rsidP="001724F1">
      <w:pPr>
        <w:tabs>
          <w:tab w:val="left" w:pos="2940"/>
        </w:tabs>
      </w:pPr>
    </w:p>
    <w:p w14:paraId="47A4DDC8" w14:textId="112871CE" w:rsidR="00F77CE0" w:rsidRDefault="00F77CE0" w:rsidP="001724F1">
      <w:pPr>
        <w:tabs>
          <w:tab w:val="left" w:pos="2940"/>
        </w:tabs>
      </w:pPr>
    </w:p>
    <w:p w14:paraId="57A29652" w14:textId="136DA142" w:rsidR="00F77CE0" w:rsidRDefault="00F77CE0" w:rsidP="001724F1">
      <w:pPr>
        <w:tabs>
          <w:tab w:val="left" w:pos="2940"/>
        </w:tabs>
      </w:pPr>
    </w:p>
    <w:p w14:paraId="6FD00FCE" w14:textId="1BFB3FD5" w:rsidR="00F77CE0" w:rsidRDefault="00F77CE0" w:rsidP="001724F1">
      <w:pPr>
        <w:tabs>
          <w:tab w:val="left" w:pos="2940"/>
        </w:tabs>
      </w:pPr>
    </w:p>
    <w:p w14:paraId="10CC9ABC" w14:textId="1458D54C" w:rsidR="00F77CE0" w:rsidRDefault="00F77CE0" w:rsidP="001724F1">
      <w:pPr>
        <w:tabs>
          <w:tab w:val="left" w:pos="2940"/>
        </w:tabs>
      </w:pPr>
    </w:p>
    <w:p w14:paraId="2EFB8486" w14:textId="0217E033" w:rsidR="00F77CE0" w:rsidRDefault="00F77CE0" w:rsidP="001724F1">
      <w:pPr>
        <w:tabs>
          <w:tab w:val="left" w:pos="2940"/>
        </w:tabs>
      </w:pPr>
    </w:p>
    <w:p w14:paraId="6900BDFF" w14:textId="5C85C5B1" w:rsidR="00F77CE0" w:rsidRDefault="00F77CE0" w:rsidP="001724F1">
      <w:pPr>
        <w:tabs>
          <w:tab w:val="left" w:pos="2940"/>
        </w:tabs>
      </w:pPr>
    </w:p>
    <w:p w14:paraId="12FDF0EB" w14:textId="33102424" w:rsidR="00F77CE0" w:rsidRDefault="00F77CE0" w:rsidP="001724F1">
      <w:pPr>
        <w:tabs>
          <w:tab w:val="left" w:pos="2940"/>
        </w:tabs>
      </w:pPr>
    </w:p>
    <w:p w14:paraId="0D473879" w14:textId="004E20B3" w:rsidR="00F77CE0" w:rsidRDefault="00F77CE0" w:rsidP="001724F1">
      <w:pPr>
        <w:tabs>
          <w:tab w:val="left" w:pos="2940"/>
        </w:tabs>
      </w:pPr>
    </w:p>
    <w:p w14:paraId="504922FB" w14:textId="20CFDA9E" w:rsidR="00F77CE0" w:rsidRDefault="00F77CE0" w:rsidP="001724F1">
      <w:pPr>
        <w:tabs>
          <w:tab w:val="left" w:pos="2940"/>
        </w:tabs>
      </w:pPr>
    </w:p>
    <w:p w14:paraId="6102A2AF" w14:textId="3D27F1C2" w:rsidR="00F77CE0" w:rsidRDefault="00F77CE0" w:rsidP="001724F1">
      <w:pPr>
        <w:tabs>
          <w:tab w:val="left" w:pos="2940"/>
        </w:tabs>
      </w:pPr>
    </w:p>
    <w:p w14:paraId="407285AE" w14:textId="047F34C3" w:rsidR="00F77CE0" w:rsidRDefault="00F77CE0" w:rsidP="001724F1">
      <w:pPr>
        <w:tabs>
          <w:tab w:val="left" w:pos="2940"/>
        </w:tabs>
      </w:pPr>
    </w:p>
    <w:p w14:paraId="1F17DA6F" w14:textId="77777777" w:rsidR="00F77CE0" w:rsidRPr="00215828" w:rsidRDefault="00F77CE0" w:rsidP="001724F1">
      <w:pPr>
        <w:tabs>
          <w:tab w:val="left" w:pos="2940"/>
        </w:tabs>
      </w:pPr>
    </w:p>
    <w:p w14:paraId="3F917ABA" w14:textId="77777777" w:rsidR="00F77CE0" w:rsidRDefault="00F77CE0" w:rsidP="00F615CE">
      <w:pPr>
        <w:rPr>
          <w:b/>
          <w:color w:val="3366FF"/>
        </w:rPr>
      </w:pPr>
    </w:p>
    <w:p w14:paraId="5B214762" w14:textId="77777777" w:rsidR="00F77CE0" w:rsidRDefault="00F77CE0" w:rsidP="00F615CE">
      <w:pPr>
        <w:rPr>
          <w:b/>
          <w:color w:val="3366FF"/>
        </w:rPr>
      </w:pPr>
    </w:p>
    <w:p w14:paraId="081E92A6" w14:textId="4B1E0E8E" w:rsidR="00FF7D75" w:rsidRPr="00F615CE" w:rsidRDefault="00F615CE" w:rsidP="00F615CE">
      <w:pPr>
        <w:rPr>
          <w:b/>
          <w:color w:val="3366FF"/>
        </w:rPr>
      </w:pPr>
      <w:r w:rsidRPr="00F615CE">
        <w:rPr>
          <w:b/>
          <w:color w:val="3366FF"/>
        </w:rPr>
        <w:t>PERKINS FUNDING</w:t>
      </w:r>
    </w:p>
    <w:p w14:paraId="23653B73" w14:textId="77777777" w:rsidR="007F620D" w:rsidRDefault="007F620D" w:rsidP="007F620D"/>
    <w:p w14:paraId="12A52605" w14:textId="5F75B3E6" w:rsidR="005261D7" w:rsidRPr="00215828" w:rsidRDefault="00EC7DBA" w:rsidP="007F620D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045307F" wp14:editId="29626C17">
                <wp:simplePos x="0" y="0"/>
                <wp:positionH relativeFrom="column">
                  <wp:posOffset>266700</wp:posOffset>
                </wp:positionH>
                <wp:positionV relativeFrom="paragraph">
                  <wp:posOffset>224790</wp:posOffset>
                </wp:positionV>
                <wp:extent cx="6400800" cy="800100"/>
                <wp:effectExtent l="0" t="0" r="25400" b="3810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80010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51032E" w14:textId="35D95E90" w:rsidR="00C964EB" w:rsidRDefault="00C964EB" w:rsidP="00EC7DBA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 xml:space="preserve">BOX 20: </w:t>
                            </w:r>
                            <w:r w:rsidRPr="00215828">
                              <w:t xml:space="preserve">In the last five years, did your program receive funding from </w:t>
                            </w:r>
                            <w:r>
                              <w:t>Perkins</w:t>
                            </w:r>
                            <w:r w:rsidRPr="00215828">
                              <w:t xml:space="preserve"> Program? </w:t>
                            </w:r>
                          </w:p>
                          <w:p w14:paraId="08F3D34E" w14:textId="77777777" w:rsidR="00C964EB" w:rsidRDefault="00C964EB" w:rsidP="00EC7DBA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Yes</w:t>
                            </w:r>
                          </w:p>
                          <w:p w14:paraId="0CFE17C7" w14:textId="77777777" w:rsidR="00C964EB" w:rsidRPr="00215828" w:rsidRDefault="00C964EB" w:rsidP="00EC7DBA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No</w:t>
                            </w:r>
                          </w:p>
                          <w:p w14:paraId="0AE2E8DD" w14:textId="77777777" w:rsidR="00C964EB" w:rsidRDefault="00C964EB" w:rsidP="00EC7D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045307F" id="Text Box 13" o:spid="_x0000_s1045" type="#_x0000_t202" style="position:absolute;margin-left:21pt;margin-top:17.7pt;width:7in;height:63pt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" fillcolor="white [3201]" strokecolor="black [3200]" strokeweight="1pt">
                <v:textbox>
                  <w:txbxContent>
                    <w:p w14:paraId="5251032E" w14:textId="35D95E90" w:rsidR="00C964EB" w:rsidRDefault="00C964EB" w:rsidP="00EC7DBA">
                      <w:pPr>
                        <w:tabs>
                          <w:tab w:val="left" w:pos="2940"/>
                        </w:tabs>
                      </w:pPr>
                      <w:r>
                        <w:t xml:space="preserve">BOX 20: </w:t>
                      </w:r>
                      <w:r w:rsidRPr="00215828">
                        <w:t xml:space="preserve">In the last five years, did your program receive funding from </w:t>
                      </w:r>
                      <w:r>
                        <w:t>Perkins</w:t>
                      </w:r>
                      <w:r w:rsidRPr="00215828">
                        <w:t xml:space="preserve"> Program? </w:t>
                      </w:r>
                    </w:p>
                    <w:p w14:paraId="08F3D34E" w14:textId="77777777" w:rsidR="00C964EB" w:rsidRDefault="00C964EB" w:rsidP="00EC7DBA">
                      <w:pPr>
                        <w:tabs>
                          <w:tab w:val="left" w:pos="2940"/>
                        </w:tabs>
                      </w:pPr>
                      <w:r>
                        <w:t>Yes</w:t>
                      </w:r>
                    </w:p>
                    <w:p w14:paraId="0CFE17C7" w14:textId="77777777" w:rsidR="00C964EB" w:rsidRPr="00215828" w:rsidRDefault="00C964EB" w:rsidP="00EC7DBA">
                      <w:pPr>
                        <w:tabs>
                          <w:tab w:val="left" w:pos="2940"/>
                        </w:tabs>
                      </w:pPr>
                      <w:r>
                        <w:t>No</w:t>
                      </w:r>
                    </w:p>
                    <w:p w14:paraId="0AE2E8DD" w14:textId="77777777" w:rsidR="00C964EB" w:rsidRDefault="00C964EB" w:rsidP="00EC7DBA"/>
                  </w:txbxContent>
                </v:textbox>
                <w10:wrap type="square"/>
              </v:shape>
            </w:pict>
          </mc:Fallback>
        </mc:AlternateContent>
      </w:r>
    </w:p>
    <w:p w14:paraId="5A919739" w14:textId="244D7D7D" w:rsidR="005261D7" w:rsidRDefault="005261D7" w:rsidP="005261D7">
      <w:pPr>
        <w:tabs>
          <w:tab w:val="left" w:pos="2940"/>
        </w:tabs>
      </w:pPr>
    </w:p>
    <w:p w14:paraId="7C52DD35" w14:textId="77777777" w:rsidR="00F77CE0" w:rsidRDefault="00F77CE0" w:rsidP="005261D7">
      <w:pPr>
        <w:tabs>
          <w:tab w:val="left" w:pos="2940"/>
        </w:tabs>
      </w:pPr>
    </w:p>
    <w:p w14:paraId="70935966" w14:textId="5614F048" w:rsidR="00835818" w:rsidRDefault="00835818" w:rsidP="005261D7">
      <w:pPr>
        <w:tabs>
          <w:tab w:val="left" w:pos="29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D97876" wp14:editId="49947E99">
                <wp:simplePos x="0" y="0"/>
                <wp:positionH relativeFrom="column">
                  <wp:posOffset>308920</wp:posOffset>
                </wp:positionH>
                <wp:positionV relativeFrom="paragraph">
                  <wp:posOffset>274276</wp:posOffset>
                </wp:positionV>
                <wp:extent cx="6400800" cy="800100"/>
                <wp:effectExtent l="0" t="0" r="25400" b="38100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80010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0C2946" w14:textId="6F0D8251" w:rsidR="00C964EB" w:rsidRDefault="00C964EB" w:rsidP="00EC7DBA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BOX 21: How much funding did your program receive</w:t>
                            </w:r>
                            <w:r w:rsidRPr="00215828">
                              <w:t xml:space="preserve">? </w:t>
                            </w:r>
                          </w:p>
                          <w:p w14:paraId="739824BD" w14:textId="77777777" w:rsidR="00C964EB" w:rsidRDefault="00C964EB" w:rsidP="00EC7DBA">
                            <w:pPr>
                              <w:tabs>
                                <w:tab w:val="left" w:pos="2940"/>
                              </w:tabs>
                            </w:pPr>
                          </w:p>
                          <w:p w14:paraId="2EC65D59" w14:textId="77777777" w:rsidR="00C964EB" w:rsidRPr="00215828" w:rsidRDefault="00C964EB" w:rsidP="00EC7DBA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 xml:space="preserve">Total Amount - </w:t>
                            </w:r>
                          </w:p>
                          <w:p w14:paraId="0AF7EE63" w14:textId="77777777" w:rsidR="00C964EB" w:rsidRDefault="00C964EB" w:rsidP="00EC7D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FD97876" id="Text Box 14" o:spid="_x0000_s1046" type="#_x0000_t202" style="position:absolute;margin-left:24.3pt;margin-top:21.6pt;width:7in;height:63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" fillcolor="white [3201]" strokecolor="black [3200]" strokeweight="1pt">
                <v:textbox>
                  <w:txbxContent>
                    <w:p w14:paraId="3E0C2946" w14:textId="6F0D8251" w:rsidR="00C964EB" w:rsidRDefault="00C964EB" w:rsidP="00EC7DBA">
                      <w:pPr>
                        <w:tabs>
                          <w:tab w:val="left" w:pos="2940"/>
                        </w:tabs>
                      </w:pPr>
                      <w:r>
                        <w:t>BOX 21: How much funding did your program receive</w:t>
                      </w:r>
                      <w:r w:rsidRPr="00215828">
                        <w:t xml:space="preserve">? </w:t>
                      </w:r>
                    </w:p>
                    <w:p w14:paraId="739824BD" w14:textId="77777777" w:rsidR="00C964EB" w:rsidRDefault="00C964EB" w:rsidP="00EC7DBA">
                      <w:pPr>
                        <w:tabs>
                          <w:tab w:val="left" w:pos="2940"/>
                        </w:tabs>
                      </w:pPr>
                    </w:p>
                    <w:p w14:paraId="2EC65D59" w14:textId="77777777" w:rsidR="00C964EB" w:rsidRPr="00215828" w:rsidRDefault="00C964EB" w:rsidP="00EC7DBA">
                      <w:pPr>
                        <w:tabs>
                          <w:tab w:val="left" w:pos="2940"/>
                        </w:tabs>
                      </w:pPr>
                      <w:r>
                        <w:t xml:space="preserve">Total Amount - </w:t>
                      </w:r>
                    </w:p>
                    <w:p w14:paraId="0AF7EE63" w14:textId="77777777" w:rsidR="00C964EB" w:rsidRDefault="00C964EB" w:rsidP="00EC7DBA"/>
                  </w:txbxContent>
                </v:textbox>
                <w10:wrap type="square"/>
              </v:shape>
            </w:pict>
          </mc:Fallback>
        </mc:AlternateContent>
      </w:r>
    </w:p>
    <w:p w14:paraId="3526CB17" w14:textId="11FD3F68" w:rsidR="00835818" w:rsidRDefault="00835818" w:rsidP="005261D7">
      <w:pPr>
        <w:tabs>
          <w:tab w:val="left" w:pos="2940"/>
        </w:tabs>
      </w:pPr>
    </w:p>
    <w:p w14:paraId="3B7623B7" w14:textId="77777777" w:rsidR="00F77CE0" w:rsidRDefault="00F77CE0" w:rsidP="005261D7">
      <w:pPr>
        <w:tabs>
          <w:tab w:val="left" w:pos="2940"/>
        </w:tabs>
      </w:pPr>
    </w:p>
    <w:p w14:paraId="2D4669BD" w14:textId="684C210B" w:rsidR="00835818" w:rsidRPr="00215828" w:rsidRDefault="00835818" w:rsidP="005261D7">
      <w:pPr>
        <w:tabs>
          <w:tab w:val="left" w:pos="29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607F208" wp14:editId="543DC37E">
                <wp:simplePos x="0" y="0"/>
                <wp:positionH relativeFrom="column">
                  <wp:posOffset>297978</wp:posOffset>
                </wp:positionH>
                <wp:positionV relativeFrom="paragraph">
                  <wp:posOffset>296249</wp:posOffset>
                </wp:positionV>
                <wp:extent cx="6400800" cy="800100"/>
                <wp:effectExtent l="0" t="0" r="25400" b="3810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80010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4C5036" w14:textId="744D4C9E" w:rsidR="00C964EB" w:rsidRPr="00215828" w:rsidRDefault="00C964EB" w:rsidP="00EC7DBA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BOX 22: What were/are the intended outcomes/metrics for the funding</w:t>
                            </w:r>
                            <w:r w:rsidRPr="00215828">
                              <w:t>?</w:t>
                            </w:r>
                            <w:r>
                              <w:t xml:space="preserve"> (Please indicate if the funds are shared and with whom)</w:t>
                            </w:r>
                            <w:r w:rsidRPr="00215828">
                              <w:t xml:space="preserve"> </w:t>
                            </w:r>
                            <w:r>
                              <w:t>(100 Words or fewer)</w:t>
                            </w:r>
                          </w:p>
                          <w:p w14:paraId="00AE0774" w14:textId="77777777" w:rsidR="00C964EB" w:rsidRDefault="00C964EB" w:rsidP="00EC7D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07F208" id="Text Box 16" o:spid="_x0000_s1047" type="#_x0000_t202" style="position:absolute;margin-left:23.45pt;margin-top:23.35pt;width:7in;height:63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" fillcolor="white [3201]" strokecolor="black [3200]" strokeweight="1pt">
                <v:textbox>
                  <w:txbxContent>
                    <w:p w14:paraId="6E4C5036" w14:textId="744D4C9E" w:rsidR="00C964EB" w:rsidRPr="00215828" w:rsidRDefault="00C964EB" w:rsidP="00EC7DBA">
                      <w:pPr>
                        <w:tabs>
                          <w:tab w:val="left" w:pos="2940"/>
                        </w:tabs>
                      </w:pPr>
                      <w:r>
                        <w:t>BOX 22: What were/are the intended outcomes/metrics for the funding</w:t>
                      </w:r>
                      <w:r w:rsidRPr="00215828">
                        <w:t>?</w:t>
                      </w:r>
                      <w:r>
                        <w:t xml:space="preserve"> (Please indicate if the funds are shared and with whom)</w:t>
                      </w:r>
                      <w:r w:rsidRPr="00215828">
                        <w:t xml:space="preserve"> </w:t>
                      </w:r>
                      <w:r>
                        <w:t>(100 Words or fewer)</w:t>
                      </w:r>
                    </w:p>
                    <w:p w14:paraId="00AE0774" w14:textId="77777777" w:rsidR="00C964EB" w:rsidRDefault="00C964EB" w:rsidP="00EC7DBA"/>
                  </w:txbxContent>
                </v:textbox>
                <w10:wrap type="square"/>
              </v:shape>
            </w:pict>
          </mc:Fallback>
        </mc:AlternateContent>
      </w:r>
    </w:p>
    <w:p w14:paraId="65243A81" w14:textId="1DC2D3B4" w:rsidR="005261D7" w:rsidRPr="00215828" w:rsidRDefault="005261D7" w:rsidP="005261D7">
      <w:pPr>
        <w:tabs>
          <w:tab w:val="left" w:pos="2940"/>
        </w:tabs>
      </w:pPr>
    </w:p>
    <w:p w14:paraId="782CDF28" w14:textId="77777777" w:rsidR="00F77CE0" w:rsidRDefault="00F77CE0" w:rsidP="005261D7">
      <w:pPr>
        <w:tabs>
          <w:tab w:val="left" w:pos="2940"/>
        </w:tabs>
      </w:pPr>
    </w:p>
    <w:p w14:paraId="305F4C78" w14:textId="3E450064" w:rsidR="005261D7" w:rsidRPr="00215828" w:rsidRDefault="00835818" w:rsidP="005261D7">
      <w:pPr>
        <w:tabs>
          <w:tab w:val="left" w:pos="29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2B88918" wp14:editId="4A4FFF69">
                <wp:simplePos x="0" y="0"/>
                <wp:positionH relativeFrom="column">
                  <wp:posOffset>228600</wp:posOffset>
                </wp:positionH>
                <wp:positionV relativeFrom="paragraph">
                  <wp:posOffset>351155</wp:posOffset>
                </wp:positionV>
                <wp:extent cx="6400800" cy="800100"/>
                <wp:effectExtent l="0" t="0" r="25400" b="3810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80010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B51C2A" w14:textId="5ECFEA2B" w:rsidR="00C964EB" w:rsidRPr="00215828" w:rsidRDefault="00C964EB" w:rsidP="00EC7DBA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>BOX 23: What was the funding planned for</w:t>
                            </w:r>
                            <w:r w:rsidRPr="00215828">
                              <w:t>?</w:t>
                            </w:r>
                            <w:r>
                              <w:t xml:space="preserve"> (Please indicate if the funds are shared and with whom)</w:t>
                            </w:r>
                            <w:r w:rsidRPr="00215828">
                              <w:t xml:space="preserve"> </w:t>
                            </w:r>
                            <w:r>
                              <w:t>(100 Words or fewer)</w:t>
                            </w:r>
                          </w:p>
                          <w:p w14:paraId="5C065C42" w14:textId="77777777" w:rsidR="00C964EB" w:rsidRDefault="00C964EB" w:rsidP="00EC7D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B88918" id="Text Box 15" o:spid="_x0000_s1048" type="#_x0000_t202" style="position:absolute;margin-left:18pt;margin-top:27.65pt;width:7in;height:63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" fillcolor="white [3201]" strokecolor="black [3200]" strokeweight="1pt">
                <v:textbox>
                  <w:txbxContent>
                    <w:p w14:paraId="41B51C2A" w14:textId="5ECFEA2B" w:rsidR="00C964EB" w:rsidRPr="00215828" w:rsidRDefault="00C964EB" w:rsidP="00EC7DBA">
                      <w:pPr>
                        <w:tabs>
                          <w:tab w:val="left" w:pos="2940"/>
                        </w:tabs>
                      </w:pPr>
                      <w:r>
                        <w:t>BOX 23: What was the funding planned for</w:t>
                      </w:r>
                      <w:r w:rsidRPr="00215828">
                        <w:t>?</w:t>
                      </w:r>
                      <w:r>
                        <w:t xml:space="preserve"> (Please indicate if the funds are shared and with whom)</w:t>
                      </w:r>
                      <w:r w:rsidRPr="00215828">
                        <w:t xml:space="preserve"> </w:t>
                      </w:r>
                      <w:r>
                        <w:t>(100 Words or fewer)</w:t>
                      </w:r>
                    </w:p>
                    <w:p w14:paraId="5C065C42" w14:textId="77777777" w:rsidR="00C964EB" w:rsidRDefault="00C964EB" w:rsidP="00EC7DBA"/>
                  </w:txbxContent>
                </v:textbox>
                <w10:wrap type="square"/>
              </v:shape>
            </w:pict>
          </mc:Fallback>
        </mc:AlternateContent>
      </w:r>
    </w:p>
    <w:p w14:paraId="7A1DBC3E" w14:textId="1BDC90CF" w:rsidR="005261D7" w:rsidRDefault="005261D7" w:rsidP="005261D7">
      <w:pPr>
        <w:tabs>
          <w:tab w:val="left" w:pos="2940"/>
        </w:tabs>
      </w:pPr>
    </w:p>
    <w:p w14:paraId="77AC0DC4" w14:textId="1E991DBA" w:rsidR="00835818" w:rsidRDefault="00835818" w:rsidP="005261D7">
      <w:pPr>
        <w:tabs>
          <w:tab w:val="left" w:pos="2940"/>
        </w:tabs>
      </w:pPr>
    </w:p>
    <w:p w14:paraId="7316366B" w14:textId="36329C82" w:rsidR="00835818" w:rsidRDefault="00835818" w:rsidP="005261D7">
      <w:pPr>
        <w:tabs>
          <w:tab w:val="left" w:pos="2940"/>
        </w:tabs>
      </w:pPr>
    </w:p>
    <w:p w14:paraId="4EAB07F5" w14:textId="125D2EF4" w:rsidR="00835818" w:rsidRDefault="00835818" w:rsidP="005261D7">
      <w:pPr>
        <w:tabs>
          <w:tab w:val="left" w:pos="2940"/>
        </w:tabs>
      </w:pPr>
    </w:p>
    <w:p w14:paraId="1BDEFE2A" w14:textId="54C95B96" w:rsidR="00835818" w:rsidRDefault="00835818" w:rsidP="005261D7">
      <w:pPr>
        <w:tabs>
          <w:tab w:val="left" w:pos="2940"/>
        </w:tabs>
      </w:pPr>
    </w:p>
    <w:p w14:paraId="4BCB6A86" w14:textId="55C27922" w:rsidR="00835818" w:rsidRDefault="00835818" w:rsidP="005261D7">
      <w:pPr>
        <w:tabs>
          <w:tab w:val="left" w:pos="2940"/>
        </w:tabs>
      </w:pPr>
    </w:p>
    <w:p w14:paraId="20AE011E" w14:textId="4E6DA7BA" w:rsidR="00835818" w:rsidRDefault="00835818" w:rsidP="005261D7">
      <w:pPr>
        <w:tabs>
          <w:tab w:val="left" w:pos="2940"/>
        </w:tabs>
      </w:pPr>
    </w:p>
    <w:p w14:paraId="5FC85D84" w14:textId="0B61F02C" w:rsidR="00835818" w:rsidRDefault="00835818" w:rsidP="005261D7">
      <w:pPr>
        <w:tabs>
          <w:tab w:val="left" w:pos="2940"/>
        </w:tabs>
      </w:pPr>
    </w:p>
    <w:p w14:paraId="47478E31" w14:textId="1F26CF36" w:rsidR="00F77CE0" w:rsidRDefault="00F77CE0" w:rsidP="005261D7">
      <w:pPr>
        <w:tabs>
          <w:tab w:val="left" w:pos="2940"/>
        </w:tabs>
      </w:pPr>
    </w:p>
    <w:p w14:paraId="2EE80330" w14:textId="15CF2799" w:rsidR="00F77CE0" w:rsidRDefault="00F77CE0" w:rsidP="005261D7">
      <w:pPr>
        <w:tabs>
          <w:tab w:val="left" w:pos="2940"/>
        </w:tabs>
      </w:pPr>
    </w:p>
    <w:p w14:paraId="472EE648" w14:textId="6D453FDB" w:rsidR="00F77CE0" w:rsidRDefault="00F77CE0" w:rsidP="005261D7">
      <w:pPr>
        <w:tabs>
          <w:tab w:val="left" w:pos="2940"/>
        </w:tabs>
      </w:pPr>
    </w:p>
    <w:p w14:paraId="14AF9D63" w14:textId="303596F0" w:rsidR="00F77CE0" w:rsidRDefault="00F77CE0" w:rsidP="005261D7">
      <w:pPr>
        <w:tabs>
          <w:tab w:val="left" w:pos="2940"/>
        </w:tabs>
      </w:pPr>
    </w:p>
    <w:p w14:paraId="12EC42F7" w14:textId="0CD1C60A" w:rsidR="00F77CE0" w:rsidRDefault="00F77CE0" w:rsidP="005261D7">
      <w:pPr>
        <w:tabs>
          <w:tab w:val="left" w:pos="2940"/>
        </w:tabs>
      </w:pPr>
    </w:p>
    <w:p w14:paraId="66A72BF9" w14:textId="364ECE18" w:rsidR="00F77CE0" w:rsidRDefault="00F77CE0" w:rsidP="005261D7">
      <w:pPr>
        <w:tabs>
          <w:tab w:val="left" w:pos="2940"/>
        </w:tabs>
      </w:pPr>
    </w:p>
    <w:p w14:paraId="08453202" w14:textId="619C2E8C" w:rsidR="00F77CE0" w:rsidRDefault="00F77CE0" w:rsidP="005261D7">
      <w:pPr>
        <w:tabs>
          <w:tab w:val="left" w:pos="2940"/>
        </w:tabs>
      </w:pPr>
    </w:p>
    <w:p w14:paraId="3FB29710" w14:textId="415A115C" w:rsidR="00F77CE0" w:rsidRDefault="00F77CE0" w:rsidP="005261D7">
      <w:pPr>
        <w:tabs>
          <w:tab w:val="left" w:pos="2940"/>
        </w:tabs>
      </w:pPr>
    </w:p>
    <w:p w14:paraId="3758DA61" w14:textId="66BE7A8D" w:rsidR="00F77CE0" w:rsidRDefault="00F77CE0" w:rsidP="005261D7">
      <w:pPr>
        <w:tabs>
          <w:tab w:val="left" w:pos="2940"/>
        </w:tabs>
      </w:pPr>
    </w:p>
    <w:p w14:paraId="74082856" w14:textId="77777777" w:rsidR="00835818" w:rsidRPr="00215828" w:rsidRDefault="00835818" w:rsidP="005261D7">
      <w:pPr>
        <w:tabs>
          <w:tab w:val="left" w:pos="2940"/>
        </w:tabs>
      </w:pPr>
    </w:p>
    <w:p w14:paraId="61CB8A5C" w14:textId="7C62082D" w:rsidR="005261D7" w:rsidRPr="00215828" w:rsidRDefault="003B7437" w:rsidP="005261D7">
      <w:pPr>
        <w:tabs>
          <w:tab w:val="left" w:pos="2940"/>
        </w:tabs>
      </w:pPr>
      <w:r>
        <w:lastRenderedPageBreak/>
        <w:t xml:space="preserve">BOX 24: </w:t>
      </w:r>
      <w:r w:rsidR="00EC7DBA">
        <w:t>What</w:t>
      </w:r>
      <w:r w:rsidR="005261D7" w:rsidRPr="00215828">
        <w:t xml:space="preserve"> </w:t>
      </w:r>
      <w:r w:rsidR="007D6FD7" w:rsidRPr="00215828">
        <w:t xml:space="preserve">were the core indicators for this funding? </w:t>
      </w:r>
    </w:p>
    <w:p w14:paraId="5887E4BB" w14:textId="77777777" w:rsidR="007D6FD7" w:rsidRPr="00215828" w:rsidRDefault="007D6FD7" w:rsidP="005261D7">
      <w:pPr>
        <w:tabs>
          <w:tab w:val="left" w:pos="2940"/>
        </w:tabs>
      </w:pPr>
      <w:r w:rsidRPr="00215828">
        <w:t xml:space="preserve">Note: Perkins Core Indicators are: </w:t>
      </w:r>
    </w:p>
    <w:p w14:paraId="705EB6B1" w14:textId="77777777" w:rsidR="007D6FD7" w:rsidRPr="00215828" w:rsidRDefault="007D6FD7" w:rsidP="007D6FD7">
      <w:pPr>
        <w:rPr>
          <w:sz w:val="18"/>
        </w:rPr>
      </w:pPr>
      <w:r w:rsidRPr="00215828">
        <w:rPr>
          <w:sz w:val="18"/>
        </w:rPr>
        <w:t>1 = Tech. Skill Attainment</w:t>
      </w:r>
    </w:p>
    <w:p w14:paraId="7C939F8E" w14:textId="77777777" w:rsidR="007D6FD7" w:rsidRPr="00215828" w:rsidRDefault="007D6FD7" w:rsidP="007D6FD7">
      <w:pPr>
        <w:spacing w:before="60" w:after="60"/>
        <w:ind w:left="252" w:hanging="270"/>
        <w:rPr>
          <w:sz w:val="18"/>
        </w:rPr>
      </w:pPr>
      <w:r w:rsidRPr="00215828">
        <w:rPr>
          <w:sz w:val="18"/>
        </w:rPr>
        <w:t>2 = Credential/Certificate/ Degree</w:t>
      </w:r>
    </w:p>
    <w:p w14:paraId="465D0325" w14:textId="77777777" w:rsidR="007D6FD7" w:rsidRPr="00215828" w:rsidRDefault="007D6FD7" w:rsidP="007D6FD7">
      <w:pPr>
        <w:spacing w:before="60" w:after="60"/>
        <w:ind w:left="252" w:hanging="252"/>
        <w:rPr>
          <w:sz w:val="18"/>
        </w:rPr>
      </w:pPr>
      <w:r w:rsidRPr="00215828">
        <w:rPr>
          <w:sz w:val="18"/>
        </w:rPr>
        <w:t>3 = Student Persistence or Transfer</w:t>
      </w:r>
    </w:p>
    <w:p w14:paraId="794E8651" w14:textId="77777777" w:rsidR="007D6FD7" w:rsidRPr="00215828" w:rsidRDefault="007D6FD7" w:rsidP="007D6FD7">
      <w:pPr>
        <w:rPr>
          <w:sz w:val="18"/>
        </w:rPr>
      </w:pPr>
      <w:r w:rsidRPr="00215828">
        <w:rPr>
          <w:sz w:val="18"/>
        </w:rPr>
        <w:t>4 = Student Placement</w:t>
      </w:r>
    </w:p>
    <w:p w14:paraId="5483D67F" w14:textId="77777777" w:rsidR="007D6FD7" w:rsidRPr="00215828" w:rsidRDefault="007D6FD7" w:rsidP="007D6FD7">
      <w:pPr>
        <w:rPr>
          <w:sz w:val="18"/>
        </w:rPr>
      </w:pPr>
      <w:r w:rsidRPr="00215828">
        <w:rPr>
          <w:sz w:val="18"/>
        </w:rPr>
        <w:t xml:space="preserve">5 = </w:t>
      </w:r>
      <w:proofErr w:type="spellStart"/>
      <w:r w:rsidRPr="00215828">
        <w:rPr>
          <w:sz w:val="18"/>
        </w:rPr>
        <w:t>Nontrad</w:t>
      </w:r>
      <w:proofErr w:type="spellEnd"/>
      <w:r w:rsidRPr="00215828">
        <w:rPr>
          <w:sz w:val="18"/>
        </w:rPr>
        <w:t>. Participation</w:t>
      </w:r>
      <w:r w:rsidR="00215828" w:rsidRPr="00215828">
        <w:rPr>
          <w:sz w:val="18"/>
        </w:rPr>
        <w:t xml:space="preserve"> in a program </w:t>
      </w:r>
    </w:p>
    <w:p w14:paraId="60C8B6C1" w14:textId="77777777" w:rsidR="007D6FD7" w:rsidRDefault="007D6FD7" w:rsidP="007D6FD7">
      <w:pPr>
        <w:tabs>
          <w:tab w:val="left" w:pos="2940"/>
        </w:tabs>
        <w:rPr>
          <w:sz w:val="18"/>
        </w:rPr>
      </w:pPr>
      <w:r w:rsidRPr="00215828">
        <w:rPr>
          <w:sz w:val="18"/>
        </w:rPr>
        <w:t xml:space="preserve">6 = </w:t>
      </w:r>
      <w:proofErr w:type="spellStart"/>
      <w:r w:rsidRPr="00215828">
        <w:rPr>
          <w:sz w:val="18"/>
        </w:rPr>
        <w:t>Nontrad</w:t>
      </w:r>
      <w:proofErr w:type="spellEnd"/>
      <w:r w:rsidRPr="00215828">
        <w:rPr>
          <w:sz w:val="18"/>
        </w:rPr>
        <w:t>. Completion</w:t>
      </w:r>
      <w:r w:rsidR="00215828" w:rsidRPr="00215828">
        <w:rPr>
          <w:sz w:val="18"/>
        </w:rPr>
        <w:t xml:space="preserve"> in a program </w:t>
      </w:r>
    </w:p>
    <w:p w14:paraId="0F17E42E" w14:textId="78005856" w:rsidR="007D6FD7" w:rsidRDefault="007D6FD7" w:rsidP="005261D7">
      <w:pPr>
        <w:tabs>
          <w:tab w:val="left" w:pos="2940"/>
        </w:tabs>
      </w:pPr>
    </w:p>
    <w:p w14:paraId="4049C710" w14:textId="77777777" w:rsidR="00835818" w:rsidRPr="00215828" w:rsidRDefault="00835818" w:rsidP="005261D7">
      <w:pPr>
        <w:tabs>
          <w:tab w:val="left" w:pos="2940"/>
        </w:tabs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85"/>
        <w:gridCol w:w="1469"/>
        <w:gridCol w:w="1571"/>
        <w:gridCol w:w="1570"/>
        <w:gridCol w:w="1475"/>
      </w:tblGrid>
      <w:tr w:rsidR="007D6FD7" w:rsidRPr="00215828" w14:paraId="4BA73594" w14:textId="77777777" w:rsidTr="00FF7D75">
        <w:trPr>
          <w:trHeight w:val="256"/>
          <w:jc w:val="center"/>
        </w:trPr>
        <w:tc>
          <w:tcPr>
            <w:tcW w:w="4885" w:type="dxa"/>
          </w:tcPr>
          <w:p w14:paraId="229978ED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69" w:type="dxa"/>
          </w:tcPr>
          <w:p w14:paraId="74C0E91F" w14:textId="77777777" w:rsidR="007D6FD7" w:rsidRPr="00215828" w:rsidRDefault="007D6FD7" w:rsidP="00FF7D7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215828">
              <w:rPr>
                <w:rFonts w:asciiTheme="majorHAnsi" w:hAnsiTheme="majorHAnsi"/>
                <w:b/>
                <w:sz w:val="20"/>
                <w:szCs w:val="20"/>
              </w:rPr>
              <w:t>Baseline Number</w:t>
            </w:r>
          </w:p>
        </w:tc>
        <w:tc>
          <w:tcPr>
            <w:tcW w:w="1571" w:type="dxa"/>
          </w:tcPr>
          <w:p w14:paraId="27BC3FFA" w14:textId="77777777" w:rsidR="007D6FD7" w:rsidRPr="00215828" w:rsidRDefault="007D6FD7" w:rsidP="00FF7D7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215828">
              <w:rPr>
                <w:rFonts w:asciiTheme="majorHAnsi" w:hAnsiTheme="majorHAnsi"/>
                <w:b/>
                <w:sz w:val="20"/>
                <w:szCs w:val="20"/>
              </w:rPr>
              <w:t>Baseline Year</w:t>
            </w:r>
          </w:p>
        </w:tc>
        <w:tc>
          <w:tcPr>
            <w:tcW w:w="1570" w:type="dxa"/>
          </w:tcPr>
          <w:p w14:paraId="7BEF1B14" w14:textId="77777777" w:rsidR="007D6FD7" w:rsidRPr="00215828" w:rsidRDefault="007D6FD7" w:rsidP="00FF7D7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215828">
              <w:rPr>
                <w:rFonts w:asciiTheme="majorHAnsi" w:hAnsiTheme="majorHAnsi"/>
                <w:b/>
                <w:sz w:val="20"/>
                <w:szCs w:val="20"/>
              </w:rPr>
              <w:t>Current Number</w:t>
            </w:r>
          </w:p>
        </w:tc>
        <w:tc>
          <w:tcPr>
            <w:tcW w:w="1475" w:type="dxa"/>
          </w:tcPr>
          <w:p w14:paraId="1EEED67D" w14:textId="77777777" w:rsidR="007D6FD7" w:rsidRPr="00215828" w:rsidRDefault="007D6FD7" w:rsidP="00FF7D75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215828">
              <w:rPr>
                <w:rFonts w:asciiTheme="majorHAnsi" w:hAnsiTheme="majorHAnsi"/>
                <w:b/>
                <w:sz w:val="20"/>
                <w:szCs w:val="20"/>
              </w:rPr>
              <w:t>Percentage Change</w:t>
            </w:r>
          </w:p>
        </w:tc>
      </w:tr>
      <w:tr w:rsidR="007D6FD7" w:rsidRPr="00215828" w14:paraId="5EF4EC7B" w14:textId="77777777" w:rsidTr="00FF7D75">
        <w:trPr>
          <w:trHeight w:val="256"/>
          <w:jc w:val="center"/>
        </w:trPr>
        <w:tc>
          <w:tcPr>
            <w:tcW w:w="4885" w:type="dxa"/>
          </w:tcPr>
          <w:p w14:paraId="68BF4322" w14:textId="77777777" w:rsidR="007D6FD7" w:rsidRPr="00215828" w:rsidRDefault="007D6FD7" w:rsidP="00FF7D75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 xml:space="preserve">Number of students who attained a specific technical skill (1) </w:t>
            </w:r>
          </w:p>
        </w:tc>
        <w:tc>
          <w:tcPr>
            <w:tcW w:w="1469" w:type="dxa"/>
          </w:tcPr>
          <w:p w14:paraId="0C7F5D6D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0D2FCB8F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7DA0DFD2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1FB7884E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D6FD7" w:rsidRPr="00215828" w14:paraId="1D07831B" w14:textId="77777777" w:rsidTr="00FF7D75">
        <w:trPr>
          <w:trHeight w:val="256"/>
          <w:jc w:val="center"/>
        </w:trPr>
        <w:tc>
          <w:tcPr>
            <w:tcW w:w="4885" w:type="dxa"/>
          </w:tcPr>
          <w:p w14:paraId="752103D8" w14:textId="77777777" w:rsidR="007D6FD7" w:rsidRPr="00215828" w:rsidRDefault="007D6FD7" w:rsidP="00FF7D75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Credential/ Certificate/ Degree Completion (2)</w:t>
            </w:r>
          </w:p>
        </w:tc>
        <w:tc>
          <w:tcPr>
            <w:tcW w:w="1469" w:type="dxa"/>
          </w:tcPr>
          <w:p w14:paraId="0E9D7B85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4A984F25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50211043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1F79C1AB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D6FD7" w:rsidRPr="00215828" w14:paraId="398BBD6A" w14:textId="77777777" w:rsidTr="00FF7D75">
        <w:trPr>
          <w:trHeight w:val="256"/>
          <w:jc w:val="center"/>
        </w:trPr>
        <w:tc>
          <w:tcPr>
            <w:tcW w:w="4885" w:type="dxa"/>
          </w:tcPr>
          <w:p w14:paraId="443D6F4F" w14:textId="77777777" w:rsidR="007D6FD7" w:rsidRPr="00215828" w:rsidRDefault="007D6FD7" w:rsidP="00FF7D75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Number of students who transferred (3)</w:t>
            </w:r>
          </w:p>
        </w:tc>
        <w:tc>
          <w:tcPr>
            <w:tcW w:w="1469" w:type="dxa"/>
          </w:tcPr>
          <w:p w14:paraId="03E41500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600658AC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6E8496BF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6F981C8A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D6FD7" w:rsidRPr="00215828" w14:paraId="15ABC202" w14:textId="77777777" w:rsidTr="00FF7D75">
        <w:trPr>
          <w:trHeight w:val="256"/>
          <w:jc w:val="center"/>
        </w:trPr>
        <w:tc>
          <w:tcPr>
            <w:tcW w:w="4885" w:type="dxa"/>
          </w:tcPr>
          <w:p w14:paraId="40EE58E9" w14:textId="77777777" w:rsidR="007D6FD7" w:rsidRPr="00215828" w:rsidRDefault="007D6FD7" w:rsidP="00FF7D75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>Number of students who completed 12+ CTE units in one year (3)</w:t>
            </w:r>
          </w:p>
        </w:tc>
        <w:tc>
          <w:tcPr>
            <w:tcW w:w="1469" w:type="dxa"/>
          </w:tcPr>
          <w:p w14:paraId="12D5AE7A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2A932AE7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6AE1BCAD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7110341A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D6FD7" w:rsidRPr="00215828" w14:paraId="1516B680" w14:textId="77777777" w:rsidTr="00FF7D75">
        <w:trPr>
          <w:trHeight w:val="256"/>
          <w:jc w:val="center"/>
        </w:trPr>
        <w:tc>
          <w:tcPr>
            <w:tcW w:w="4885" w:type="dxa"/>
          </w:tcPr>
          <w:p w14:paraId="793E843D" w14:textId="77777777" w:rsidR="007D6FD7" w:rsidRPr="00215828" w:rsidRDefault="007D6FD7" w:rsidP="00FF7D75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 xml:space="preserve">Percentage of students employed second fiscal quarter after exit (4) </w:t>
            </w:r>
          </w:p>
        </w:tc>
        <w:tc>
          <w:tcPr>
            <w:tcW w:w="1469" w:type="dxa"/>
          </w:tcPr>
          <w:p w14:paraId="6E641D3B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11C2510E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66AC39DC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78349A77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D6FD7" w:rsidRPr="00215828" w14:paraId="6DD65215" w14:textId="77777777" w:rsidTr="00FF7D75">
        <w:trPr>
          <w:trHeight w:val="256"/>
          <w:jc w:val="center"/>
        </w:trPr>
        <w:tc>
          <w:tcPr>
            <w:tcW w:w="4885" w:type="dxa"/>
          </w:tcPr>
          <w:p w14:paraId="23641C4D" w14:textId="77777777" w:rsidR="007D6FD7" w:rsidRPr="00215828" w:rsidRDefault="007D6FD7" w:rsidP="00FF7D75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 xml:space="preserve">Percentage of students employed in a job closely related to field of study (4) </w:t>
            </w:r>
          </w:p>
        </w:tc>
        <w:tc>
          <w:tcPr>
            <w:tcW w:w="1469" w:type="dxa"/>
          </w:tcPr>
          <w:p w14:paraId="529E7A9B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24D274D6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38D8F821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76B3E147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D6FD7" w:rsidRPr="00215828" w14:paraId="6318FD8F" w14:textId="77777777" w:rsidTr="007F620D">
        <w:trPr>
          <w:trHeight w:val="3369"/>
          <w:jc w:val="center"/>
        </w:trPr>
        <w:tc>
          <w:tcPr>
            <w:tcW w:w="4885" w:type="dxa"/>
          </w:tcPr>
          <w:p w14:paraId="13BC3A6F" w14:textId="77777777" w:rsidR="007F620D" w:rsidRDefault="007D6FD7" w:rsidP="007F620D">
            <w:pPr>
              <w:widowControl/>
              <w:numPr>
                <w:ilvl w:val="0"/>
                <w:numId w:val="10"/>
              </w:numPr>
              <w:shd w:val="clear" w:color="auto" w:fill="FFFFFF"/>
              <w:autoSpaceDE/>
              <w:autoSpaceDN/>
              <w:adjustRightInd/>
              <w:spacing w:before="100" w:beforeAutospacing="1" w:after="100" w:afterAutospacing="1"/>
              <w:rPr>
                <w:rFonts w:asciiTheme="minorHAnsi" w:hAnsiTheme="minorHAnsi" w:cs="Times New Roman"/>
                <w:color w:val="00000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 xml:space="preserve">Percentage of non-traditional students who participated in program (5) </w:t>
            </w:r>
            <w:r w:rsidR="007F620D">
              <w:rPr>
                <w:rFonts w:asciiTheme="majorHAnsi" w:hAnsiTheme="majorHAnsi"/>
                <w:sz w:val="20"/>
                <w:szCs w:val="20"/>
              </w:rPr>
              <w:t>(see definition below)</w:t>
            </w:r>
            <w:r w:rsidR="007F620D" w:rsidRPr="00EC7DBA">
              <w:rPr>
                <w:rFonts w:asciiTheme="minorHAnsi" w:hAnsiTheme="minorHAnsi" w:cs="Times New Roman"/>
                <w:color w:val="000000"/>
              </w:rPr>
              <w:t xml:space="preserve"> </w:t>
            </w:r>
          </w:p>
          <w:p w14:paraId="431129A8" w14:textId="371A79A2" w:rsidR="007F620D" w:rsidRPr="007F620D" w:rsidRDefault="007F620D" w:rsidP="007F620D">
            <w:pPr>
              <w:widowControl/>
              <w:numPr>
                <w:ilvl w:val="1"/>
                <w:numId w:val="10"/>
              </w:numPr>
              <w:shd w:val="clear" w:color="auto" w:fill="FFFFFF"/>
              <w:autoSpaceDE/>
              <w:autoSpaceDN/>
              <w:adjustRightInd/>
              <w:spacing w:before="100" w:beforeAutospacing="1" w:after="100" w:afterAutospacing="1"/>
              <w:rPr>
                <w:rFonts w:asciiTheme="majorHAnsi" w:hAnsiTheme="majorHAnsi" w:cs="Times New Roman"/>
                <w:color w:val="000000"/>
                <w:sz w:val="18"/>
                <w:szCs w:val="18"/>
              </w:rPr>
            </w:pPr>
            <w:r w:rsidRPr="007F620D">
              <w:rPr>
                <w:rFonts w:asciiTheme="majorHAnsi" w:hAnsiTheme="majorHAnsi" w:cs="Times New Roman"/>
                <w:color w:val="000000"/>
                <w:sz w:val="18"/>
                <w:szCs w:val="18"/>
              </w:rPr>
              <w:t>Individuals with disabilities</w:t>
            </w:r>
          </w:p>
          <w:p w14:paraId="0477E8CD" w14:textId="77777777" w:rsidR="007F620D" w:rsidRPr="007F620D" w:rsidRDefault="007F620D" w:rsidP="007F620D">
            <w:pPr>
              <w:widowControl/>
              <w:numPr>
                <w:ilvl w:val="1"/>
                <w:numId w:val="10"/>
              </w:numPr>
              <w:shd w:val="clear" w:color="auto" w:fill="FFFFFF"/>
              <w:autoSpaceDE/>
              <w:autoSpaceDN/>
              <w:adjustRightInd/>
              <w:spacing w:before="100" w:beforeAutospacing="1" w:after="100" w:afterAutospacing="1"/>
              <w:rPr>
                <w:rFonts w:asciiTheme="majorHAnsi" w:hAnsiTheme="majorHAnsi" w:cs="Times New Roman"/>
                <w:color w:val="000000"/>
                <w:sz w:val="18"/>
                <w:szCs w:val="18"/>
              </w:rPr>
            </w:pPr>
            <w:r w:rsidRPr="007F620D">
              <w:rPr>
                <w:rFonts w:asciiTheme="majorHAnsi" w:hAnsiTheme="majorHAnsi" w:cs="Times New Roman"/>
                <w:color w:val="000000"/>
                <w:sz w:val="18"/>
                <w:szCs w:val="18"/>
              </w:rPr>
              <w:t>Individuals from economically disadvantaged families, including foster children</w:t>
            </w:r>
          </w:p>
          <w:p w14:paraId="072AC0FD" w14:textId="77777777" w:rsidR="007F620D" w:rsidRPr="007F620D" w:rsidRDefault="007F620D" w:rsidP="007F620D">
            <w:pPr>
              <w:widowControl/>
              <w:numPr>
                <w:ilvl w:val="1"/>
                <w:numId w:val="10"/>
              </w:numPr>
              <w:shd w:val="clear" w:color="auto" w:fill="FFFFFF"/>
              <w:autoSpaceDE/>
              <w:autoSpaceDN/>
              <w:adjustRightInd/>
              <w:spacing w:before="100" w:beforeAutospacing="1" w:after="100" w:afterAutospacing="1"/>
              <w:rPr>
                <w:rFonts w:asciiTheme="majorHAnsi" w:hAnsiTheme="majorHAnsi" w:cs="Times New Roman"/>
                <w:color w:val="000000"/>
                <w:sz w:val="18"/>
                <w:szCs w:val="18"/>
              </w:rPr>
            </w:pPr>
            <w:r w:rsidRPr="007F620D">
              <w:rPr>
                <w:rFonts w:asciiTheme="majorHAnsi" w:hAnsiTheme="majorHAnsi" w:cs="Times New Roman"/>
                <w:color w:val="000000"/>
                <w:sz w:val="18"/>
                <w:szCs w:val="18"/>
              </w:rPr>
              <w:t xml:space="preserve">Individuals preparing for nontraditional training and employment </w:t>
            </w:r>
          </w:p>
          <w:p w14:paraId="0E3A6C73" w14:textId="77777777" w:rsidR="007F620D" w:rsidRPr="007F620D" w:rsidRDefault="007F620D" w:rsidP="007F620D">
            <w:pPr>
              <w:widowControl/>
              <w:numPr>
                <w:ilvl w:val="1"/>
                <w:numId w:val="10"/>
              </w:numPr>
              <w:shd w:val="clear" w:color="auto" w:fill="FFFFFF"/>
              <w:autoSpaceDE/>
              <w:autoSpaceDN/>
              <w:adjustRightInd/>
              <w:spacing w:before="100" w:beforeAutospacing="1" w:after="100" w:afterAutospacing="1"/>
              <w:rPr>
                <w:rFonts w:asciiTheme="majorHAnsi" w:hAnsiTheme="majorHAnsi" w:cs="Times New Roman"/>
                <w:color w:val="000000"/>
                <w:sz w:val="18"/>
                <w:szCs w:val="18"/>
              </w:rPr>
            </w:pPr>
            <w:r w:rsidRPr="007F620D">
              <w:rPr>
                <w:rFonts w:asciiTheme="majorHAnsi" w:hAnsiTheme="majorHAnsi" w:cs="Times New Roman"/>
                <w:color w:val="000000"/>
                <w:sz w:val="18"/>
                <w:szCs w:val="18"/>
              </w:rPr>
              <w:t>Single parents, including single pregnant women</w:t>
            </w:r>
          </w:p>
          <w:p w14:paraId="725F36A4" w14:textId="77777777" w:rsidR="007F620D" w:rsidRPr="007F620D" w:rsidRDefault="007F620D" w:rsidP="007F620D">
            <w:pPr>
              <w:widowControl/>
              <w:numPr>
                <w:ilvl w:val="1"/>
                <w:numId w:val="10"/>
              </w:numPr>
              <w:shd w:val="clear" w:color="auto" w:fill="FFFFFF"/>
              <w:autoSpaceDE/>
              <w:autoSpaceDN/>
              <w:adjustRightInd/>
              <w:spacing w:before="100" w:beforeAutospacing="1" w:after="100" w:afterAutospacing="1"/>
              <w:rPr>
                <w:rFonts w:asciiTheme="majorHAnsi" w:hAnsiTheme="majorHAnsi" w:cs="Times New Roman"/>
                <w:color w:val="000000"/>
                <w:sz w:val="18"/>
                <w:szCs w:val="18"/>
              </w:rPr>
            </w:pPr>
            <w:r w:rsidRPr="007F620D">
              <w:rPr>
                <w:rFonts w:asciiTheme="majorHAnsi" w:hAnsiTheme="majorHAnsi" w:cs="Times New Roman"/>
                <w:color w:val="000000"/>
                <w:sz w:val="18"/>
                <w:szCs w:val="18"/>
              </w:rPr>
              <w:t>Displaced homemakers</w:t>
            </w:r>
          </w:p>
          <w:p w14:paraId="5217E20B" w14:textId="21882A15" w:rsidR="007D6FD7" w:rsidRPr="007F620D" w:rsidRDefault="007F620D" w:rsidP="007F620D">
            <w:pPr>
              <w:widowControl/>
              <w:numPr>
                <w:ilvl w:val="1"/>
                <w:numId w:val="10"/>
              </w:numPr>
              <w:shd w:val="clear" w:color="auto" w:fill="FFFFFF"/>
              <w:autoSpaceDE/>
              <w:autoSpaceDN/>
              <w:adjustRightInd/>
              <w:spacing w:before="100" w:beforeAutospacing="1" w:after="100" w:afterAutospacing="1"/>
              <w:rPr>
                <w:rFonts w:asciiTheme="majorHAnsi" w:hAnsiTheme="majorHAnsi" w:cs="Times New Roman"/>
                <w:color w:val="000000"/>
                <w:sz w:val="18"/>
                <w:szCs w:val="18"/>
              </w:rPr>
            </w:pPr>
            <w:r w:rsidRPr="007F620D">
              <w:rPr>
                <w:rFonts w:asciiTheme="majorHAnsi" w:hAnsiTheme="majorHAnsi" w:cs="Times New Roman"/>
                <w:color w:val="000000"/>
                <w:sz w:val="18"/>
                <w:szCs w:val="18"/>
              </w:rPr>
              <w:t xml:space="preserve">Individuals with other barriers to educational achievement, including individuals </w:t>
            </w:r>
            <w:r>
              <w:rPr>
                <w:rFonts w:asciiTheme="majorHAnsi" w:hAnsiTheme="majorHAnsi" w:cs="Times New Roman"/>
                <w:color w:val="000000"/>
                <w:sz w:val="18"/>
                <w:szCs w:val="18"/>
              </w:rPr>
              <w:t>with limited English proficiency</w:t>
            </w:r>
          </w:p>
        </w:tc>
        <w:tc>
          <w:tcPr>
            <w:tcW w:w="1469" w:type="dxa"/>
          </w:tcPr>
          <w:p w14:paraId="7947A7EB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4D01E01A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5BFF177E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643512A4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7D6FD7" w:rsidRPr="00215828" w14:paraId="5D86AE5C" w14:textId="77777777" w:rsidTr="00FF7D75">
        <w:trPr>
          <w:trHeight w:val="256"/>
          <w:jc w:val="center"/>
        </w:trPr>
        <w:tc>
          <w:tcPr>
            <w:tcW w:w="4885" w:type="dxa"/>
          </w:tcPr>
          <w:p w14:paraId="50C44AF0" w14:textId="37778B0D" w:rsidR="007D6FD7" w:rsidRPr="00215828" w:rsidRDefault="007D6FD7" w:rsidP="00FF7D75">
            <w:pPr>
              <w:pStyle w:val="ListParagraph"/>
              <w:widowControl/>
              <w:numPr>
                <w:ilvl w:val="0"/>
                <w:numId w:val="9"/>
              </w:numPr>
              <w:autoSpaceDE/>
              <w:autoSpaceDN/>
              <w:adjustRightInd/>
              <w:rPr>
                <w:rFonts w:asciiTheme="majorHAnsi" w:hAnsiTheme="majorHAnsi"/>
                <w:sz w:val="20"/>
                <w:szCs w:val="20"/>
              </w:rPr>
            </w:pPr>
            <w:r w:rsidRPr="00215828">
              <w:rPr>
                <w:rFonts w:asciiTheme="majorHAnsi" w:hAnsiTheme="majorHAnsi"/>
                <w:sz w:val="20"/>
                <w:szCs w:val="20"/>
              </w:rPr>
              <w:t xml:space="preserve">Percentage </w:t>
            </w:r>
            <w:r w:rsidR="007F620D">
              <w:rPr>
                <w:rFonts w:asciiTheme="majorHAnsi" w:hAnsiTheme="majorHAnsi"/>
                <w:sz w:val="20"/>
                <w:szCs w:val="20"/>
              </w:rPr>
              <w:t xml:space="preserve">of non-traditional students who </w:t>
            </w:r>
            <w:r w:rsidRPr="00215828">
              <w:rPr>
                <w:rFonts w:asciiTheme="majorHAnsi" w:hAnsiTheme="majorHAnsi"/>
                <w:sz w:val="20"/>
                <w:szCs w:val="20"/>
              </w:rPr>
              <w:t xml:space="preserve">completed program (5) </w:t>
            </w:r>
          </w:p>
        </w:tc>
        <w:tc>
          <w:tcPr>
            <w:tcW w:w="1469" w:type="dxa"/>
          </w:tcPr>
          <w:p w14:paraId="157BB9EC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1" w:type="dxa"/>
          </w:tcPr>
          <w:p w14:paraId="46985951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70" w:type="dxa"/>
          </w:tcPr>
          <w:p w14:paraId="5DA7564F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75" w:type="dxa"/>
          </w:tcPr>
          <w:p w14:paraId="77A70563" w14:textId="77777777" w:rsidR="007D6FD7" w:rsidRPr="00215828" w:rsidRDefault="007D6FD7" w:rsidP="00FF7D75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12DBE1F5" w14:textId="77777777" w:rsidR="005261D7" w:rsidRPr="00215828" w:rsidRDefault="005261D7" w:rsidP="005261D7">
      <w:pPr>
        <w:tabs>
          <w:tab w:val="left" w:pos="2940"/>
        </w:tabs>
      </w:pPr>
    </w:p>
    <w:p w14:paraId="78B524BA" w14:textId="5BD99380" w:rsidR="00F77CE0" w:rsidRDefault="00F77CE0" w:rsidP="000C51A5">
      <w:pPr>
        <w:ind w:left="720"/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5B3B4F0E" wp14:editId="2369860F">
                <wp:simplePos x="0" y="0"/>
                <wp:positionH relativeFrom="column">
                  <wp:posOffset>339725</wp:posOffset>
                </wp:positionH>
                <wp:positionV relativeFrom="paragraph">
                  <wp:posOffset>330200</wp:posOffset>
                </wp:positionV>
                <wp:extent cx="6400800" cy="1477010"/>
                <wp:effectExtent l="0" t="0" r="12700" b="889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147701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48C6C6" w14:textId="7B1B60FA" w:rsidR="00F77CE0" w:rsidRPr="00215828" w:rsidRDefault="00F77CE0" w:rsidP="00F77CE0">
                            <w:pPr>
                              <w:tabs>
                                <w:tab w:val="left" w:pos="2940"/>
                              </w:tabs>
                            </w:pPr>
                            <w:r>
                              <w:t xml:space="preserve">BOX </w:t>
                            </w:r>
                            <w:r>
                              <w:t>24 Narrative</w:t>
                            </w:r>
                            <w:r>
                              <w:t>: Discuss the factors that would help the college understand these trends and whether there are tangible reasons for the increase or decrease. (150 words or fewer)</w:t>
                            </w:r>
                          </w:p>
                          <w:p w14:paraId="49FE9483" w14:textId="77777777" w:rsidR="00F77CE0" w:rsidRDefault="00F77CE0" w:rsidP="00F77CE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3B4F0E" id="Text Box 7" o:spid="_x0000_s1049" type="#_x0000_t202" style="position:absolute;left:0;text-align:left;margin-left:26.75pt;margin-top:26pt;width:7in;height:116.3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" fillcolor="white [3201]" strokecolor="black [3200]" strokeweight="1pt">
                <v:textbox>
                  <w:txbxContent>
                    <w:p w14:paraId="7348C6C6" w14:textId="7B1B60FA" w:rsidR="00F77CE0" w:rsidRPr="00215828" w:rsidRDefault="00F77CE0" w:rsidP="00F77CE0">
                      <w:pPr>
                        <w:tabs>
                          <w:tab w:val="left" w:pos="2940"/>
                        </w:tabs>
                      </w:pPr>
                      <w:r>
                        <w:t xml:space="preserve">BOX </w:t>
                      </w:r>
                      <w:r>
                        <w:t>24 Narrative</w:t>
                      </w:r>
                      <w:r>
                        <w:t>: Discuss the factors that would help the college understand these trends and whether there are tangible reasons for the increase or decrease. (150 words or fewer)</w:t>
                      </w:r>
                    </w:p>
                    <w:p w14:paraId="49FE9483" w14:textId="77777777" w:rsidR="00F77CE0" w:rsidRDefault="00F77CE0" w:rsidP="00F77CE0"/>
                  </w:txbxContent>
                </v:textbox>
                <w10:wrap type="square"/>
              </v:shape>
            </w:pict>
          </mc:Fallback>
        </mc:AlternateContent>
      </w:r>
    </w:p>
    <w:p w14:paraId="65C2DD81" w14:textId="6F0CA1F4" w:rsidR="00F77CE0" w:rsidRDefault="00F77CE0" w:rsidP="000C51A5">
      <w:pPr>
        <w:ind w:left="720"/>
      </w:pPr>
    </w:p>
    <w:p w14:paraId="6766F16D" w14:textId="5A5DCEF6" w:rsidR="00F77CE0" w:rsidRDefault="00F77CE0" w:rsidP="000C51A5">
      <w:pPr>
        <w:ind w:left="720"/>
      </w:pPr>
    </w:p>
    <w:sectPr w:rsidR="00F77CE0">
      <w:pgSz w:w="12240" w:h="15840"/>
      <w:pgMar w:top="1220" w:right="640" w:bottom="280" w:left="6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Mincho">
    <w:altName w:val="游明朝"/>
    <w:panose1 w:val="02020400000000000000"/>
    <w:charset w:val="80"/>
    <w:family w:val="roman"/>
    <w:notTrueType/>
    <w:pitch w:val="default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E4EB8"/>
    <w:multiLevelType w:val="hybridMultilevel"/>
    <w:tmpl w:val="4438A1EE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1" w15:restartNumberingAfterBreak="0">
    <w:nsid w:val="0EE51190"/>
    <w:multiLevelType w:val="hybridMultilevel"/>
    <w:tmpl w:val="16ECCCC4"/>
    <w:lvl w:ilvl="0" w:tplc="6874AB8E">
      <w:start w:val="2"/>
      <w:numFmt w:val="decimal"/>
      <w:lvlText w:val="%1."/>
      <w:lvlJc w:val="left"/>
      <w:pPr>
        <w:ind w:left="8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1B">
      <w:start w:val="1"/>
      <w:numFmt w:val="lowerRoman"/>
      <w:lvlText w:val="%3."/>
      <w:lvlJc w:val="right"/>
      <w:pPr>
        <w:ind w:left="2259" w:hanging="180"/>
      </w:p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2" w15:restartNumberingAfterBreak="0">
    <w:nsid w:val="12CD7AC0"/>
    <w:multiLevelType w:val="hybridMultilevel"/>
    <w:tmpl w:val="16ECCCC4"/>
    <w:lvl w:ilvl="0" w:tplc="6874AB8E">
      <w:start w:val="2"/>
      <w:numFmt w:val="decimal"/>
      <w:lvlText w:val="%1."/>
      <w:lvlJc w:val="left"/>
      <w:pPr>
        <w:ind w:left="8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1B">
      <w:start w:val="1"/>
      <w:numFmt w:val="lowerRoman"/>
      <w:lvlText w:val="%3."/>
      <w:lvlJc w:val="right"/>
      <w:pPr>
        <w:ind w:left="2259" w:hanging="180"/>
      </w:p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3" w15:restartNumberingAfterBreak="0">
    <w:nsid w:val="12FD3733"/>
    <w:multiLevelType w:val="multilevel"/>
    <w:tmpl w:val="B6E4C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617B26"/>
    <w:multiLevelType w:val="hybridMultilevel"/>
    <w:tmpl w:val="63C26D62"/>
    <w:lvl w:ilvl="0" w:tplc="6874AB8E">
      <w:start w:val="2"/>
      <w:numFmt w:val="decimal"/>
      <w:lvlText w:val="%1."/>
      <w:lvlJc w:val="left"/>
      <w:pPr>
        <w:ind w:left="8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01">
      <w:start w:val="1"/>
      <w:numFmt w:val="bullet"/>
      <w:lvlText w:val=""/>
      <w:lvlJc w:val="left"/>
      <w:pPr>
        <w:ind w:left="2439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5" w15:restartNumberingAfterBreak="0">
    <w:nsid w:val="2DC17B53"/>
    <w:multiLevelType w:val="multilevel"/>
    <w:tmpl w:val="2D2A09D8"/>
    <w:lvl w:ilvl="0">
      <w:start w:val="5"/>
      <w:numFmt w:val="upperLetter"/>
      <w:lvlText w:val="%1."/>
      <w:lvlJc w:val="left"/>
      <w:pPr>
        <w:ind w:left="460" w:hanging="360"/>
      </w:pPr>
      <w:rPr>
        <w:rFonts w:cs="Times New Roman" w:hint="default"/>
        <w:b/>
        <w:bCs/>
        <w:spacing w:val="-14"/>
        <w:w w:val="100"/>
      </w:rPr>
    </w:lvl>
    <w:lvl w:ilvl="1">
      <w:start w:val="1"/>
      <w:numFmt w:val="none"/>
      <w:lvlText w:val="3."/>
      <w:lvlJc w:val="left"/>
      <w:pPr>
        <w:ind w:left="820" w:hanging="361"/>
      </w:pPr>
      <w:rPr>
        <w:rFonts w:ascii="Calibri" w:hAnsi="Calibri" w:cs="Calibri" w:hint="default"/>
        <w:b w:val="0"/>
        <w:bCs w:val="0"/>
        <w:w w:val="100"/>
        <w:sz w:val="22"/>
        <w:szCs w:val="22"/>
      </w:rPr>
    </w:lvl>
    <w:lvl w:ilvl="2">
      <w:numFmt w:val="bullet"/>
      <w:lvlText w:val="☐"/>
      <w:lvlJc w:val="left"/>
      <w:pPr>
        <w:ind w:left="1881" w:hanging="341"/>
      </w:pPr>
      <w:rPr>
        <w:rFonts w:ascii="Arial Unicode MS" w:eastAsia="Arial Unicode MS" w:hint="default"/>
        <w:b w:val="0"/>
        <w:w w:val="117"/>
        <w:sz w:val="22"/>
      </w:rPr>
    </w:lvl>
    <w:lvl w:ilvl="3">
      <w:numFmt w:val="bullet"/>
      <w:lvlText w:val="‘"/>
      <w:lvlJc w:val="left"/>
      <w:pPr>
        <w:ind w:left="1200" w:hanging="341"/>
      </w:pPr>
      <w:rPr>
        <w:rFonts w:hint="default"/>
      </w:rPr>
    </w:lvl>
    <w:lvl w:ilvl="4">
      <w:numFmt w:val="bullet"/>
      <w:lvlText w:val="‘"/>
      <w:lvlJc w:val="left"/>
      <w:pPr>
        <w:ind w:left="1880" w:hanging="341"/>
      </w:pPr>
      <w:rPr>
        <w:rFonts w:hint="default"/>
      </w:rPr>
    </w:lvl>
    <w:lvl w:ilvl="5">
      <w:numFmt w:val="bullet"/>
      <w:lvlText w:val="‘"/>
      <w:lvlJc w:val="left"/>
      <w:pPr>
        <w:ind w:left="1900" w:hanging="341"/>
      </w:pPr>
      <w:rPr>
        <w:rFonts w:hint="default"/>
      </w:rPr>
    </w:lvl>
    <w:lvl w:ilvl="6">
      <w:numFmt w:val="bullet"/>
      <w:lvlText w:val="‘"/>
      <w:lvlJc w:val="left"/>
      <w:pPr>
        <w:ind w:left="3716" w:hanging="341"/>
      </w:pPr>
      <w:rPr>
        <w:rFonts w:hint="default"/>
      </w:rPr>
    </w:lvl>
    <w:lvl w:ilvl="7">
      <w:numFmt w:val="bullet"/>
      <w:lvlText w:val="‘"/>
      <w:lvlJc w:val="left"/>
      <w:pPr>
        <w:ind w:left="5532" w:hanging="341"/>
      </w:pPr>
      <w:rPr>
        <w:rFonts w:hint="default"/>
      </w:rPr>
    </w:lvl>
    <w:lvl w:ilvl="8">
      <w:numFmt w:val="bullet"/>
      <w:lvlText w:val="‘"/>
      <w:lvlJc w:val="left"/>
      <w:pPr>
        <w:ind w:left="7348" w:hanging="341"/>
      </w:pPr>
      <w:rPr>
        <w:rFonts w:hint="default"/>
      </w:rPr>
    </w:lvl>
  </w:abstractNum>
  <w:abstractNum w:abstractNumId="6" w15:restartNumberingAfterBreak="0">
    <w:nsid w:val="49FF7D3D"/>
    <w:multiLevelType w:val="hybridMultilevel"/>
    <w:tmpl w:val="16ECCCC4"/>
    <w:lvl w:ilvl="0" w:tplc="6874AB8E">
      <w:start w:val="2"/>
      <w:numFmt w:val="decimal"/>
      <w:lvlText w:val="%1."/>
      <w:lvlJc w:val="left"/>
      <w:pPr>
        <w:ind w:left="8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1B">
      <w:start w:val="1"/>
      <w:numFmt w:val="lowerRoman"/>
      <w:lvlText w:val="%3."/>
      <w:lvlJc w:val="right"/>
      <w:pPr>
        <w:ind w:left="2259" w:hanging="180"/>
      </w:p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7" w15:restartNumberingAfterBreak="0">
    <w:nsid w:val="4C471241"/>
    <w:multiLevelType w:val="hybridMultilevel"/>
    <w:tmpl w:val="1C1EEDCC"/>
    <w:lvl w:ilvl="0" w:tplc="4958011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DD09D3"/>
    <w:multiLevelType w:val="hybridMultilevel"/>
    <w:tmpl w:val="16FC1328"/>
    <w:lvl w:ilvl="0" w:tplc="6874AB8E">
      <w:start w:val="2"/>
      <w:numFmt w:val="decimal"/>
      <w:lvlText w:val="%1."/>
      <w:lvlJc w:val="left"/>
      <w:pPr>
        <w:ind w:left="8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03">
      <w:start w:val="1"/>
      <w:numFmt w:val="bullet"/>
      <w:lvlText w:val="o"/>
      <w:lvlJc w:val="left"/>
      <w:pPr>
        <w:ind w:left="2439" w:hanging="360"/>
      </w:pPr>
      <w:rPr>
        <w:rFonts w:ascii="Courier New" w:hAnsi="Courier New" w:hint="default"/>
      </w:r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9" w15:restartNumberingAfterBreak="0">
    <w:nsid w:val="66504B84"/>
    <w:multiLevelType w:val="multilevel"/>
    <w:tmpl w:val="00000885"/>
    <w:lvl w:ilvl="0">
      <w:start w:val="1"/>
      <w:numFmt w:val="upperLetter"/>
      <w:lvlText w:val="%1."/>
      <w:lvlJc w:val="left"/>
      <w:pPr>
        <w:ind w:left="460" w:hanging="360"/>
      </w:pPr>
      <w:rPr>
        <w:rFonts w:cs="Times New Roman"/>
        <w:b/>
        <w:bCs/>
        <w:spacing w:val="-14"/>
        <w:w w:val="100"/>
      </w:rPr>
    </w:lvl>
    <w:lvl w:ilvl="1">
      <w:start w:val="1"/>
      <w:numFmt w:val="decimal"/>
      <w:lvlText w:val="%2."/>
      <w:lvlJc w:val="left"/>
      <w:pPr>
        <w:ind w:left="820" w:hanging="361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2">
      <w:numFmt w:val="bullet"/>
      <w:lvlText w:val="☐"/>
      <w:lvlJc w:val="left"/>
      <w:pPr>
        <w:ind w:left="1881" w:hanging="341"/>
      </w:pPr>
      <w:rPr>
        <w:rFonts w:ascii="Arial Unicode MS" w:eastAsia="Arial Unicode MS"/>
        <w:b w:val="0"/>
        <w:w w:val="117"/>
        <w:sz w:val="22"/>
      </w:rPr>
    </w:lvl>
    <w:lvl w:ilvl="3">
      <w:numFmt w:val="bullet"/>
      <w:lvlText w:val="‘"/>
      <w:lvlJc w:val="left"/>
      <w:pPr>
        <w:ind w:left="1200" w:hanging="341"/>
      </w:pPr>
    </w:lvl>
    <w:lvl w:ilvl="4">
      <w:numFmt w:val="bullet"/>
      <w:lvlText w:val="‘"/>
      <w:lvlJc w:val="left"/>
      <w:pPr>
        <w:ind w:left="1880" w:hanging="341"/>
      </w:pPr>
    </w:lvl>
    <w:lvl w:ilvl="5">
      <w:numFmt w:val="bullet"/>
      <w:lvlText w:val="‘"/>
      <w:lvlJc w:val="left"/>
      <w:pPr>
        <w:ind w:left="1900" w:hanging="341"/>
      </w:pPr>
    </w:lvl>
    <w:lvl w:ilvl="6">
      <w:numFmt w:val="bullet"/>
      <w:lvlText w:val="‘"/>
      <w:lvlJc w:val="left"/>
      <w:pPr>
        <w:ind w:left="3716" w:hanging="341"/>
      </w:pPr>
    </w:lvl>
    <w:lvl w:ilvl="7">
      <w:numFmt w:val="bullet"/>
      <w:lvlText w:val="‘"/>
      <w:lvlJc w:val="left"/>
      <w:pPr>
        <w:ind w:left="5532" w:hanging="341"/>
      </w:pPr>
    </w:lvl>
    <w:lvl w:ilvl="8">
      <w:numFmt w:val="bullet"/>
      <w:lvlText w:val="‘"/>
      <w:lvlJc w:val="left"/>
      <w:pPr>
        <w:ind w:left="7348" w:hanging="341"/>
      </w:pPr>
    </w:lvl>
  </w:abstractNum>
  <w:abstractNum w:abstractNumId="10" w15:restartNumberingAfterBreak="0">
    <w:nsid w:val="72661142"/>
    <w:multiLevelType w:val="multilevel"/>
    <w:tmpl w:val="00000885"/>
    <w:lvl w:ilvl="0">
      <w:start w:val="1"/>
      <w:numFmt w:val="upperLetter"/>
      <w:lvlText w:val="%1."/>
      <w:lvlJc w:val="left"/>
      <w:pPr>
        <w:ind w:left="460" w:hanging="360"/>
      </w:pPr>
      <w:rPr>
        <w:rFonts w:cs="Times New Roman"/>
        <w:b/>
        <w:bCs/>
        <w:spacing w:val="-14"/>
        <w:w w:val="100"/>
      </w:rPr>
    </w:lvl>
    <w:lvl w:ilvl="1">
      <w:start w:val="1"/>
      <w:numFmt w:val="decimal"/>
      <w:lvlText w:val="%2."/>
      <w:lvlJc w:val="left"/>
      <w:pPr>
        <w:ind w:left="820" w:hanging="361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2">
      <w:numFmt w:val="bullet"/>
      <w:lvlText w:val="☐"/>
      <w:lvlJc w:val="left"/>
      <w:pPr>
        <w:ind w:left="1881" w:hanging="341"/>
      </w:pPr>
      <w:rPr>
        <w:rFonts w:ascii="Arial Unicode MS" w:eastAsia="Arial Unicode MS"/>
        <w:b w:val="0"/>
        <w:w w:val="117"/>
        <w:sz w:val="22"/>
      </w:rPr>
    </w:lvl>
    <w:lvl w:ilvl="3">
      <w:numFmt w:val="bullet"/>
      <w:lvlText w:val="‘"/>
      <w:lvlJc w:val="left"/>
      <w:pPr>
        <w:ind w:left="1200" w:hanging="341"/>
      </w:pPr>
    </w:lvl>
    <w:lvl w:ilvl="4">
      <w:numFmt w:val="bullet"/>
      <w:lvlText w:val="‘"/>
      <w:lvlJc w:val="left"/>
      <w:pPr>
        <w:ind w:left="1880" w:hanging="341"/>
      </w:pPr>
    </w:lvl>
    <w:lvl w:ilvl="5">
      <w:numFmt w:val="bullet"/>
      <w:lvlText w:val="‘"/>
      <w:lvlJc w:val="left"/>
      <w:pPr>
        <w:ind w:left="1900" w:hanging="341"/>
      </w:pPr>
    </w:lvl>
    <w:lvl w:ilvl="6">
      <w:numFmt w:val="bullet"/>
      <w:lvlText w:val="‘"/>
      <w:lvlJc w:val="left"/>
      <w:pPr>
        <w:ind w:left="3716" w:hanging="341"/>
      </w:pPr>
    </w:lvl>
    <w:lvl w:ilvl="7">
      <w:numFmt w:val="bullet"/>
      <w:lvlText w:val="‘"/>
      <w:lvlJc w:val="left"/>
      <w:pPr>
        <w:ind w:left="5532" w:hanging="341"/>
      </w:pPr>
    </w:lvl>
    <w:lvl w:ilvl="8">
      <w:numFmt w:val="bullet"/>
      <w:lvlText w:val="‘"/>
      <w:lvlJc w:val="left"/>
      <w:pPr>
        <w:ind w:left="7348" w:hanging="341"/>
      </w:pPr>
    </w:lvl>
  </w:abstractNum>
  <w:abstractNum w:abstractNumId="11" w15:restartNumberingAfterBreak="0">
    <w:nsid w:val="756F0046"/>
    <w:multiLevelType w:val="hybridMultilevel"/>
    <w:tmpl w:val="16ECCCC4"/>
    <w:lvl w:ilvl="0" w:tplc="6874AB8E">
      <w:start w:val="2"/>
      <w:numFmt w:val="decimal"/>
      <w:lvlText w:val="%1."/>
      <w:lvlJc w:val="left"/>
      <w:pPr>
        <w:ind w:left="8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1B">
      <w:start w:val="1"/>
      <w:numFmt w:val="lowerRoman"/>
      <w:lvlText w:val="%3."/>
      <w:lvlJc w:val="right"/>
      <w:pPr>
        <w:ind w:left="2259" w:hanging="180"/>
      </w:p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12" w15:restartNumberingAfterBreak="0">
    <w:nsid w:val="77CF1CCD"/>
    <w:multiLevelType w:val="multilevel"/>
    <w:tmpl w:val="00000885"/>
    <w:lvl w:ilvl="0">
      <w:start w:val="1"/>
      <w:numFmt w:val="upperLetter"/>
      <w:lvlText w:val="%1."/>
      <w:lvlJc w:val="left"/>
      <w:pPr>
        <w:ind w:left="460" w:hanging="360"/>
      </w:pPr>
      <w:rPr>
        <w:rFonts w:cs="Times New Roman"/>
        <w:b/>
        <w:bCs/>
        <w:spacing w:val="-14"/>
        <w:w w:val="100"/>
      </w:rPr>
    </w:lvl>
    <w:lvl w:ilvl="1">
      <w:start w:val="1"/>
      <w:numFmt w:val="decimal"/>
      <w:lvlText w:val="%2."/>
      <w:lvlJc w:val="left"/>
      <w:pPr>
        <w:ind w:left="820" w:hanging="361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2">
      <w:numFmt w:val="bullet"/>
      <w:lvlText w:val="☐"/>
      <w:lvlJc w:val="left"/>
      <w:pPr>
        <w:ind w:left="1881" w:hanging="341"/>
      </w:pPr>
      <w:rPr>
        <w:rFonts w:ascii="Arial Unicode MS" w:eastAsia="Arial Unicode MS"/>
        <w:b w:val="0"/>
        <w:w w:val="117"/>
        <w:sz w:val="22"/>
      </w:rPr>
    </w:lvl>
    <w:lvl w:ilvl="3">
      <w:numFmt w:val="bullet"/>
      <w:lvlText w:val="‘"/>
      <w:lvlJc w:val="left"/>
      <w:pPr>
        <w:ind w:left="1200" w:hanging="341"/>
      </w:pPr>
    </w:lvl>
    <w:lvl w:ilvl="4">
      <w:numFmt w:val="bullet"/>
      <w:lvlText w:val="‘"/>
      <w:lvlJc w:val="left"/>
      <w:pPr>
        <w:ind w:left="1880" w:hanging="341"/>
      </w:pPr>
    </w:lvl>
    <w:lvl w:ilvl="5">
      <w:numFmt w:val="bullet"/>
      <w:lvlText w:val="‘"/>
      <w:lvlJc w:val="left"/>
      <w:pPr>
        <w:ind w:left="1900" w:hanging="341"/>
      </w:pPr>
    </w:lvl>
    <w:lvl w:ilvl="6">
      <w:numFmt w:val="bullet"/>
      <w:lvlText w:val="‘"/>
      <w:lvlJc w:val="left"/>
      <w:pPr>
        <w:ind w:left="3716" w:hanging="341"/>
      </w:pPr>
    </w:lvl>
    <w:lvl w:ilvl="7">
      <w:numFmt w:val="bullet"/>
      <w:lvlText w:val="‘"/>
      <w:lvlJc w:val="left"/>
      <w:pPr>
        <w:ind w:left="5532" w:hanging="341"/>
      </w:pPr>
    </w:lvl>
    <w:lvl w:ilvl="8">
      <w:numFmt w:val="bullet"/>
      <w:lvlText w:val="‘"/>
      <w:lvlJc w:val="left"/>
      <w:pPr>
        <w:ind w:left="7348" w:hanging="341"/>
      </w:pPr>
    </w:lvl>
  </w:abstractNum>
  <w:abstractNum w:abstractNumId="13" w15:restartNumberingAfterBreak="0">
    <w:nsid w:val="7F331D80"/>
    <w:multiLevelType w:val="multilevel"/>
    <w:tmpl w:val="7F44EFAE"/>
    <w:lvl w:ilvl="0">
      <w:start w:val="1"/>
      <w:numFmt w:val="decimal"/>
      <w:lvlText w:val="%1."/>
      <w:lvlJc w:val="left"/>
      <w:pPr>
        <w:ind w:left="460" w:hanging="360"/>
      </w:pPr>
      <w:rPr>
        <w:b w:val="0"/>
        <w:bCs/>
        <w:spacing w:val="-14"/>
        <w:w w:val="100"/>
      </w:rPr>
    </w:lvl>
    <w:lvl w:ilvl="1">
      <w:start w:val="1"/>
      <w:numFmt w:val="decimal"/>
      <w:lvlText w:val="%2."/>
      <w:lvlJc w:val="left"/>
      <w:pPr>
        <w:ind w:left="451" w:hanging="361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2">
      <w:numFmt w:val="bullet"/>
      <w:lvlText w:val="☐"/>
      <w:lvlJc w:val="left"/>
      <w:pPr>
        <w:ind w:left="1881" w:hanging="341"/>
      </w:pPr>
      <w:rPr>
        <w:rFonts w:ascii="Arial Unicode MS" w:eastAsia="Arial Unicode MS"/>
        <w:b w:val="0"/>
        <w:w w:val="117"/>
        <w:sz w:val="22"/>
      </w:rPr>
    </w:lvl>
    <w:lvl w:ilvl="3">
      <w:numFmt w:val="bullet"/>
      <w:lvlText w:val="‘"/>
      <w:lvlJc w:val="left"/>
      <w:pPr>
        <w:ind w:left="1200" w:hanging="341"/>
      </w:pPr>
    </w:lvl>
    <w:lvl w:ilvl="4">
      <w:numFmt w:val="bullet"/>
      <w:lvlText w:val="‘"/>
      <w:lvlJc w:val="left"/>
      <w:pPr>
        <w:ind w:left="1880" w:hanging="341"/>
      </w:pPr>
    </w:lvl>
    <w:lvl w:ilvl="5">
      <w:numFmt w:val="bullet"/>
      <w:lvlText w:val="‘"/>
      <w:lvlJc w:val="left"/>
      <w:pPr>
        <w:ind w:left="1900" w:hanging="341"/>
      </w:pPr>
    </w:lvl>
    <w:lvl w:ilvl="6">
      <w:numFmt w:val="bullet"/>
      <w:lvlText w:val="‘"/>
      <w:lvlJc w:val="left"/>
      <w:pPr>
        <w:ind w:left="3716" w:hanging="341"/>
      </w:pPr>
    </w:lvl>
    <w:lvl w:ilvl="7">
      <w:numFmt w:val="bullet"/>
      <w:lvlText w:val="‘"/>
      <w:lvlJc w:val="left"/>
      <w:pPr>
        <w:ind w:left="5532" w:hanging="341"/>
      </w:pPr>
    </w:lvl>
    <w:lvl w:ilvl="8">
      <w:numFmt w:val="bullet"/>
      <w:lvlText w:val="‘"/>
      <w:lvlJc w:val="left"/>
      <w:pPr>
        <w:ind w:left="7348" w:hanging="341"/>
      </w:pPr>
    </w:lvl>
  </w:abstractNum>
  <w:num w:numId="1">
    <w:abstractNumId w:val="10"/>
  </w:num>
  <w:num w:numId="2">
    <w:abstractNumId w:val="9"/>
  </w:num>
  <w:num w:numId="3">
    <w:abstractNumId w:val="12"/>
  </w:num>
  <w:num w:numId="4">
    <w:abstractNumId w:val="13"/>
  </w:num>
  <w:num w:numId="5">
    <w:abstractNumId w:val="5"/>
  </w:num>
  <w:num w:numId="6">
    <w:abstractNumId w:val="0"/>
  </w:num>
  <w:num w:numId="7">
    <w:abstractNumId w:val="1"/>
  </w:num>
  <w:num w:numId="8">
    <w:abstractNumId w:val="6"/>
  </w:num>
  <w:num w:numId="9">
    <w:abstractNumId w:val="7"/>
  </w:num>
  <w:num w:numId="10">
    <w:abstractNumId w:val="3"/>
  </w:num>
  <w:num w:numId="11">
    <w:abstractNumId w:val="4"/>
  </w:num>
  <w:num w:numId="12">
    <w:abstractNumId w:val="8"/>
  </w:num>
  <w:num w:numId="13">
    <w:abstractNumId w:val="2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MzayNLM0NzczNbFU0lEKTi0uzszPAykwrAUA2e3UFSwAAAA="/>
  </w:docVars>
  <w:rsids>
    <w:rsidRoot w:val="000C51A5"/>
    <w:rsid w:val="000042B6"/>
    <w:rsid w:val="000067D1"/>
    <w:rsid w:val="0001396D"/>
    <w:rsid w:val="000C51A5"/>
    <w:rsid w:val="001477A6"/>
    <w:rsid w:val="001724F1"/>
    <w:rsid w:val="001E40EB"/>
    <w:rsid w:val="00212D0F"/>
    <w:rsid w:val="00215828"/>
    <w:rsid w:val="002A5810"/>
    <w:rsid w:val="002F1610"/>
    <w:rsid w:val="00303072"/>
    <w:rsid w:val="0032664D"/>
    <w:rsid w:val="00344600"/>
    <w:rsid w:val="003B7437"/>
    <w:rsid w:val="004069D9"/>
    <w:rsid w:val="00411EDA"/>
    <w:rsid w:val="0045010A"/>
    <w:rsid w:val="00474F21"/>
    <w:rsid w:val="005261D7"/>
    <w:rsid w:val="00565A50"/>
    <w:rsid w:val="005851E9"/>
    <w:rsid w:val="006B4027"/>
    <w:rsid w:val="006D6157"/>
    <w:rsid w:val="0074389A"/>
    <w:rsid w:val="00797FC2"/>
    <w:rsid w:val="007D6FD7"/>
    <w:rsid w:val="007F620D"/>
    <w:rsid w:val="008014F6"/>
    <w:rsid w:val="00835818"/>
    <w:rsid w:val="008723A2"/>
    <w:rsid w:val="00874AF8"/>
    <w:rsid w:val="008B235E"/>
    <w:rsid w:val="00957A23"/>
    <w:rsid w:val="00B22919"/>
    <w:rsid w:val="00B82CC4"/>
    <w:rsid w:val="00BA43C3"/>
    <w:rsid w:val="00BF3025"/>
    <w:rsid w:val="00C964EB"/>
    <w:rsid w:val="00CB676A"/>
    <w:rsid w:val="00D46464"/>
    <w:rsid w:val="00D9500D"/>
    <w:rsid w:val="00DC782D"/>
    <w:rsid w:val="00E84848"/>
    <w:rsid w:val="00EC7DBA"/>
    <w:rsid w:val="00EE4907"/>
    <w:rsid w:val="00EE789F"/>
    <w:rsid w:val="00F021DD"/>
    <w:rsid w:val="00F52CC3"/>
    <w:rsid w:val="00F615CE"/>
    <w:rsid w:val="00F77CE0"/>
    <w:rsid w:val="00FF7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6C7D9E"/>
  <w14:defaultImageDpi w14:val="330"/>
  <w15:docId w15:val="{05E58EBC-D8BA-2F4A-A96A-C8AE38299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0C51A5"/>
    <w:pPr>
      <w:widowControl w:val="0"/>
      <w:autoSpaceDE w:val="0"/>
      <w:autoSpaceDN w:val="0"/>
      <w:adjustRightInd w:val="0"/>
    </w:pPr>
    <w:rPr>
      <w:rFonts w:ascii="Calibri" w:eastAsia="Times New Roman" w:hAnsi="Calibri" w:cs="Calibri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1"/>
    <w:qFormat/>
    <w:rsid w:val="000C51A5"/>
    <w:pPr>
      <w:ind w:left="460" w:hanging="36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1"/>
    <w:rsid w:val="000C51A5"/>
    <w:rPr>
      <w:rFonts w:ascii="Calibri" w:eastAsia="Times New Roman" w:hAnsi="Calibri" w:cs="Calibri"/>
      <w:b/>
      <w:bCs/>
    </w:rPr>
  </w:style>
  <w:style w:type="paragraph" w:styleId="BodyText">
    <w:name w:val="Body Text"/>
    <w:basedOn w:val="Normal"/>
    <w:link w:val="BodyTextChar"/>
    <w:uiPriority w:val="1"/>
    <w:qFormat/>
    <w:rsid w:val="000C51A5"/>
  </w:style>
  <w:style w:type="character" w:customStyle="1" w:styleId="BodyTextChar">
    <w:name w:val="Body Text Char"/>
    <w:basedOn w:val="DefaultParagraphFont"/>
    <w:link w:val="BodyText"/>
    <w:uiPriority w:val="1"/>
    <w:rsid w:val="000C51A5"/>
    <w:rPr>
      <w:rFonts w:ascii="Calibri" w:eastAsia="Times New Roman" w:hAnsi="Calibri" w:cs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0C51A5"/>
    <w:pPr>
      <w:ind w:left="720"/>
      <w:contextualSpacing/>
    </w:pPr>
  </w:style>
  <w:style w:type="table" w:styleId="TableGrid">
    <w:name w:val="Table Grid"/>
    <w:basedOn w:val="TableNormal"/>
    <w:uiPriority w:val="59"/>
    <w:rsid w:val="005261D7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964EB"/>
    <w:pPr>
      <w:widowControl/>
      <w:autoSpaceDE/>
      <w:autoSpaceDN/>
      <w:adjustRightInd/>
      <w:spacing w:before="100" w:beforeAutospacing="1" w:after="100" w:afterAutospacing="1"/>
    </w:pPr>
    <w:rPr>
      <w:rFonts w:ascii="Times" w:eastAsiaTheme="minorHAnsi" w:hAnsi="Times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6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8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9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7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00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248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041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656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HDA Community College District</Company>
  <LinksUpToDate>false</LinksUpToDate>
  <CharactersWithSpaces>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aiah Harris</dc:creator>
  <cp:keywords/>
  <dc:description/>
  <cp:lastModifiedBy>Kelaiah Harris</cp:lastModifiedBy>
  <cp:revision>2</cp:revision>
  <dcterms:created xsi:type="dcterms:W3CDTF">2018-12-13T18:31:00Z</dcterms:created>
  <dcterms:modified xsi:type="dcterms:W3CDTF">2018-12-13T18:31:00Z</dcterms:modified>
</cp:coreProperties>
</file>